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A08" w:rsidRPr="006D23FA" w:rsidRDefault="008A2A0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8"/>
          <w:szCs w:val="40"/>
        </w:rPr>
      </w:pPr>
      <w:r w:rsidRPr="006D23FA">
        <w:rPr>
          <w:rFonts w:ascii="BLotusBold" w:hint="cs"/>
          <w:b/>
          <w:bCs/>
          <w:sz w:val="38"/>
          <w:szCs w:val="40"/>
          <w:rtl/>
        </w:rPr>
        <w:t>نحوه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Pr="006D23FA">
        <w:rPr>
          <w:rFonts w:ascii="BLotusBold" w:hint="cs"/>
          <w:b/>
          <w:bCs/>
          <w:sz w:val="38"/>
          <w:szCs w:val="40"/>
          <w:rtl/>
        </w:rPr>
        <w:t>نگارش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="00694B88">
        <w:rPr>
          <w:rFonts w:ascii="BLotusBold" w:hint="cs"/>
          <w:b/>
          <w:bCs/>
          <w:sz w:val="38"/>
          <w:szCs w:val="40"/>
          <w:rtl/>
          <w:lang w:bidi="fa-IR"/>
        </w:rPr>
        <w:t>پایان نامه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Pr="006D23FA">
        <w:rPr>
          <w:rFonts w:ascii="BLotusBold" w:hint="cs"/>
          <w:b/>
          <w:bCs/>
          <w:sz w:val="38"/>
          <w:szCs w:val="40"/>
          <w:rtl/>
        </w:rPr>
        <w:t>دوره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="00694B88">
        <w:rPr>
          <w:rFonts w:ascii="BLotusBold" w:hint="cs"/>
          <w:b/>
          <w:bCs/>
          <w:sz w:val="38"/>
          <w:szCs w:val="40"/>
          <w:rtl/>
        </w:rPr>
        <w:t>کارشناسی ارشد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Pr="006D23FA">
        <w:rPr>
          <w:rFonts w:ascii="BLotusBold" w:hint="cs"/>
          <w:b/>
          <w:bCs/>
          <w:sz w:val="38"/>
          <w:szCs w:val="40"/>
          <w:rtl/>
        </w:rPr>
        <w:t>دانشگاه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Pr="006D23FA">
        <w:rPr>
          <w:rFonts w:ascii="BLotusBold" w:hint="cs"/>
          <w:b/>
          <w:bCs/>
          <w:sz w:val="38"/>
          <w:szCs w:val="40"/>
          <w:rtl/>
        </w:rPr>
        <w:t>گنبدکاووس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4"/>
          <w:szCs w:val="36"/>
        </w:rPr>
      </w:pPr>
      <w:r w:rsidRPr="006D23FA">
        <w:rPr>
          <w:rFonts w:ascii="BLotusBold" w:hint="cs"/>
          <w:b/>
          <w:bCs/>
          <w:sz w:val="34"/>
          <w:szCs w:val="36"/>
          <w:rtl/>
        </w:rPr>
        <w:t>مقدمه</w:t>
      </w:r>
      <w:r w:rsidRPr="006D23FA">
        <w:rPr>
          <w:rFonts w:ascii="BLotusBold"/>
          <w:b/>
          <w:bCs/>
          <w:sz w:val="34"/>
          <w:szCs w:val="36"/>
        </w:rPr>
        <w:t xml:space="preserve"> :</w:t>
      </w:r>
    </w:p>
    <w:p w:rsidR="008A2A08" w:rsidRPr="006D23FA" w:rsidRDefault="00694B88" w:rsidP="00F33D4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پایان نا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خش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عالیت‌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لاز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خذ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ج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شت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قط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صیل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بوطه</w:t>
      </w:r>
      <w:r w:rsidR="008A2A08"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‌باشد 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ام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ناسای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طرح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سئ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لمی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ی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رضیه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دف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اح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حث</w:t>
      </w:r>
      <w:r w:rsidR="008A2A08"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تیجه</w:t>
      </w:r>
      <w:r w:rsidR="00F33D44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ی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یک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هدا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="00694B88" w:rsidRPr="00694B88">
        <w:rPr>
          <w:rFonts w:ascii="BLotus" w:hint="cs"/>
          <w:sz w:val="30"/>
          <w:szCs w:val="32"/>
          <w:rtl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="00694B8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شنای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نشجو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حو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گون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نظ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طال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‌باشد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ذا</w:t>
      </w:r>
      <w:r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طو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طق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ج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اهن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ن</w:t>
      </w:r>
      <w:r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‌</w:t>
      </w:r>
      <w:r w:rsidRPr="006D23FA">
        <w:rPr>
          <w:rFonts w:ascii="BLotus" w:hint="cs"/>
          <w:sz w:val="30"/>
          <w:szCs w:val="32"/>
          <w:rtl/>
        </w:rPr>
        <w:t>ها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رو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نشجو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ک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ی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نگ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نظیم</w:t>
      </w:r>
      <w:r w:rsidR="00530D64">
        <w:rPr>
          <w:rFonts w:ascii="BLotus" w:hint="cs"/>
          <w:sz w:val="30"/>
          <w:szCs w:val="32"/>
          <w:rtl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عای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مای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694B88" w:rsidP="00530D6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4"/>
          <w:szCs w:val="36"/>
        </w:rPr>
      </w:pPr>
      <w:r>
        <w:rPr>
          <w:rFonts w:ascii="BLotusBold,Italic" w:hint="cs"/>
          <w:b/>
          <w:bCs/>
          <w:sz w:val="35"/>
          <w:szCs w:val="36"/>
          <w:rtl/>
        </w:rPr>
        <w:t>پایان نا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Bold,Italic" w:hint="cs"/>
          <w:b/>
          <w:bCs/>
          <w:sz w:val="35"/>
          <w:szCs w:val="36"/>
          <w:rtl/>
        </w:rPr>
        <w:t>شامل</w:t>
      </w:r>
      <w:r w:rsidR="008A2A08" w:rsidRPr="006D23FA">
        <w:rPr>
          <w:rFonts w:ascii="BLotusBold,Italic"/>
          <w:b/>
          <w:bCs/>
          <w:sz w:val="35"/>
          <w:szCs w:val="36"/>
        </w:rPr>
        <w:t xml:space="preserve"> </w:t>
      </w:r>
      <w:r w:rsidR="008A2A08" w:rsidRPr="006D23FA">
        <w:rPr>
          <w:rFonts w:ascii="BLotusBold,Italic" w:hint="cs"/>
          <w:b/>
          <w:bCs/>
          <w:sz w:val="35"/>
          <w:szCs w:val="36"/>
          <w:rtl/>
        </w:rPr>
        <w:t>قسمت</w:t>
      </w:r>
      <w:r w:rsidR="00D10849">
        <w:rPr>
          <w:rFonts w:ascii="BLotusBold,Italic" w:hint="cs"/>
          <w:b/>
          <w:bCs/>
          <w:sz w:val="35"/>
          <w:szCs w:val="36"/>
          <w:rtl/>
        </w:rPr>
        <w:t>‌</w:t>
      </w:r>
      <w:r w:rsidR="008A2A08" w:rsidRPr="006D23FA">
        <w:rPr>
          <w:rFonts w:ascii="BLotusBold,Italic" w:hint="cs"/>
          <w:b/>
          <w:bCs/>
          <w:sz w:val="35"/>
          <w:szCs w:val="36"/>
          <w:rtl/>
        </w:rPr>
        <w:t>هاي</w:t>
      </w:r>
      <w:r w:rsidR="008A2A08" w:rsidRPr="006D23FA">
        <w:rPr>
          <w:rFonts w:ascii="BLotusBold,Italic"/>
          <w:b/>
          <w:bCs/>
          <w:sz w:val="35"/>
          <w:szCs w:val="36"/>
        </w:rPr>
        <w:t xml:space="preserve"> </w:t>
      </w:r>
      <w:r w:rsidR="008A2A08" w:rsidRPr="006D23FA">
        <w:rPr>
          <w:rFonts w:ascii="BLotusBold,Italic" w:hint="cs"/>
          <w:b/>
          <w:bCs/>
          <w:sz w:val="35"/>
          <w:szCs w:val="36"/>
          <w:rtl/>
        </w:rPr>
        <w:t>زیر</w:t>
      </w:r>
      <w:r w:rsidR="008A2A08" w:rsidRPr="006D23FA">
        <w:rPr>
          <w:rFonts w:ascii="BLotusBold,Italic"/>
          <w:b/>
          <w:bCs/>
          <w:sz w:val="35"/>
          <w:szCs w:val="36"/>
        </w:rPr>
        <w:t xml:space="preserve"> </w:t>
      </w:r>
      <w:r w:rsidR="00530D64">
        <w:rPr>
          <w:rFonts w:ascii="BLotusBold,Italic" w:hint="cs"/>
          <w:b/>
          <w:bCs/>
          <w:sz w:val="35"/>
          <w:szCs w:val="36"/>
          <w:rtl/>
        </w:rPr>
        <w:t>می‏</w:t>
      </w:r>
      <w:r w:rsidR="008A2A08" w:rsidRPr="006D23FA">
        <w:rPr>
          <w:rFonts w:ascii="BLotusBold,Italic" w:hint="cs"/>
          <w:b/>
          <w:bCs/>
          <w:sz w:val="35"/>
          <w:szCs w:val="36"/>
          <w:rtl/>
        </w:rPr>
        <w:t>باشد</w:t>
      </w:r>
      <w:r w:rsidR="008A2A08" w:rsidRPr="006D23FA">
        <w:rPr>
          <w:rFonts w:ascii="BLotusBold,Italic"/>
          <w:b/>
          <w:bCs/>
          <w:i/>
          <w:iCs/>
          <w:sz w:val="35"/>
          <w:szCs w:val="36"/>
        </w:rPr>
        <w:t xml:space="preserve"> </w:t>
      </w:r>
      <w:r w:rsidR="008A2A08" w:rsidRPr="006D23FA">
        <w:rPr>
          <w:rFonts w:ascii="BLotusBold"/>
          <w:b/>
          <w:bCs/>
          <w:sz w:val="34"/>
          <w:szCs w:val="36"/>
        </w:rPr>
        <w:t>: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س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رحم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رحیم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Pr="006D23FA">
        <w:rPr>
          <w:rFonts w:ascii="BLotus" w:hint="cs"/>
          <w:sz w:val="30"/>
          <w:szCs w:val="32"/>
          <w:rtl/>
        </w:rPr>
        <w:t>عنوان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لس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فاع (فر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کمی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="00D150C9" w:rsidRPr="006D23FA">
        <w:rPr>
          <w:rFonts w:ascii="BLotus" w:hint="cs"/>
          <w:sz w:val="30"/>
          <w:szCs w:val="32"/>
          <w:rtl/>
        </w:rPr>
        <w:t>9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lastRenderedPageBreak/>
        <w:t>_</w:t>
      </w:r>
      <w:r w:rsidR="008A2A08" w:rsidRPr="006D23FA">
        <w:rPr>
          <w:rFonts w:ascii="BLotus" w:hint="cs"/>
          <w:sz w:val="30"/>
          <w:szCs w:val="32"/>
          <w:rtl/>
        </w:rPr>
        <w:t>تعه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ه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فر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8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کمی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مض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وس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جو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قدیم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اختیاري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شک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قدردانی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اگان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مک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سسات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حداکث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ب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لائ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شانه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یاز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D10849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ول</w:t>
      </w:r>
      <w:r w:rsidR="00D10849">
        <w:rPr>
          <w:rFonts w:ascii="BLotus" w:hint="cs"/>
          <w:sz w:val="30"/>
          <w:szCs w:val="32"/>
          <w:rtl/>
        </w:rPr>
        <w:t>‌ها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یاز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D10849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D10849">
        <w:rPr>
          <w:rFonts w:ascii="BLotus" w:hint="cs"/>
          <w:sz w:val="30"/>
          <w:szCs w:val="32"/>
          <w:rtl/>
        </w:rPr>
        <w:t xml:space="preserve"> شکل‌ها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یاز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 w:hint="cs"/>
          <w:sz w:val="30"/>
          <w:szCs w:val="32"/>
          <w:rtl/>
        </w:rPr>
        <w:t>سای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یاز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8A2A0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4"/>
          <w:szCs w:val="36"/>
        </w:rPr>
      </w:pPr>
      <w:r w:rsidRPr="006D23FA">
        <w:rPr>
          <w:rFonts w:ascii="BLotusBold" w:hint="cs"/>
          <w:b/>
          <w:bCs/>
          <w:sz w:val="34"/>
          <w:szCs w:val="36"/>
          <w:rtl/>
        </w:rPr>
        <w:t>متن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اصلی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="00694B88">
        <w:rPr>
          <w:rFonts w:ascii="BLotusBold" w:hint="cs"/>
          <w:b/>
          <w:bCs/>
          <w:sz w:val="34"/>
          <w:szCs w:val="36"/>
          <w:rtl/>
        </w:rPr>
        <w:t>پایان 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مشتمل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بر</w:t>
      </w:r>
      <w:r w:rsidRPr="006D23FA">
        <w:rPr>
          <w:rFonts w:ascii="BLotusBold"/>
          <w:b/>
          <w:bCs/>
          <w:sz w:val="34"/>
          <w:szCs w:val="36"/>
        </w:rPr>
        <w:t xml:space="preserve"> :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1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دمه (مشتم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TimesNewRomanPSMT" w:hint="cs"/>
          <w:sz w:val="30"/>
          <w:szCs w:val="32"/>
        </w:rPr>
        <w:t>–</w:t>
      </w:r>
      <w:r w:rsidRPr="006D23FA">
        <w:rPr>
          <w:rFonts w:ascii="TimesNewRomanPSMT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ضی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هداف)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2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 (مرو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طالع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ج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)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3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وش</w:t>
      </w:r>
      <w:r w:rsidR="00530D64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ها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4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حث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5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یشنهادات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 xml:space="preserve">6- 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هر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7- ضمائم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8- چکی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گلیسی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9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گلیسی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4"/>
          <w:szCs w:val="36"/>
        </w:rPr>
      </w:pPr>
      <w:r w:rsidRPr="006D23FA">
        <w:rPr>
          <w:rFonts w:ascii="BLotusBold" w:hint="cs"/>
          <w:b/>
          <w:bCs/>
          <w:sz w:val="34"/>
          <w:szCs w:val="36"/>
          <w:rtl/>
        </w:rPr>
        <w:t>بخش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اول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TimesNewRomanPS-BoldMT" w:hAnsi="TimesNewRomanPS-BoldMT"/>
          <w:b/>
          <w:bCs/>
          <w:sz w:val="34"/>
          <w:szCs w:val="36"/>
        </w:rPr>
        <w:t xml:space="preserve">– </w:t>
      </w:r>
      <w:r w:rsidRPr="006D23FA">
        <w:rPr>
          <w:rFonts w:ascii="BLotusBold" w:hint="cs"/>
          <w:b/>
          <w:bCs/>
          <w:sz w:val="34"/>
          <w:szCs w:val="36"/>
          <w:rtl/>
        </w:rPr>
        <w:t>اطلاعات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کلی</w:t>
      </w:r>
    </w:p>
    <w:p w:rsidR="008A2A08" w:rsidRPr="006D23FA" w:rsidRDefault="008A2A0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>1-1-</w:t>
      </w:r>
      <w:r w:rsidRPr="006D23FA">
        <w:rPr>
          <w:rFonts w:ascii="BLotusBold"/>
          <w:b/>
          <w:bCs/>
          <w:sz w:val="30"/>
          <w:szCs w:val="32"/>
        </w:rPr>
        <w:t xml:space="preserve"> </w:t>
      </w:r>
      <w:r w:rsidRPr="006D23FA">
        <w:rPr>
          <w:rFonts w:ascii="BLotusBold" w:hint="cs"/>
          <w:b/>
          <w:bCs/>
          <w:sz w:val="30"/>
          <w:szCs w:val="32"/>
          <w:rtl/>
        </w:rPr>
        <w:t>عنوان</w:t>
      </w:r>
      <w:r w:rsidR="003109A8" w:rsidRPr="006D23FA">
        <w:rPr>
          <w:rFonts w:ascii="BLotusBold" w:hint="cs"/>
          <w:b/>
          <w:bCs/>
          <w:sz w:val="30"/>
          <w:szCs w:val="32"/>
          <w:rtl/>
        </w:rPr>
        <w:t>:</w:t>
      </w:r>
      <w:r w:rsidRPr="006D23FA">
        <w:rPr>
          <w:rFonts w:ascii="BLotusBold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ون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>عنوان‌</w:t>
      </w:r>
      <w:r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‌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نک</w:t>
      </w:r>
      <w:r w:rsidR="003109A8" w:rsidRP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طلاعات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فظ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3109A8" w:rsidRP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ز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</w:t>
      </w:r>
      <w:r w:rsidR="003109A8"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ودن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ختص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="003109A8" w:rsidRPr="006D23FA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="00694B8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می</w:t>
      </w:r>
      <w:r w:rsidR="003109A8" w:rsidRP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توان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نابر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صویب</w:t>
      </w:r>
      <w:r w:rsidR="003109A8"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ام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س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="003109A8" w:rsidRPr="006D23FA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ب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ختصر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ف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امع</w:t>
      </w:r>
      <w:r w:rsidR="003109A8"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م</w:t>
      </w:r>
      <w:r w:rsidR="003109A8" w:rsidRP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تر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ات</w:t>
      </w:r>
      <w:r w:rsidR="003109A8" w:rsidRPr="006D23F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تواي</w:t>
      </w:r>
      <w:r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رف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3109A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>1-2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جلد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694B88">
        <w:rPr>
          <w:rFonts w:ascii="BLotusBold" w:hint="cs"/>
          <w:b/>
          <w:bCs/>
          <w:sz w:val="30"/>
          <w:szCs w:val="32"/>
          <w:rtl/>
        </w:rPr>
        <w:t>پایان نامه</w:t>
      </w:r>
      <w:r w:rsidRPr="006D23FA">
        <w:rPr>
          <w:rFonts w:ascii="BLotusBold" w:hint="cs"/>
          <w:b/>
          <w:bCs/>
          <w:sz w:val="30"/>
          <w:szCs w:val="32"/>
          <w:rtl/>
        </w:rPr>
        <w:t xml:space="preserve">: </w:t>
      </w:r>
      <w:r w:rsidR="008A2A08" w:rsidRPr="006D23FA">
        <w:rPr>
          <w:rFonts w:ascii="BLotus" w:hint="cs"/>
          <w:sz w:val="30"/>
          <w:szCs w:val="32"/>
          <w:rtl/>
        </w:rPr>
        <w:t>طرح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ن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ل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قط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کارشناسی ارش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ک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گاه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س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اطلاع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بو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ل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ب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ارس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lastRenderedPageBreak/>
        <w:t>ر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لد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پ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ب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گلیس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ج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ردد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امل</w:t>
      </w:r>
      <w:r w:rsidRPr="006D23FA">
        <w:rPr>
          <w:rFonts w:ascii="BLotus" w:hint="cs"/>
          <w:sz w:val="30"/>
          <w:szCs w:val="32"/>
          <w:rtl/>
        </w:rPr>
        <w:t xml:space="preserve">: </w:t>
      </w:r>
      <w:r w:rsidR="008A2A08" w:rsidRPr="006D23FA">
        <w:rPr>
          <w:rFonts w:ascii="BLotus" w:hint="cs"/>
          <w:sz w:val="30"/>
          <w:szCs w:val="32"/>
          <w:rtl/>
        </w:rPr>
        <w:t>آر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یرنویس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گاه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کده،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قطع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شت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صیلی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ویسنده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اد</w:t>
      </w:r>
      <w:r w:rsidR="008A2A0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(</w:t>
      </w:r>
      <w:r w:rsidR="008A2A08" w:rsidRPr="006D23FA">
        <w:rPr>
          <w:rFonts w:ascii="BLotus" w:hint="cs"/>
          <w:sz w:val="30"/>
          <w:szCs w:val="32"/>
          <w:rtl/>
        </w:rPr>
        <w:t>اسات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هنما</w:t>
      </w:r>
      <w:r w:rsidRPr="006D23FA">
        <w:rPr>
          <w:rFonts w:ascii="BLotus" w:hint="cs"/>
          <w:sz w:val="30"/>
          <w:szCs w:val="32"/>
          <w:rtl/>
        </w:rPr>
        <w:t>)</w:t>
      </w:r>
      <w:r w:rsidR="008A2A08" w:rsidRPr="006D23FA">
        <w:rPr>
          <w:rFonts w:ascii="BLotus" w:hint="cs"/>
          <w:sz w:val="30"/>
          <w:szCs w:val="32"/>
          <w:rtl/>
        </w:rPr>
        <w:t>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شاور</w:t>
      </w:r>
      <w:r w:rsidR="008A2A0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(</w:t>
      </w:r>
      <w:r w:rsidR="008A2A08" w:rsidRPr="006D23FA">
        <w:rPr>
          <w:rFonts w:ascii="BLotus" w:hint="cs"/>
          <w:sz w:val="30"/>
          <w:szCs w:val="32"/>
          <w:rtl/>
        </w:rPr>
        <w:t>مشاوران</w:t>
      </w:r>
      <w:r w:rsidRPr="006D23FA">
        <w:rPr>
          <w:rFonts w:ascii="BLotus" w:hint="cs"/>
          <w:sz w:val="30"/>
          <w:szCs w:val="32"/>
          <w:rtl/>
        </w:rPr>
        <w:t>)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م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فاع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ن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یراز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ج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ا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رائ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ج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3109A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 xml:space="preserve">1-3-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کاغذ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سفید</w:t>
      </w:r>
      <w:r w:rsidRPr="006D23FA"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قب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رو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ب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اغذ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ف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قر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یر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3109A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>1-4-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بسم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الله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الرحمن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الرحیم</w:t>
      </w:r>
      <w:r w:rsidRPr="006D23FA"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نج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تر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رآغ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ا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خد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اشد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خستین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وشت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ختصاص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یاب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سم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الخ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ی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ج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رد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6D23FA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5-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صفحه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عنوان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داخل</w:t>
      </w:r>
      <w:r w:rsidR="00694B88">
        <w:rPr>
          <w:rFonts w:ascii="BLotusBold" w:hint="cs"/>
          <w:b/>
          <w:bCs/>
          <w:sz w:val="30"/>
          <w:szCs w:val="32"/>
          <w:rtl/>
        </w:rPr>
        <w:t xml:space="preserve"> پایان نامه</w:t>
      </w:r>
      <w:r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ب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ل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ین</w:t>
      </w:r>
      <w:r>
        <w:rPr>
          <w:rFonts w:ascii="BLotus" w:hint="cs"/>
          <w:sz w:val="30"/>
          <w:szCs w:val="32"/>
          <w:rtl/>
        </w:rPr>
        <w:t>أ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کر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رد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6D23FA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 xml:space="preserve">1-6-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صورتجلسه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دفاع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و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فرم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تعهد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چاپ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مقاله</w:t>
      </w:r>
      <w:r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ق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ر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مض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لسه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فا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عه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مضاء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6D23FA" w:rsidP="00530D6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7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تقدیم</w:t>
      </w:r>
      <w:r w:rsidRPr="00530D64">
        <w:rPr>
          <w:rFonts w:ascii="BLotus" w:hint="cs"/>
          <w:sz w:val="30"/>
          <w:szCs w:val="32"/>
          <w:rtl/>
        </w:rPr>
        <w:t>:</w:t>
      </w:r>
      <w:r w:rsidR="008A2A08" w:rsidRPr="00530D64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ختی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ذک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ر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فرا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پردازن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ای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</w:p>
    <w:p w:rsidR="008A2A08" w:rsidRPr="006D23FA" w:rsidRDefault="008A2A08" w:rsidP="00530D6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یش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قد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6D23FA">
        <w:rPr>
          <w:rFonts w:ascii="BLotus" w:hint="cs"/>
          <w:sz w:val="30"/>
          <w:szCs w:val="32"/>
          <w:rtl/>
        </w:rPr>
        <w:t>‌گردد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لیق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خص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ست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ر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م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</w:p>
    <w:p w:rsidR="008A2A08" w:rsidRPr="006D23FA" w:rsidRDefault="008A2A08" w:rsidP="00530D6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ئون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هن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لا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شو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جه</w:t>
      </w:r>
      <w:r w:rsidRPr="006D23FA">
        <w:rPr>
          <w:rFonts w:ascii="BLotus"/>
          <w:sz w:val="30"/>
          <w:szCs w:val="32"/>
        </w:rPr>
        <w:t xml:space="preserve"> </w:t>
      </w:r>
      <w:r w:rsidR="006D23FA">
        <w:rPr>
          <w:rFonts w:ascii="BLotus" w:hint="cs"/>
          <w:sz w:val="30"/>
          <w:szCs w:val="32"/>
          <w:rtl/>
        </w:rPr>
        <w:t>شود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قد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داکث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هیه</w:t>
      </w:r>
    </w:p>
    <w:p w:rsidR="008A2A08" w:rsidRPr="006D23FA" w:rsidRDefault="008A2A08" w:rsidP="00530D6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6D23FA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8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تشکر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و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قدردانی</w:t>
      </w:r>
      <w:r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فرا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</w:t>
      </w:r>
      <w:r>
        <w:rPr>
          <w:rFonts w:ascii="BLotus" w:hint="cs"/>
          <w:sz w:val="30"/>
          <w:szCs w:val="32"/>
          <w:rtl/>
        </w:rPr>
        <w:t>ه‌</w:t>
      </w:r>
      <w:r w:rsidR="008A2A08" w:rsidRPr="006D23FA">
        <w:rPr>
          <w:rFonts w:ascii="BLotus" w:hint="cs"/>
          <w:sz w:val="30"/>
          <w:szCs w:val="32"/>
          <w:rtl/>
        </w:rPr>
        <w:t>نح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ج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اح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ختل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سا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ثر</w:t>
      </w:r>
    </w:p>
    <w:p w:rsidR="008A2A08" w:rsidRPr="006D23FA" w:rsidRDefault="008A2A08" w:rsidP="00C85878">
      <w:pPr>
        <w:autoSpaceDE w:val="0"/>
        <w:autoSpaceDN w:val="0"/>
        <w:bidi/>
        <w:adjustRightInd w:val="0"/>
        <w:spacing w:after="0" w:line="480" w:lineRule="auto"/>
        <w:jc w:val="both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بوده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ن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پاسگز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="006D23FA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ص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ا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س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ین</w:t>
      </w:r>
    </w:p>
    <w:p w:rsidR="008A2A08" w:rsidRPr="006D23FA" w:rsidRDefault="008A2A08" w:rsidP="00C85878">
      <w:pPr>
        <w:autoSpaceDE w:val="0"/>
        <w:autoSpaceDN w:val="0"/>
        <w:bidi/>
        <w:adjustRightInd w:val="0"/>
        <w:spacing w:after="0" w:line="480" w:lineRule="auto"/>
        <w:jc w:val="both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ص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6D23FA">
        <w:rPr>
          <w:rFonts w:ascii="BLotus" w:hint="cs"/>
          <w:sz w:val="30"/>
          <w:szCs w:val="32"/>
          <w:rtl/>
        </w:rPr>
        <w:t>‌شود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طرح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شارکت</w:t>
      </w:r>
    </w:p>
    <w:p w:rsidR="008A2A08" w:rsidRPr="006D23FA" w:rsidRDefault="008A2A08" w:rsidP="00C85878">
      <w:pPr>
        <w:autoSpaceDE w:val="0"/>
        <w:autoSpaceDN w:val="0"/>
        <w:bidi/>
        <w:adjustRightInd w:val="0"/>
        <w:spacing w:after="0" w:line="480" w:lineRule="auto"/>
        <w:jc w:val="both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وسس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ی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جر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م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ش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اگا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ف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6D23FA" w:rsidP="008701DE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9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چکیده</w:t>
      </w:r>
      <w:r>
        <w:rPr>
          <w:rFonts w:ascii="BLotusBold" w:hint="cs"/>
          <w:b/>
          <w:bCs/>
          <w:sz w:val="30"/>
          <w:szCs w:val="32"/>
          <w:rtl/>
        </w:rPr>
        <w:t xml:space="preserve">: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سا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ام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ی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ختص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سئ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ر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اح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جام</w:t>
      </w:r>
      <w:r w:rsidR="008701DE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زمایش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م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و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د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حو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جزی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لی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تیج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رفت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نابر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ید</w:t>
      </w:r>
    </w:p>
    <w:p w:rsidR="008A2A08" w:rsidRPr="006D23FA" w:rsidRDefault="008A2A08" w:rsidP="008701DE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نعک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ن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="006D23FA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اهدا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ا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ج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یرن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="008701DE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ریخچ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می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صی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کنیک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دیه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دد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ک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و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طلاع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زه،</w:t>
      </w:r>
    </w:p>
    <w:p w:rsidR="008A2A08" w:rsidRPr="006D23FA" w:rsidRDefault="008A2A08" w:rsidP="00DF7B31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یافته</w:t>
      </w:r>
      <w:r w:rsidR="00DF7B31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طلا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ی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یه</w:t>
      </w:r>
      <w:r w:rsidR="00DF7B31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ضیه</w:t>
      </w:r>
      <w:r w:rsidR="00DF7B31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یشنهاد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مرک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="00DF7B31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کی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داکثر</w:t>
      </w:r>
    </w:p>
    <w:p w:rsidR="008A2A08" w:rsidRPr="006D23FA" w:rsidRDefault="00DF7B31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تایپ</w:t>
      </w:r>
      <w:r w:rsidRPr="006D23FA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خط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/>
          <w:sz w:val="30"/>
          <w:szCs w:val="32"/>
        </w:rPr>
        <w:t>B nazanin</w:t>
      </w:r>
      <w:r w:rsidR="008A2A08" w:rsidRPr="006D23FA">
        <w:rPr>
          <w:rFonts w:ascii="BLotus"/>
          <w:sz w:val="30"/>
          <w:szCs w:val="32"/>
        </w:rPr>
        <w:t xml:space="preserve"> 12 </w:t>
      </w:r>
      <w:r w:rsidR="008A2A08" w:rsidRPr="006D23FA">
        <w:rPr>
          <w:rFonts w:ascii="BLotus" w:hint="cs"/>
          <w:sz w:val="30"/>
          <w:szCs w:val="32"/>
          <w:rtl/>
        </w:rPr>
        <w:t>استفا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</w:t>
      </w:r>
      <w:r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فاص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خطو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اصله</w:t>
      </w:r>
      <w:r w:rsidR="008701DE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ردد</w:t>
      </w:r>
      <w:r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اص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ط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ا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س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ج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نبع</w:t>
      </w:r>
      <w:r w:rsidR="008701DE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رجا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ذک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شخص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ای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خودد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رد</w:t>
      </w:r>
      <w:r w:rsidR="008A2A08" w:rsidRPr="006D23FA">
        <w:rPr>
          <w:rFonts w:ascii="BLotus"/>
          <w:sz w:val="30"/>
          <w:szCs w:val="32"/>
        </w:rPr>
        <w:t>.</w:t>
      </w:r>
      <w:r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حتوي</w:t>
      </w:r>
      <w:r w:rsidR="008701DE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</w:t>
      </w:r>
      <w:r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اس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ضو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اک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طلاعات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طبق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ن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گ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د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 w:rsidR="008A2A08" w:rsidRPr="006D23FA">
        <w:rPr>
          <w:rFonts w:ascii="BLotus"/>
          <w:sz w:val="30"/>
          <w:szCs w:val="32"/>
        </w:rPr>
        <w:t>.</w:t>
      </w:r>
      <w:r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هت</w:t>
      </w:r>
      <w:r w:rsidR="008701DE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lastRenderedPageBreak/>
        <w:t>وجو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م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ی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سی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لازم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است.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م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ی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تخاب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ش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هنده</w:t>
      </w:r>
      <w:r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اهیت،</w:t>
      </w:r>
      <w:r w:rsidR="008701DE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حت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رای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530D64">
        <w:rPr>
          <w:rFonts w:ascii="BLotus" w:hint="cs"/>
          <w:sz w:val="30"/>
          <w:szCs w:val="32"/>
          <w:rtl/>
        </w:rPr>
        <w:t xml:space="preserve"> </w:t>
      </w:r>
      <w:r w:rsidR="00530D64" w:rsidRPr="00C85878">
        <w:rPr>
          <w:rFonts w:ascii="BLotus" w:hint="cs"/>
          <w:sz w:val="30"/>
          <w:szCs w:val="32"/>
          <w:rtl/>
        </w:rPr>
        <w:t xml:space="preserve">این کلمات نباید در عنوان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="00530D64" w:rsidRPr="00C85878">
        <w:rPr>
          <w:rFonts w:ascii="BLotus" w:hint="cs"/>
          <w:sz w:val="30"/>
          <w:szCs w:val="32"/>
          <w:rtl/>
        </w:rPr>
        <w:t xml:space="preserve"> وجود داشته باشد</w:t>
      </w:r>
      <w:r w:rsidR="00530D64">
        <w:rPr>
          <w:rFonts w:ascii="BLotus" w:hint="cs"/>
          <w:sz w:val="30"/>
          <w:szCs w:val="32"/>
          <w:rtl/>
        </w:rPr>
        <w:t>؛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عدا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م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یدي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موماً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ه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نج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DF7B31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تبصره 1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ب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گلیس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ضرو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DF7B31" w:rsidP="00694B0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10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فهرست</w:t>
      </w:r>
      <w:r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ها</w:t>
      </w:r>
      <w:r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ام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ب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ول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کل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لامت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ختصاري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صل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خش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یربخش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ص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سا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ذک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رو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ب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بوط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="00654205"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رو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بج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ذ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ون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F33D44" w:rsidP="00F33D4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 11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فهرست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علائم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و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نشانه</w:t>
      </w:r>
      <w:r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ها</w:t>
      </w:r>
      <w:r>
        <w:rPr>
          <w:rFonts w:ascii="BLotusBold" w:hint="cs"/>
          <w:b/>
          <w:bCs/>
          <w:sz w:val="30"/>
          <w:szCs w:val="32"/>
          <w:rtl/>
        </w:rPr>
        <w:t xml:space="preserve"> (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صورت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نیاز</w:t>
      </w:r>
      <w:r>
        <w:rPr>
          <w:rFonts w:ascii="BLotusBold" w:hint="cs"/>
          <w:b/>
          <w:bCs/>
          <w:sz w:val="30"/>
          <w:szCs w:val="32"/>
          <w:rtl/>
        </w:rPr>
        <w:t>)</w:t>
      </w:r>
    </w:p>
    <w:p w:rsidR="008A2A08" w:rsidRPr="006D23FA" w:rsidRDefault="00F33D44" w:rsidP="00F33D4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 12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فهرست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جدول</w:t>
      </w:r>
      <w:r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ها</w:t>
      </w:r>
      <w:r>
        <w:rPr>
          <w:rFonts w:ascii="BLotusBold" w:hint="cs"/>
          <w:b/>
          <w:bCs/>
          <w:sz w:val="30"/>
          <w:szCs w:val="32"/>
          <w:rtl/>
        </w:rPr>
        <w:t xml:space="preserve"> (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صورت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نیاز</w:t>
      </w:r>
      <w:r>
        <w:rPr>
          <w:rFonts w:ascii="BLotusBold" w:hint="cs"/>
          <w:b/>
          <w:bCs/>
          <w:sz w:val="30"/>
          <w:szCs w:val="32"/>
          <w:rtl/>
        </w:rPr>
        <w:t>)</w:t>
      </w:r>
    </w:p>
    <w:p w:rsidR="00F33D44" w:rsidRDefault="00F33D44" w:rsidP="00C8587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  <w:rtl/>
        </w:rPr>
      </w:pPr>
      <w:r w:rsidRPr="00F33D44">
        <w:rPr>
          <w:rFonts w:ascii="BLotusBold" w:hint="cs"/>
          <w:b/>
          <w:bCs/>
          <w:sz w:val="30"/>
          <w:szCs w:val="32"/>
          <w:rtl/>
        </w:rPr>
        <w:t>1-13</w:t>
      </w:r>
      <w:r>
        <w:rPr>
          <w:rFonts w:ascii="BLotus" w:hint="cs"/>
          <w:sz w:val="30"/>
          <w:szCs w:val="32"/>
          <w:rtl/>
        </w:rPr>
        <w:t>-</w:t>
      </w:r>
      <w:r w:rsidR="008A2A08" w:rsidRPr="00F33D44">
        <w:rPr>
          <w:rFonts w:ascii="BLotus"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فهرست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شکل</w:t>
      </w:r>
      <w:r w:rsidRPr="00F33D44"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ها</w:t>
      </w:r>
      <w:r w:rsidRPr="00F33D44">
        <w:rPr>
          <w:rFonts w:ascii="BLotusBold" w:hint="cs"/>
          <w:b/>
          <w:bCs/>
          <w:sz w:val="30"/>
          <w:szCs w:val="32"/>
          <w:rtl/>
        </w:rPr>
        <w:t xml:space="preserve"> (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صورت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نیاز</w:t>
      </w:r>
      <w:r w:rsidRPr="00F33D44">
        <w:rPr>
          <w:rFonts w:ascii="BLotusBold" w:hint="cs"/>
          <w:b/>
          <w:bCs/>
          <w:sz w:val="30"/>
          <w:szCs w:val="32"/>
          <w:rtl/>
        </w:rPr>
        <w:t>):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کلیه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تص</w:t>
      </w:r>
      <w:r w:rsidR="00C85878">
        <w:rPr>
          <w:rFonts w:ascii="BLotusBold" w:hint="cs"/>
          <w:b/>
          <w:bCs/>
          <w:sz w:val="30"/>
          <w:szCs w:val="32"/>
          <w:rtl/>
        </w:rPr>
        <w:t>ویرها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،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نمودارها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و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عکس</w:t>
      </w:r>
      <w:r w:rsidRPr="00F33D44"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هاي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موجود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متن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با</w:t>
      </w:r>
      <w:r>
        <w:rPr>
          <w:rFonts w:ascii="BLotusBold" w:hint="cs"/>
          <w:b/>
          <w:bCs/>
          <w:sz w:val="30"/>
          <w:szCs w:val="32"/>
          <w:rtl/>
          <w:lang w:bidi="fa-IR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نام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شکل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این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صفحه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آورده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می</w:t>
      </w:r>
      <w:r w:rsidRPr="00F33D44"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شوند</w:t>
      </w:r>
      <w:r w:rsidR="008A2A08" w:rsidRPr="00F33D44">
        <w:rPr>
          <w:rFonts w:ascii="BLotusBold"/>
          <w:b/>
          <w:bCs/>
          <w:sz w:val="30"/>
          <w:szCs w:val="32"/>
        </w:rPr>
        <w:t>.</w:t>
      </w:r>
    </w:p>
    <w:p w:rsidR="008A2A08" w:rsidRPr="00F33D44" w:rsidRDefault="00F33D44" w:rsidP="00F33D4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 xml:space="preserve">1- 14- </w:t>
      </w:r>
      <w:r w:rsidRPr="00F33D44">
        <w:rPr>
          <w:rFonts w:ascii="BLotusBold" w:hint="cs"/>
          <w:b/>
          <w:bCs/>
          <w:sz w:val="30"/>
          <w:szCs w:val="32"/>
          <w:rtl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سایر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فهرست</w:t>
      </w:r>
      <w:r w:rsidRPr="00F33D44"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ها</w:t>
      </w:r>
      <w:r w:rsidRPr="00F33D44">
        <w:rPr>
          <w:rFonts w:ascii="BLotusBold" w:hint="cs"/>
          <w:b/>
          <w:bCs/>
          <w:sz w:val="30"/>
          <w:szCs w:val="32"/>
          <w:rtl/>
        </w:rPr>
        <w:t xml:space="preserve"> (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صورت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نیاز</w:t>
      </w:r>
      <w:r w:rsidRPr="00F33D44">
        <w:rPr>
          <w:rFonts w:ascii="BLotusBold" w:hint="cs"/>
          <w:b/>
          <w:bCs/>
          <w:sz w:val="30"/>
          <w:szCs w:val="32"/>
          <w:rtl/>
        </w:rPr>
        <w:t>)</w:t>
      </w:r>
    </w:p>
    <w:p w:rsidR="008A2A08" w:rsidRPr="006D23FA" w:rsidRDefault="008A2A08" w:rsidP="003B01E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لاز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="00530D64">
        <w:rPr>
          <w:rFonts w:ascii="BLotus" w:hint="cs"/>
          <w:sz w:val="30"/>
          <w:szCs w:val="32"/>
          <w:rtl/>
        </w:rPr>
        <w:t>تم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هرست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بوطه</w:t>
      </w:r>
      <w:r w:rsidR="003B01EF">
        <w:rPr>
          <w:rFonts w:ascii="BLotus" w:hint="cs"/>
          <w:sz w:val="30"/>
          <w:szCs w:val="32"/>
          <w:rtl/>
        </w:rPr>
        <w:t xml:space="preserve"> به عنوان مثال"فهرست جدول‏ها"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س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ل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تب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ج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="00F33D44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>عنوان‌ها</w:t>
      </w:r>
      <w:r w:rsidR="008B27BD">
        <w:rPr>
          <w:rFonts w:ascii="BLotus" w:hint="cs"/>
          <w:sz w:val="30"/>
          <w:szCs w:val="32"/>
          <w:rtl/>
        </w:rPr>
        <w:t>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ع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>عنوان‌ها</w:t>
      </w:r>
      <w:r w:rsidR="008B27BD">
        <w:rPr>
          <w:rFonts w:ascii="BLotus" w:hint="cs"/>
          <w:sz w:val="30"/>
          <w:szCs w:val="32"/>
          <w:rtl/>
        </w:rPr>
        <w:t>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بوط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پ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ج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="00F33D44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هرست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ک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ا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>عنوان‌ها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>عنوان‌های</w:t>
      </w:r>
      <w:r w:rsidR="00530D64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خ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ام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س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ند</w:t>
      </w:r>
      <w:r w:rsidR="00F33D44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لوگی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ط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ش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="00694B0B">
        <w:rPr>
          <w:rFonts w:ascii="BLotus" w:hint="cs"/>
          <w:sz w:val="30"/>
          <w:szCs w:val="32"/>
          <w:rtl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 xml:space="preserve">با </w:t>
      </w:r>
      <w:r w:rsidRPr="006D23FA">
        <w:rPr>
          <w:rFonts w:ascii="BLotus" w:hint="cs"/>
          <w:sz w:val="30"/>
          <w:szCs w:val="32"/>
          <w:rtl/>
        </w:rPr>
        <w:t>عنوان</w:t>
      </w:r>
      <w:r w:rsidR="00F33D44">
        <w:rPr>
          <w:rFonts w:ascii="BLotus" w:hint="cs"/>
          <w:sz w:val="30"/>
          <w:szCs w:val="32"/>
          <w:rtl/>
          <w:lang w:bidi="fa-IR"/>
        </w:rPr>
        <w:t>‌</w:t>
      </w:r>
      <w:r w:rsidR="003B01EF">
        <w:rPr>
          <w:rFonts w:ascii="BLotus" w:hint="cs"/>
          <w:sz w:val="30"/>
          <w:szCs w:val="32"/>
          <w:rtl/>
        </w:rPr>
        <w:t>ها توس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قط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ین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 xml:space="preserve">به یکدیگر وصل 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3B01EF" w:rsidP="00694B0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عنوان‌ها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صل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نته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لی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طر،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عنوان‌ها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رع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داز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ه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ر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خل</w:t>
      </w:r>
      <w:r w:rsidR="00F33D44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تر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عنوان‌ها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صل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عنوان‌ها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رعی</w:t>
      </w:r>
      <w:r w:rsidR="00F33D44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ت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داز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ش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ر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خل</w:t>
      </w:r>
      <w:r w:rsidR="00F33D44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ت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صل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وشت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F33D44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Bold" w:hint="cs"/>
          <w:b/>
          <w:bCs/>
          <w:sz w:val="34"/>
          <w:szCs w:val="36"/>
          <w:rtl/>
        </w:rPr>
        <w:t>بخش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دوم</w:t>
      </w:r>
      <w:r w:rsidR="00F33D44">
        <w:rPr>
          <w:rFonts w:ascii="BLotusBold" w:hint="cs"/>
          <w:b/>
          <w:bCs/>
          <w:sz w:val="34"/>
          <w:szCs w:val="36"/>
          <w:rtl/>
        </w:rPr>
        <w:t>: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متن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اصلی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="00694B88">
        <w:rPr>
          <w:rFonts w:ascii="BLotusBold" w:hint="cs"/>
          <w:b/>
          <w:bCs/>
          <w:sz w:val="34"/>
          <w:szCs w:val="36"/>
          <w:rtl/>
        </w:rPr>
        <w:t>پایان نامه</w:t>
      </w:r>
    </w:p>
    <w:p w:rsidR="008A2A08" w:rsidRPr="006D23FA" w:rsidRDefault="00712318" w:rsidP="0071231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4"/>
          <w:szCs w:val="36"/>
        </w:rPr>
      </w:pPr>
      <w:r>
        <w:rPr>
          <w:rFonts w:ascii="BLotus" w:hint="cs"/>
          <w:sz w:val="34"/>
          <w:szCs w:val="36"/>
          <w:rtl/>
        </w:rPr>
        <w:t>2-1-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فصل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اول</w:t>
      </w:r>
      <w:r w:rsidR="008A2A08" w:rsidRPr="006D23FA">
        <w:rPr>
          <w:rFonts w:ascii="BLotus"/>
          <w:sz w:val="34"/>
          <w:szCs w:val="36"/>
        </w:rPr>
        <w:t xml:space="preserve"> </w:t>
      </w:r>
      <w:r>
        <w:rPr>
          <w:rFonts w:ascii="BLotus"/>
          <w:sz w:val="34"/>
          <w:szCs w:val="36"/>
        </w:rPr>
        <w:t>–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مقدمه</w:t>
      </w:r>
      <w:r>
        <w:rPr>
          <w:rFonts w:ascii="BLotus" w:hint="cs"/>
          <w:sz w:val="34"/>
          <w:szCs w:val="36"/>
          <w:rtl/>
        </w:rPr>
        <w:t xml:space="preserve"> (</w:t>
      </w:r>
      <w:r w:rsidR="008A2A08" w:rsidRPr="006D23FA">
        <w:rPr>
          <w:rFonts w:ascii="BLotus" w:hint="cs"/>
          <w:sz w:val="34"/>
          <w:szCs w:val="36"/>
          <w:rtl/>
        </w:rPr>
        <w:t>مشتمل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بر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کلیات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TimesNewRomanPSMT" w:hint="cs"/>
          <w:sz w:val="34"/>
          <w:szCs w:val="36"/>
        </w:rPr>
        <w:t>–</w:t>
      </w:r>
      <w:r w:rsidR="008A2A08" w:rsidRPr="006D23FA">
        <w:rPr>
          <w:rFonts w:ascii="TimesNewRomanPSMT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فرضیات،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ضرورت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اجراي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طرح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و</w:t>
      </w:r>
      <w:r w:rsidR="008A2A08" w:rsidRPr="006D23FA">
        <w:rPr>
          <w:rFonts w:ascii="BLotus"/>
          <w:sz w:val="34"/>
          <w:szCs w:val="36"/>
        </w:rPr>
        <w:t xml:space="preserve"> </w:t>
      </w:r>
    </w:p>
    <w:p w:rsidR="00FD5BEC" w:rsidRDefault="008A2A08" w:rsidP="00FD5BE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4"/>
          <w:szCs w:val="36"/>
          <w:rtl/>
        </w:rPr>
      </w:pPr>
      <w:r w:rsidRPr="006D23FA">
        <w:rPr>
          <w:rFonts w:ascii="BLotus" w:hint="cs"/>
          <w:sz w:val="34"/>
          <w:szCs w:val="36"/>
          <w:rtl/>
        </w:rPr>
        <w:t>اهداف</w:t>
      </w:r>
      <w:r w:rsidR="00712318">
        <w:rPr>
          <w:rFonts w:ascii="BLotus" w:hint="cs"/>
          <w:sz w:val="34"/>
          <w:szCs w:val="36"/>
          <w:rtl/>
        </w:rPr>
        <w:t>)</w:t>
      </w:r>
      <w:r w:rsidR="00FD5BEC">
        <w:rPr>
          <w:rFonts w:ascii="BLotus" w:hint="cs"/>
          <w:sz w:val="34"/>
          <w:szCs w:val="36"/>
          <w:rtl/>
        </w:rPr>
        <w:t xml:space="preserve"> </w:t>
      </w:r>
    </w:p>
    <w:p w:rsidR="008701DE" w:rsidRPr="00FD5BEC" w:rsidRDefault="008701DE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2"/>
          <w:szCs w:val="32"/>
        </w:rPr>
      </w:pPr>
      <w:r w:rsidRPr="00FD5BEC">
        <w:rPr>
          <w:rFonts w:ascii="BLotus" w:hint="cs"/>
          <w:sz w:val="32"/>
          <w:szCs w:val="32"/>
          <w:rtl/>
        </w:rPr>
        <w:t xml:space="preserve">برای تدوین و نگارش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Pr="00FD5BEC">
        <w:rPr>
          <w:rFonts w:ascii="BLotus" w:hint="cs"/>
          <w:sz w:val="32"/>
          <w:szCs w:val="32"/>
          <w:rtl/>
        </w:rPr>
        <w:t>، اولین کاری که لازم است انجام شود، ذخیره مجدد فایل فرم با تغییر نام است. از آن</w:t>
      </w:r>
      <w:r w:rsidRPr="00FD5BEC">
        <w:rPr>
          <w:rFonts w:ascii="BLotus" w:hint="cs"/>
          <w:sz w:val="32"/>
          <w:szCs w:val="32"/>
          <w:rtl/>
        </w:rPr>
        <w:softHyphen/>
        <w:t xml:space="preserve">جا که فایل </w:t>
      </w:r>
      <w:r w:rsidR="00FD5BEC" w:rsidRPr="00FD5BEC">
        <w:rPr>
          <w:rFonts w:ascii="BLotus" w:hint="cs"/>
          <w:sz w:val="32"/>
          <w:szCs w:val="32"/>
          <w:rtl/>
        </w:rPr>
        <w:t>پایان نامه</w:t>
      </w:r>
      <w:r w:rsidRPr="00FD5BEC">
        <w:rPr>
          <w:rFonts w:ascii="BLotus" w:hint="cs"/>
          <w:sz w:val="32"/>
          <w:szCs w:val="32"/>
          <w:rtl/>
        </w:rPr>
        <w:t xml:space="preserve"> بعد از تصویب نهایی می</w:t>
      </w:r>
      <w:r w:rsidRPr="00FD5BEC">
        <w:rPr>
          <w:rFonts w:ascii="BLotus" w:hint="cs"/>
          <w:sz w:val="32"/>
          <w:szCs w:val="32"/>
          <w:rtl/>
        </w:rPr>
        <w:softHyphen/>
        <w:t xml:space="preserve">بایست به تحصیلات تکمیلی </w:t>
      </w:r>
      <w:r w:rsidRPr="00FD5BEC">
        <w:rPr>
          <w:rFonts w:ascii="BLotus" w:hint="cs"/>
          <w:sz w:val="32"/>
          <w:szCs w:val="32"/>
          <w:rtl/>
        </w:rPr>
        <w:lastRenderedPageBreak/>
        <w:t xml:space="preserve">تحویل شود، نام فایل باید به صورت </w:t>
      </w:r>
      <w:r w:rsidRPr="00FD5BEC">
        <w:rPr>
          <w:rFonts w:ascii="BLotus"/>
          <w:sz w:val="32"/>
          <w:szCs w:val="32"/>
        </w:rPr>
        <w:t>Da_name_D</w:t>
      </w:r>
      <w:r w:rsidRPr="00FD5BEC">
        <w:rPr>
          <w:rFonts w:ascii="BLotus"/>
          <w:sz w:val="32"/>
          <w:szCs w:val="32"/>
          <w:rtl/>
        </w:rPr>
        <w:t xml:space="preserve"> </w:t>
      </w:r>
      <w:r w:rsidRPr="00FD5BEC">
        <w:rPr>
          <w:rFonts w:ascii="BLotus" w:hint="cs"/>
          <w:sz w:val="32"/>
          <w:szCs w:val="32"/>
          <w:rtl/>
        </w:rPr>
        <w:t xml:space="preserve">باشد، که در آن؛ </w:t>
      </w:r>
      <w:r w:rsidRPr="00FD5BEC">
        <w:rPr>
          <w:rFonts w:ascii="BLotus"/>
          <w:sz w:val="32"/>
          <w:szCs w:val="32"/>
        </w:rPr>
        <w:t>Da</w:t>
      </w:r>
      <w:r w:rsidRPr="00FD5BEC">
        <w:rPr>
          <w:rFonts w:ascii="BLotus" w:hint="cs"/>
          <w:sz w:val="32"/>
          <w:szCs w:val="32"/>
          <w:rtl/>
        </w:rPr>
        <w:t xml:space="preserve">، تاریخ نگارش یا اصلاح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Pr="00FD5BEC">
        <w:rPr>
          <w:rFonts w:ascii="BLotus" w:hint="cs"/>
          <w:sz w:val="32"/>
          <w:szCs w:val="32"/>
          <w:rtl/>
        </w:rPr>
        <w:t xml:space="preserve">، </w:t>
      </w:r>
      <w:r w:rsidRPr="00FD5BEC">
        <w:rPr>
          <w:rFonts w:ascii="BLotus"/>
          <w:sz w:val="32"/>
          <w:szCs w:val="32"/>
        </w:rPr>
        <w:t>name</w:t>
      </w:r>
      <w:r w:rsidRPr="00FD5BEC">
        <w:rPr>
          <w:rFonts w:ascii="BLotus" w:hint="cs"/>
          <w:sz w:val="32"/>
          <w:szCs w:val="32"/>
          <w:rtl/>
        </w:rPr>
        <w:t>، نام</w:t>
      </w:r>
      <w:r w:rsidRPr="00FD5BEC">
        <w:rPr>
          <w:rFonts w:ascii="BLotus" w:hint="cs"/>
          <w:sz w:val="32"/>
          <w:szCs w:val="32"/>
          <w:rtl/>
        </w:rPr>
        <w:softHyphen/>
        <w:t xml:space="preserve">خانوادگی دانشجو، و </w:t>
      </w:r>
      <w:r w:rsidRPr="00FD5BEC">
        <w:rPr>
          <w:rFonts w:ascii="BLotus"/>
          <w:sz w:val="32"/>
          <w:szCs w:val="32"/>
        </w:rPr>
        <w:t>D</w:t>
      </w:r>
      <w:r w:rsidRPr="00FD5BEC">
        <w:rPr>
          <w:rFonts w:ascii="BLotus" w:hint="cs"/>
          <w:sz w:val="32"/>
          <w:szCs w:val="32"/>
          <w:rtl/>
        </w:rPr>
        <w:t>، حرف نشانه</w:t>
      </w:r>
      <w:r w:rsidRPr="00FD5BEC">
        <w:rPr>
          <w:rFonts w:ascii="BLotus" w:hint="cs"/>
          <w:sz w:val="32"/>
          <w:szCs w:val="32"/>
          <w:rtl/>
        </w:rPr>
        <w:softHyphen/>
        <w:t>ی گروه آموزشی است. حرف نشانه برای گروه</w:t>
      </w:r>
      <w:r w:rsidRPr="00FD5BEC">
        <w:rPr>
          <w:rFonts w:ascii="BLotus" w:hint="cs"/>
          <w:sz w:val="32"/>
          <w:szCs w:val="32"/>
          <w:rtl/>
        </w:rPr>
        <w:softHyphen/>
        <w:t xml:space="preserve">های آموزشی علوم دامی </w:t>
      </w:r>
      <w:r w:rsidRPr="00FD5BEC">
        <w:rPr>
          <w:rFonts w:ascii="BLotus"/>
          <w:sz w:val="32"/>
          <w:szCs w:val="32"/>
        </w:rPr>
        <w:t>A</w:t>
      </w:r>
      <w:r w:rsidRPr="00FD5BEC">
        <w:rPr>
          <w:rFonts w:ascii="BLotus" w:hint="cs"/>
          <w:sz w:val="32"/>
          <w:szCs w:val="32"/>
          <w:rtl/>
        </w:rPr>
        <w:t xml:space="preserve">، تولیدات گیاهی </w:t>
      </w:r>
      <w:r w:rsidRPr="00FD5BEC">
        <w:rPr>
          <w:rFonts w:ascii="BLotus"/>
          <w:sz w:val="32"/>
          <w:szCs w:val="32"/>
        </w:rPr>
        <w:t>P</w:t>
      </w:r>
      <w:r w:rsidRPr="00FD5BEC">
        <w:rPr>
          <w:rFonts w:ascii="BLotus" w:hint="cs"/>
          <w:sz w:val="32"/>
          <w:szCs w:val="32"/>
          <w:rtl/>
        </w:rPr>
        <w:t xml:space="preserve">، شیلات </w:t>
      </w:r>
      <w:r w:rsidRPr="00FD5BEC">
        <w:rPr>
          <w:rFonts w:ascii="BLotus"/>
          <w:sz w:val="32"/>
          <w:szCs w:val="32"/>
        </w:rPr>
        <w:t>F</w:t>
      </w:r>
      <w:r w:rsidRPr="00FD5BEC">
        <w:rPr>
          <w:rFonts w:ascii="BLotus" w:hint="cs"/>
          <w:sz w:val="32"/>
          <w:szCs w:val="32"/>
          <w:rtl/>
        </w:rPr>
        <w:t xml:space="preserve">، آبخیزداری </w:t>
      </w:r>
      <w:r w:rsidRPr="00FD5BEC">
        <w:rPr>
          <w:rFonts w:ascii="BLotus"/>
          <w:sz w:val="32"/>
          <w:szCs w:val="32"/>
        </w:rPr>
        <w:t>WA</w:t>
      </w:r>
      <w:r w:rsidRPr="00FD5BEC">
        <w:rPr>
          <w:rFonts w:ascii="BLotus" w:hint="cs"/>
          <w:sz w:val="32"/>
          <w:szCs w:val="32"/>
          <w:rtl/>
        </w:rPr>
        <w:t>، مرتع</w:t>
      </w:r>
      <w:r w:rsidRPr="00FD5BEC">
        <w:rPr>
          <w:rFonts w:ascii="BLotus" w:hint="cs"/>
          <w:sz w:val="32"/>
          <w:szCs w:val="32"/>
          <w:rtl/>
        </w:rPr>
        <w:softHyphen/>
        <w:t xml:space="preserve">داری </w:t>
      </w:r>
      <w:r w:rsidRPr="00FD5BEC">
        <w:rPr>
          <w:rFonts w:ascii="BLotus"/>
          <w:sz w:val="32"/>
          <w:szCs w:val="32"/>
        </w:rPr>
        <w:t>RA</w:t>
      </w:r>
      <w:r w:rsidRPr="00FD5BEC">
        <w:rPr>
          <w:rFonts w:ascii="BLotus" w:hint="cs"/>
          <w:sz w:val="32"/>
          <w:szCs w:val="32"/>
          <w:rtl/>
        </w:rPr>
        <w:t xml:space="preserve">، چوب </w:t>
      </w:r>
      <w:r w:rsidRPr="00FD5BEC">
        <w:rPr>
          <w:rFonts w:ascii="BLotus"/>
          <w:sz w:val="32"/>
          <w:szCs w:val="32"/>
        </w:rPr>
        <w:t>WO</w:t>
      </w:r>
      <w:r w:rsidRPr="00FD5BEC">
        <w:rPr>
          <w:rFonts w:ascii="BLotus" w:hint="cs"/>
          <w:sz w:val="32"/>
          <w:szCs w:val="32"/>
          <w:rtl/>
        </w:rPr>
        <w:t xml:space="preserve">، ریاضی </w:t>
      </w:r>
      <w:r w:rsidRPr="00FD5BEC">
        <w:rPr>
          <w:rFonts w:ascii="BLotus"/>
          <w:sz w:val="32"/>
          <w:szCs w:val="32"/>
        </w:rPr>
        <w:t>M</w:t>
      </w:r>
      <w:r w:rsidRPr="00FD5BEC">
        <w:rPr>
          <w:rFonts w:ascii="BLotus" w:hint="cs"/>
          <w:sz w:val="32"/>
          <w:szCs w:val="32"/>
          <w:rtl/>
        </w:rPr>
        <w:t xml:space="preserve">، زیست شناسی </w:t>
      </w:r>
      <w:r w:rsidRPr="00FD5BEC">
        <w:rPr>
          <w:rFonts w:ascii="BLotus"/>
          <w:sz w:val="32"/>
          <w:szCs w:val="32"/>
        </w:rPr>
        <w:t>B</w:t>
      </w:r>
      <w:r w:rsidRPr="00FD5BEC">
        <w:rPr>
          <w:rFonts w:ascii="BLotus" w:hint="cs"/>
          <w:sz w:val="32"/>
          <w:szCs w:val="32"/>
          <w:rtl/>
        </w:rPr>
        <w:t xml:space="preserve">، ادبیات </w:t>
      </w:r>
      <w:r w:rsidRPr="00FD5BEC">
        <w:rPr>
          <w:rFonts w:ascii="BLotus"/>
          <w:sz w:val="32"/>
          <w:szCs w:val="32"/>
        </w:rPr>
        <w:t>PL</w:t>
      </w:r>
      <w:r w:rsidRPr="00FD5BEC">
        <w:rPr>
          <w:rFonts w:ascii="BLotus" w:hint="cs"/>
          <w:sz w:val="32"/>
          <w:szCs w:val="32"/>
          <w:rtl/>
        </w:rPr>
        <w:t>، شیمی</w:t>
      </w:r>
      <w:r w:rsidRPr="00FD5BEC">
        <w:rPr>
          <w:rFonts w:ascii="BLotus"/>
          <w:sz w:val="32"/>
          <w:szCs w:val="32"/>
        </w:rPr>
        <w:t xml:space="preserve"> CH</w:t>
      </w:r>
      <w:r w:rsidRPr="00FD5BEC">
        <w:rPr>
          <w:rFonts w:ascii="BLotus" w:hint="cs"/>
          <w:sz w:val="32"/>
          <w:szCs w:val="32"/>
          <w:rtl/>
        </w:rPr>
        <w:t>و</w:t>
      </w:r>
      <w:r w:rsidRPr="00FD5BEC">
        <w:rPr>
          <w:rFonts w:ascii="BLotus"/>
          <w:sz w:val="32"/>
          <w:szCs w:val="32"/>
        </w:rPr>
        <w:t xml:space="preserve"> </w:t>
      </w:r>
      <w:r w:rsidRPr="00FD5BEC">
        <w:rPr>
          <w:rFonts w:ascii="BLotus" w:hint="cs"/>
          <w:sz w:val="32"/>
          <w:szCs w:val="32"/>
          <w:rtl/>
        </w:rPr>
        <w:t xml:space="preserve">کارآفرینی </w:t>
      </w:r>
      <w:r w:rsidRPr="00FD5BEC">
        <w:rPr>
          <w:rFonts w:ascii="BLotus"/>
          <w:sz w:val="32"/>
          <w:szCs w:val="32"/>
        </w:rPr>
        <w:t>E</w:t>
      </w:r>
      <w:r w:rsidRPr="00FD5BEC">
        <w:rPr>
          <w:rFonts w:ascii="BLotus" w:hint="cs"/>
          <w:sz w:val="32"/>
          <w:szCs w:val="32"/>
          <w:rtl/>
        </w:rPr>
        <w:t xml:space="preserve"> می</w:t>
      </w:r>
      <w:r w:rsidRPr="00FD5BEC">
        <w:rPr>
          <w:rFonts w:ascii="BLotus" w:hint="cs"/>
          <w:sz w:val="32"/>
          <w:szCs w:val="32"/>
          <w:rtl/>
        </w:rPr>
        <w:softHyphen/>
        <w:t xml:space="preserve">باشد. درضمن ضروری است که فایل به صورت </w:t>
      </w:r>
      <w:r w:rsidRPr="00FD5BEC">
        <w:rPr>
          <w:rFonts w:ascii="BLotus"/>
          <w:sz w:val="32"/>
          <w:szCs w:val="32"/>
        </w:rPr>
        <w:t>Compatibility mode</w:t>
      </w:r>
      <w:r w:rsidRPr="00FD5BEC">
        <w:rPr>
          <w:rFonts w:ascii="BLotus" w:hint="cs"/>
          <w:sz w:val="32"/>
          <w:szCs w:val="32"/>
          <w:rtl/>
        </w:rPr>
        <w:t xml:space="preserve"> ذخیره شود.</w:t>
      </w:r>
    </w:p>
    <w:p w:rsidR="008701DE" w:rsidRPr="006D23FA" w:rsidRDefault="008A2A0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ول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د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شنای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ان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ام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ان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ئل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ر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ج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ژوهش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هدا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ضی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712318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>.</w:t>
      </w:r>
    </w:p>
    <w:p w:rsidR="00FD5BEC" w:rsidRPr="00FD5BEC" w:rsidRDefault="008A2A08" w:rsidP="00FD5BE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  <w:rtl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>بیان</w:t>
      </w:r>
      <w:r w:rsidRPr="006D23FA">
        <w:rPr>
          <w:rFonts w:ascii="BLotusBold"/>
          <w:b/>
          <w:bCs/>
          <w:sz w:val="30"/>
          <w:szCs w:val="32"/>
        </w:rPr>
        <w:t xml:space="preserve"> </w:t>
      </w:r>
      <w:r w:rsidRPr="006D23FA">
        <w:rPr>
          <w:rFonts w:ascii="BLotusBold" w:hint="cs"/>
          <w:b/>
          <w:bCs/>
          <w:sz w:val="30"/>
          <w:szCs w:val="32"/>
          <w:rtl/>
        </w:rPr>
        <w:t>مسئله</w:t>
      </w:r>
      <w:r w:rsidR="00712318">
        <w:rPr>
          <w:rFonts w:ascii="BLotusBold" w:hint="cs"/>
          <w:b/>
          <w:bCs/>
          <w:sz w:val="30"/>
          <w:szCs w:val="32"/>
          <w:rtl/>
        </w:rPr>
        <w:t xml:space="preserve">: </w:t>
      </w:r>
      <w:r w:rsidR="00FD5BEC" w:rsidRPr="00FD5BEC">
        <w:rPr>
          <w:rFonts w:ascii="BLotus" w:hint="cs"/>
          <w:sz w:val="30"/>
          <w:szCs w:val="32"/>
          <w:rtl/>
        </w:rPr>
        <w:t>در این بخش، ضمن تعریف و بیان موضوع، بخشی از اصول و مبانی نظری مرتبط با موضوع بیان می</w:t>
      </w:r>
      <w:r w:rsidR="00FD5BEC" w:rsidRPr="00FD5BEC">
        <w:rPr>
          <w:rFonts w:ascii="BLotus" w:hint="cs"/>
          <w:sz w:val="30"/>
          <w:szCs w:val="32"/>
          <w:rtl/>
        </w:rPr>
        <w:softHyphen/>
        <w:t>شود. توضیح مسأله باید مجموعه</w:t>
      </w:r>
      <w:r w:rsidR="00FD5BEC" w:rsidRPr="00FD5BEC">
        <w:rPr>
          <w:rFonts w:ascii="BLotus" w:hint="cs"/>
          <w:sz w:val="30"/>
          <w:szCs w:val="32"/>
          <w:rtl/>
        </w:rPr>
        <w:softHyphen/>
        <w:t>ی فشرده و گویایی از موضوع پژوهش باشد تا خواننده با مطالعه آن بتواند با کم و کیف مساله و ضرورت انجام پژوهش آشنایی پیدا کند. در این بخش، با مرور منابع موجود (کتاب، پایان</w:t>
      </w:r>
      <w:r w:rsidR="00FD5BEC" w:rsidRPr="00FD5BEC">
        <w:rPr>
          <w:rFonts w:ascii="BLotus" w:hint="cs"/>
          <w:sz w:val="30"/>
          <w:szCs w:val="32"/>
          <w:rtl/>
        </w:rPr>
        <w:softHyphen/>
        <w:t>نامه</w:t>
      </w:r>
      <w:r w:rsidR="00FD5BEC" w:rsidRPr="00FD5BEC">
        <w:rPr>
          <w:rFonts w:ascii="BLotus" w:hint="cs"/>
          <w:sz w:val="30"/>
          <w:szCs w:val="32"/>
          <w:rtl/>
        </w:rPr>
        <w:softHyphen/>
        <w:t xml:space="preserve"> و مقاله به ویژه مقالات جدید)، سوابق پژوهش</w:t>
      </w:r>
      <w:r w:rsidR="00FD5BEC" w:rsidRPr="00FD5BEC">
        <w:rPr>
          <w:rFonts w:ascii="BLotus" w:hint="cs"/>
          <w:sz w:val="30"/>
          <w:szCs w:val="32"/>
          <w:rtl/>
        </w:rPr>
        <w:softHyphen/>
        <w:t xml:space="preserve">های انجام شده در ارتباط با موضوع </w:t>
      </w:r>
      <w:r w:rsidR="00FD5BEC">
        <w:rPr>
          <w:rFonts w:ascii="BLotus" w:hint="cs"/>
          <w:sz w:val="30"/>
          <w:szCs w:val="32"/>
          <w:rtl/>
        </w:rPr>
        <w:t>پایان نامه</w:t>
      </w:r>
      <w:r w:rsidR="00FD5BEC" w:rsidRPr="00FD5BEC">
        <w:rPr>
          <w:rFonts w:ascii="BLotus" w:hint="cs"/>
          <w:sz w:val="30"/>
          <w:szCs w:val="32"/>
          <w:rtl/>
        </w:rPr>
        <w:t>، با ذکر منابع مربوطه نوشته می</w:t>
      </w:r>
      <w:r w:rsidR="00FD5BEC" w:rsidRPr="00FD5BEC">
        <w:rPr>
          <w:rFonts w:ascii="BLotus" w:hint="cs"/>
          <w:sz w:val="30"/>
          <w:szCs w:val="32"/>
          <w:rtl/>
        </w:rPr>
        <w:softHyphen/>
        <w:t xml:space="preserve">شوند. </w:t>
      </w:r>
    </w:p>
    <w:p w:rsidR="00FD5BEC" w:rsidRPr="00FD5BEC" w:rsidRDefault="00FD5BEC" w:rsidP="00FD5BEC">
      <w:pPr>
        <w:bidi/>
        <w:spacing w:before="120" w:line="360" w:lineRule="auto"/>
        <w:ind w:right="357"/>
        <w:jc w:val="lowKashida"/>
        <w:rPr>
          <w:b/>
          <w:bCs/>
          <w:sz w:val="32"/>
          <w:szCs w:val="32"/>
          <w:lang w:bidi="fa-IR"/>
        </w:rPr>
      </w:pPr>
      <w:r w:rsidRPr="00FD5BEC">
        <w:rPr>
          <w:rFonts w:ascii="BLotus" w:hint="cs"/>
          <w:sz w:val="30"/>
          <w:szCs w:val="32"/>
          <w:rtl/>
        </w:rPr>
        <w:t>در انتها، لازم است هدف کلی پژوهش (و مکان یا محل جغرافیایی انجام پژوهش، در صورتی که صحرایی باشد) بیان شود</w:t>
      </w:r>
      <w:r w:rsidRPr="00FD5BEC">
        <w:rPr>
          <w:rFonts w:hint="cs"/>
          <w:b/>
          <w:bCs/>
          <w:sz w:val="32"/>
          <w:szCs w:val="32"/>
          <w:rtl/>
          <w:lang w:bidi="fa-IR"/>
        </w:rPr>
        <w:t>.</w:t>
      </w:r>
    </w:p>
    <w:p w:rsidR="008A2A08" w:rsidRDefault="008A2A08" w:rsidP="00FD5BE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  <w:rtl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lastRenderedPageBreak/>
        <w:t>اهداف</w:t>
      </w:r>
      <w:r w:rsidRPr="006D23FA">
        <w:rPr>
          <w:rFonts w:ascii="BLotusBold"/>
          <w:b/>
          <w:bCs/>
          <w:sz w:val="30"/>
          <w:szCs w:val="32"/>
        </w:rPr>
        <w:t xml:space="preserve"> </w:t>
      </w:r>
      <w:r w:rsidRPr="006D23FA">
        <w:rPr>
          <w:rFonts w:ascii="BLotusBold" w:hint="cs"/>
          <w:b/>
          <w:bCs/>
          <w:sz w:val="30"/>
          <w:szCs w:val="32"/>
          <w:rtl/>
        </w:rPr>
        <w:t>و</w:t>
      </w:r>
      <w:r w:rsidRPr="006D23FA">
        <w:rPr>
          <w:rFonts w:ascii="BLotusBold"/>
          <w:b/>
          <w:bCs/>
          <w:sz w:val="30"/>
          <w:szCs w:val="32"/>
        </w:rPr>
        <w:t xml:space="preserve"> </w:t>
      </w:r>
      <w:r w:rsidRPr="006D23FA">
        <w:rPr>
          <w:rFonts w:ascii="BLotusBold" w:hint="cs"/>
          <w:b/>
          <w:bCs/>
          <w:sz w:val="30"/>
          <w:szCs w:val="32"/>
          <w:rtl/>
        </w:rPr>
        <w:t>فرضیات</w:t>
      </w:r>
      <w:r w:rsidR="00ED441B">
        <w:rPr>
          <w:rFonts w:ascii="BLotusBold" w:hint="cs"/>
          <w:b/>
          <w:bCs/>
          <w:sz w:val="30"/>
          <w:szCs w:val="32"/>
          <w:rtl/>
        </w:rPr>
        <w:t xml:space="preserve">: </w:t>
      </w:r>
    </w:p>
    <w:p w:rsidR="00FD5BEC" w:rsidRDefault="00FD5BEC" w:rsidP="00FD5BEC">
      <w:pPr>
        <w:bidi/>
        <w:spacing w:before="120" w:line="360" w:lineRule="auto"/>
        <w:ind w:right="357"/>
        <w:jc w:val="lowKashida"/>
        <w:rPr>
          <w:rFonts w:ascii="BLotus"/>
          <w:sz w:val="30"/>
          <w:szCs w:val="32"/>
          <w:rtl/>
        </w:rPr>
      </w:pPr>
      <w:r w:rsidRPr="00FD5BEC">
        <w:rPr>
          <w:rFonts w:ascii="BLotus" w:hint="cs"/>
          <w:sz w:val="30"/>
          <w:szCs w:val="32"/>
          <w:rtl/>
        </w:rPr>
        <w:t>فرضیه</w:t>
      </w:r>
      <w:r w:rsidRPr="00FD5BEC">
        <w:rPr>
          <w:rFonts w:ascii="BLotus"/>
          <w:sz w:val="30"/>
          <w:szCs w:val="32"/>
          <w:rtl/>
        </w:rPr>
        <w:softHyphen/>
      </w:r>
      <w:r w:rsidRPr="00FD5BEC">
        <w:rPr>
          <w:rFonts w:ascii="BLotus" w:hint="cs"/>
          <w:sz w:val="30"/>
          <w:szCs w:val="32"/>
          <w:rtl/>
        </w:rPr>
        <w:t>ها:</w:t>
      </w:r>
    </w:p>
    <w:p w:rsidR="00FD5BEC" w:rsidRPr="00FD5BEC" w:rsidRDefault="00FD5BEC" w:rsidP="00FD5BEC">
      <w:pPr>
        <w:bidi/>
        <w:spacing w:before="120" w:line="360" w:lineRule="auto"/>
        <w:ind w:right="357"/>
        <w:jc w:val="lowKashida"/>
        <w:rPr>
          <w:rFonts w:ascii="BLotus"/>
          <w:sz w:val="30"/>
          <w:szCs w:val="32"/>
          <w:rtl/>
        </w:rPr>
      </w:pPr>
      <w:r>
        <w:rPr>
          <w:rFonts w:ascii="BLotus" w:hint="cs"/>
          <w:sz w:val="30"/>
          <w:szCs w:val="32"/>
          <w:rtl/>
        </w:rPr>
        <w:t>1</w:t>
      </w:r>
      <w:r w:rsidRPr="00FD5BEC">
        <w:rPr>
          <w:rFonts w:ascii="BLotus" w:hint="cs"/>
          <w:sz w:val="30"/>
          <w:szCs w:val="32"/>
          <w:rtl/>
        </w:rPr>
        <w:t>) ممکن است بر حسب موضوع یک یا دو فرضیه اصلی تحقیق بیان شود.</w:t>
      </w:r>
    </w:p>
    <w:p w:rsidR="00FD5BEC" w:rsidRDefault="00FD5BEC" w:rsidP="00FD5BEC">
      <w:pPr>
        <w:bidi/>
        <w:spacing w:before="120" w:line="360" w:lineRule="auto"/>
        <w:ind w:right="357"/>
        <w:jc w:val="lowKashida"/>
        <w:rPr>
          <w:rFonts w:ascii="BLotus"/>
          <w:sz w:val="30"/>
          <w:szCs w:val="32"/>
          <w:rtl/>
        </w:rPr>
      </w:pPr>
      <w:r>
        <w:rPr>
          <w:rFonts w:ascii="BLotus" w:hint="cs"/>
          <w:sz w:val="30"/>
          <w:szCs w:val="32"/>
          <w:rtl/>
        </w:rPr>
        <w:t>2</w:t>
      </w:r>
      <w:r w:rsidRPr="00FD5BEC">
        <w:rPr>
          <w:rFonts w:ascii="BLotus" w:hint="cs"/>
          <w:sz w:val="30"/>
          <w:szCs w:val="32"/>
          <w:rtl/>
        </w:rPr>
        <w:t>) از ذکر فرضیات بدیهی و اثبات شده (که دیگر فرضیه نیستند) اجتناب شود.</w:t>
      </w:r>
    </w:p>
    <w:p w:rsidR="00FD5BEC" w:rsidRPr="00FD5BEC" w:rsidRDefault="00FD5BEC" w:rsidP="00FD5BEC">
      <w:pPr>
        <w:bidi/>
        <w:spacing w:before="120" w:line="360" w:lineRule="auto"/>
        <w:ind w:right="357"/>
        <w:jc w:val="lowKashida"/>
        <w:rPr>
          <w:rFonts w:ascii="BLotus"/>
          <w:sz w:val="30"/>
          <w:szCs w:val="32"/>
          <w:rtl/>
        </w:rPr>
      </w:pPr>
      <w:r w:rsidRPr="00FD5BEC">
        <w:rPr>
          <w:rFonts w:ascii="BLotus" w:hint="cs"/>
          <w:sz w:val="30"/>
          <w:szCs w:val="32"/>
          <w:rtl/>
        </w:rPr>
        <w:t>- اهداف:</w:t>
      </w:r>
    </w:p>
    <w:p w:rsidR="00FD5BEC" w:rsidRPr="006D23FA" w:rsidRDefault="00FD5BEC" w:rsidP="00FD5BEC">
      <w:pPr>
        <w:bidi/>
        <w:ind w:right="360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1</w:t>
      </w:r>
      <w:r w:rsidRPr="00FD5BEC">
        <w:rPr>
          <w:rFonts w:ascii="BLotus" w:hint="cs"/>
          <w:sz w:val="30"/>
          <w:szCs w:val="32"/>
          <w:rtl/>
        </w:rPr>
        <w:t>) در این قسمت، هدف یا اهدافی که محقق سعی دارد از طریق انجام پژوهش به آن</w:t>
      </w:r>
      <w:r w:rsidRPr="00FD5BEC">
        <w:rPr>
          <w:rFonts w:ascii="BLotus"/>
          <w:sz w:val="30"/>
          <w:szCs w:val="32"/>
          <w:rtl/>
        </w:rPr>
        <w:softHyphen/>
      </w:r>
      <w:r w:rsidRPr="00FD5BEC">
        <w:rPr>
          <w:rFonts w:ascii="BLotus" w:hint="cs"/>
          <w:sz w:val="30"/>
          <w:szCs w:val="32"/>
          <w:rtl/>
        </w:rPr>
        <w:t>ها دست یابد، ذکر می</w:t>
      </w:r>
      <w:r w:rsidRPr="00FD5BEC">
        <w:rPr>
          <w:rFonts w:ascii="BLotus" w:hint="cs"/>
          <w:sz w:val="30"/>
          <w:szCs w:val="32"/>
          <w:rtl/>
        </w:rPr>
        <w:softHyphen/>
        <w:t>گردند. اهداف پژوهش نباید با فرضیات آزمایش در تناقض باشند.</w:t>
      </w:r>
    </w:p>
    <w:p w:rsidR="008A2A08" w:rsidRPr="006D23FA" w:rsidRDefault="00ED441B" w:rsidP="00ED441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4"/>
          <w:szCs w:val="36"/>
        </w:rPr>
      </w:pPr>
      <w:r w:rsidRPr="00FD5BEC">
        <w:rPr>
          <w:rFonts w:ascii="BLotusBold" w:hint="cs"/>
          <w:b/>
          <w:bCs/>
          <w:sz w:val="30"/>
          <w:szCs w:val="32"/>
          <w:rtl/>
        </w:rPr>
        <w:t>2-2-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فصل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دوم</w:t>
      </w:r>
      <w:r w:rsidR="008A2A08" w:rsidRPr="00FD5BEC">
        <w:rPr>
          <w:rFonts w:ascii="BLotusBold"/>
          <w:b/>
          <w:bCs/>
          <w:sz w:val="30"/>
          <w:szCs w:val="32"/>
        </w:rPr>
        <w:t xml:space="preserve"> -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بررسی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منابع</w:t>
      </w:r>
      <w:r w:rsidRPr="00FD5BEC">
        <w:rPr>
          <w:rFonts w:ascii="BLotusBold" w:hint="cs"/>
          <w:b/>
          <w:bCs/>
          <w:sz w:val="30"/>
          <w:szCs w:val="32"/>
          <w:rtl/>
        </w:rPr>
        <w:t xml:space="preserve"> (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مروري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بر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مطالعات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انجام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شده</w:t>
      </w:r>
      <w:r w:rsidRPr="00FD5BEC">
        <w:rPr>
          <w:rFonts w:ascii="BLotusBold" w:hint="cs"/>
          <w:b/>
          <w:bCs/>
          <w:sz w:val="30"/>
          <w:szCs w:val="32"/>
          <w:rtl/>
        </w:rPr>
        <w:t>)</w:t>
      </w:r>
    </w:p>
    <w:p w:rsidR="008A2A08" w:rsidRPr="006D23FA" w:rsidRDefault="008A2A08" w:rsidP="008B27BD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حث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یرامو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ی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ققین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ب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واش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یگ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ج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ده</w:t>
      </w:r>
      <w:r w:rsidR="00ED441B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ن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ردازد</w:t>
      </w:r>
      <w:r w:rsidR="00ED441B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لاز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ظو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رفاً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ق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اج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ختل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یست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ل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لاصه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را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حث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را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مع</w:t>
      </w:r>
      <w:r w:rsidR="008B27BD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بن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ش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د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لاء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ات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>.</w:t>
      </w:r>
    </w:p>
    <w:p w:rsidR="008A2A08" w:rsidRPr="00136BE3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</w:rPr>
      </w:pPr>
      <w:r w:rsidRPr="00136BE3">
        <w:rPr>
          <w:rFonts w:ascii="BLotusBold" w:hint="cs"/>
          <w:b/>
          <w:bCs/>
          <w:sz w:val="30"/>
          <w:szCs w:val="32"/>
          <w:rtl/>
        </w:rPr>
        <w:t>2-3-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فصل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سوم</w:t>
      </w:r>
      <w:r w:rsidR="008A2A08" w:rsidRPr="00136BE3">
        <w:rPr>
          <w:rFonts w:ascii="BLotusBold"/>
          <w:b/>
          <w:bCs/>
          <w:sz w:val="30"/>
          <w:szCs w:val="32"/>
        </w:rPr>
        <w:t xml:space="preserve"> -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مواد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و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روش</w:t>
      </w:r>
      <w:r w:rsidR="008B27BD">
        <w:rPr>
          <w:rFonts w:ascii="BLotusBold" w:hint="cs"/>
          <w:b/>
          <w:bCs/>
          <w:sz w:val="30"/>
          <w:szCs w:val="32"/>
          <w:rtl/>
        </w:rPr>
        <w:t>‏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ها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ا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: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cs="Times New Roman" w:hint="cs"/>
          <w:sz w:val="30"/>
          <w:szCs w:val="32"/>
          <w:rtl/>
        </w:rPr>
        <w:lastRenderedPageBreak/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ج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طرح</w:t>
      </w:r>
      <w:r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تیمار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کرار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احد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زمایشی</w:t>
      </w:r>
      <w:r>
        <w:rPr>
          <w:rFonts w:ascii="BLotus" w:hint="cs"/>
          <w:sz w:val="30"/>
          <w:szCs w:val="32"/>
          <w:rtl/>
        </w:rPr>
        <w:t>)</w:t>
      </w:r>
    </w:p>
    <w:p w:rsidR="008A2A08" w:rsidRPr="006D23FA" w:rsidRDefault="00136BE3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م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ک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</w:t>
      </w:r>
    </w:p>
    <w:p w:rsidR="008A2A08" w:rsidRPr="006D23FA" w:rsidRDefault="00136BE3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م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و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ذک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ناب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ر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فا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خش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 w:hint="cs"/>
          <w:sz w:val="30"/>
          <w:szCs w:val="32"/>
          <w:rtl/>
        </w:rPr>
        <w:t>جمعی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ر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عه</w:t>
      </w:r>
      <w:r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یو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مون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ی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ج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مونه</w:t>
      </w:r>
      <w:r>
        <w:rPr>
          <w:rFonts w:ascii="BLotus" w:hint="cs"/>
          <w:sz w:val="30"/>
          <w:szCs w:val="32"/>
          <w:rtl/>
        </w:rPr>
        <w:t>)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طرح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ماري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جزی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لی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د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136BE3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</w:rPr>
      </w:pPr>
      <w:r w:rsidRPr="00136BE3">
        <w:rPr>
          <w:rFonts w:ascii="BLotusBold" w:hint="cs"/>
          <w:b/>
          <w:bCs/>
          <w:sz w:val="30"/>
          <w:szCs w:val="32"/>
          <w:rtl/>
        </w:rPr>
        <w:t>2-4-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فصل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چهارم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Pr="00136BE3">
        <w:rPr>
          <w:rFonts w:ascii="BLotusBold" w:hint="cs"/>
          <w:b/>
          <w:bCs/>
          <w:sz w:val="30"/>
          <w:szCs w:val="32"/>
          <w:rtl/>
        </w:rPr>
        <w:t>_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نتایج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و</w:t>
      </w:r>
      <w:r w:rsidRPr="00136BE3">
        <w:rPr>
          <w:rFonts w:ascii="BLotusBold" w:hint="cs"/>
          <w:b/>
          <w:bCs/>
          <w:sz w:val="30"/>
          <w:szCs w:val="32"/>
          <w:rtl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بحث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</w:p>
    <w:p w:rsidR="008A2A08" w:rsidRPr="006D23FA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بتد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قد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یس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ا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ضی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هداف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عی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نم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پ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جز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لی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ا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عمیم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ج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پرداز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های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مع</w:t>
      </w:r>
      <w:r w:rsidR="00BA2A82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بن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حث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د</w:t>
      </w:r>
      <w:r w:rsidR="00136BE3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مع</w:t>
      </w:r>
      <w:r w:rsidR="008B27BD">
        <w:rPr>
          <w:rFonts w:ascii="BLotus" w:cs="Times New Roman"/>
          <w:sz w:val="30"/>
          <w:szCs w:val="30"/>
          <w:cs/>
        </w:rPr>
        <w:t>‎</w:t>
      </w:r>
      <w:r w:rsidRPr="006D23FA">
        <w:rPr>
          <w:rFonts w:ascii="BLotus" w:hint="cs"/>
          <w:sz w:val="30"/>
          <w:szCs w:val="32"/>
          <w:rtl/>
        </w:rPr>
        <w:t>بن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ال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یجه</w:t>
      </w:r>
      <w:r w:rsidR="008B27BD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گی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اگانه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پیشنهاد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ی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ج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ف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قس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1-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یشنهاد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جرایی</w:t>
      </w:r>
      <w:r>
        <w:rPr>
          <w:rFonts w:ascii="BLotus" w:hint="cs"/>
          <w:sz w:val="30"/>
          <w:szCs w:val="32"/>
          <w:rtl/>
        </w:rPr>
        <w:t>: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ق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ارگی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افت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رتبا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ر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2-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یشنهاد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ژوهشی</w:t>
      </w:r>
      <w:r>
        <w:rPr>
          <w:rFonts w:ascii="BLotus" w:hint="cs"/>
          <w:sz w:val="30"/>
          <w:szCs w:val="32"/>
          <w:rtl/>
        </w:rPr>
        <w:t>: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ی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مین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ی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پرداز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ع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جاد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تبصره</w:t>
      </w:r>
      <w:r w:rsidR="00136BE3">
        <w:rPr>
          <w:rFonts w:ascii="BLotus" w:hint="cs"/>
          <w:sz w:val="30"/>
          <w:szCs w:val="32"/>
          <w:rtl/>
        </w:rPr>
        <w:t xml:space="preserve"> 1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ز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="00136BE3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یسه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م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ح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ن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د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</w:p>
    <w:p w:rsidR="008A2A08" w:rsidRPr="006D23FA" w:rsidRDefault="008A2A08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حس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طالع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="00136BE3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مولاً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ال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مود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4"/>
          <w:szCs w:val="36"/>
        </w:rPr>
      </w:pPr>
      <w:r w:rsidRPr="006D23FA">
        <w:rPr>
          <w:rFonts w:ascii="BLotus" w:hint="cs"/>
          <w:sz w:val="34"/>
          <w:szCs w:val="36"/>
          <w:rtl/>
        </w:rPr>
        <w:t>چند</w:t>
      </w:r>
      <w:r w:rsidRPr="006D23FA">
        <w:rPr>
          <w:rFonts w:ascii="BLotus"/>
          <w:sz w:val="34"/>
          <w:szCs w:val="36"/>
        </w:rPr>
        <w:t xml:space="preserve"> </w:t>
      </w:r>
      <w:r w:rsidRPr="006D23FA">
        <w:rPr>
          <w:rFonts w:ascii="BLotus" w:hint="cs"/>
          <w:sz w:val="34"/>
          <w:szCs w:val="36"/>
          <w:rtl/>
        </w:rPr>
        <w:t>نکته</w:t>
      </w:r>
      <w:r w:rsidRPr="006D23FA">
        <w:rPr>
          <w:rFonts w:ascii="BLotus"/>
          <w:sz w:val="34"/>
          <w:szCs w:val="36"/>
        </w:rPr>
        <w:t xml:space="preserve"> </w:t>
      </w:r>
      <w:r w:rsidRPr="006D23FA">
        <w:rPr>
          <w:rFonts w:ascii="BLotus" w:hint="cs"/>
          <w:sz w:val="34"/>
          <w:szCs w:val="36"/>
          <w:rtl/>
        </w:rPr>
        <w:t>تکمیلی</w:t>
      </w:r>
      <w:r w:rsidRPr="006D23FA">
        <w:rPr>
          <w:rFonts w:ascii="BLotus"/>
          <w:sz w:val="34"/>
          <w:szCs w:val="36"/>
        </w:rPr>
        <w:t xml:space="preserve"> :</w:t>
      </w:r>
    </w:p>
    <w:p w:rsidR="008A2A08" w:rsidRPr="00136BE3" w:rsidRDefault="008A2A08" w:rsidP="008B27BD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نداز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ون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="008B27BD">
        <w:rPr>
          <w:rFonts w:ascii="BLotus" w:hint="cs"/>
          <w:sz w:val="30"/>
          <w:szCs w:val="32"/>
          <w:rtl/>
        </w:rPr>
        <w:t xml:space="preserve"> 12 </w:t>
      </w:r>
      <w:r w:rsidR="00F854F2">
        <w:rPr>
          <w:rFonts w:ascii="BLotus" w:hint="cs"/>
          <w:sz w:val="30"/>
          <w:szCs w:val="32"/>
          <w:rtl/>
        </w:rPr>
        <w:t>برای متن 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طو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صله</w:t>
      </w:r>
      <w:r w:rsidR="00136BE3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جمل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وتا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و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ند</w:t>
      </w:r>
      <w:r w:rsidR="00136BE3">
        <w:rPr>
          <w:rFonts w:ascii="BLotus" w:hint="cs"/>
          <w:sz w:val="30"/>
          <w:szCs w:val="32"/>
          <w:rtl/>
        </w:rPr>
        <w:t>.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>
        <w:rPr>
          <w:rFonts w:ascii="BLotus" w:hint="cs"/>
          <w:sz w:val="30"/>
          <w:szCs w:val="32"/>
          <w:rtl/>
          <w:lang w:bidi="fa-IR"/>
        </w:rPr>
        <w:t xml:space="preserve">از قلم 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 xml:space="preserve">B </w:t>
      </w:r>
      <w:r>
        <w:rPr>
          <w:rFonts w:ascii="TimesNewRomanPSMT"/>
          <w:sz w:val="30"/>
          <w:szCs w:val="32"/>
        </w:rPr>
        <w:t>nazanin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>
        <w:rPr>
          <w:rFonts w:ascii="BLotus" w:hint="cs"/>
          <w:sz w:val="30"/>
          <w:szCs w:val="32"/>
          <w:rtl/>
        </w:rPr>
        <w:t>.</w:t>
      </w:r>
    </w:p>
    <w:p w:rsidR="008A2A08" w:rsidRPr="006D23FA" w:rsidRDefault="008A2A08" w:rsidP="008B27BD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فون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یتر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ه</w:t>
      </w:r>
      <w:r w:rsidRPr="006D23FA">
        <w:rPr>
          <w:rFonts w:ascii="BLotus"/>
          <w:sz w:val="30"/>
          <w:szCs w:val="32"/>
        </w:rPr>
        <w:t xml:space="preserve"> </w:t>
      </w:r>
      <w:r w:rsidR="00136BE3">
        <w:rPr>
          <w:rFonts w:ascii="BLotus"/>
          <w:sz w:val="30"/>
          <w:szCs w:val="32"/>
        </w:rPr>
        <w:t>Bold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دازه</w:t>
      </w:r>
      <w:r w:rsidR="00136BE3">
        <w:rPr>
          <w:rFonts w:ascii="BLotus" w:hint="cs"/>
          <w:sz w:val="30"/>
          <w:szCs w:val="32"/>
          <w:rtl/>
          <w:lang w:bidi="fa-IR"/>
        </w:rPr>
        <w:t xml:space="preserve"> </w:t>
      </w:r>
      <w:r w:rsidR="008B27BD">
        <w:rPr>
          <w:rFonts w:ascii="BLotus" w:hint="cs"/>
          <w:sz w:val="30"/>
          <w:szCs w:val="32"/>
          <w:rtl/>
        </w:rPr>
        <w:t>12</w:t>
      </w:r>
      <w:r w:rsidR="00136BE3">
        <w:rPr>
          <w:rFonts w:asciiTheme="minorHAnsi" w:hAnsiTheme="minorHAnsi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F854F2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حاشیه بالا و پائین 6/5 سانتی‌متر، حاشیه چپ و راست 4 سانتی‌متر باشد.</w:t>
      </w:r>
    </w:p>
    <w:p w:rsidR="008A2A08" w:rsidRPr="006D23FA" w:rsidRDefault="00F854F2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 xml:space="preserve">در اولین صفحه هر </w:t>
      </w:r>
      <w:r w:rsidR="008A2A08" w:rsidRPr="006D23FA">
        <w:rPr>
          <w:rFonts w:ascii="BLotus" w:hint="cs"/>
          <w:sz w:val="30"/>
          <w:szCs w:val="32"/>
          <w:rtl/>
        </w:rPr>
        <w:t>فصل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و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ل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ا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ص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</w:t>
      </w:r>
      <w:r w:rsidR="008B27BD">
        <w:rPr>
          <w:rFonts w:ascii="BLotus" w:hint="cs"/>
          <w:sz w:val="30"/>
          <w:szCs w:val="32"/>
          <w:rtl/>
        </w:rPr>
        <w:t>ا</w:t>
      </w:r>
      <w:r w:rsidR="008A2A08" w:rsidRPr="006D23FA">
        <w:rPr>
          <w:rFonts w:ascii="BLotus" w:hint="cs"/>
          <w:sz w:val="30"/>
          <w:szCs w:val="32"/>
          <w:rtl/>
        </w:rPr>
        <w:t>رد</w:t>
      </w:r>
      <w:r w:rsidR="008B27BD">
        <w:rPr>
          <w:rFonts w:ascii="BLotus" w:hint="cs"/>
          <w:sz w:val="30"/>
          <w:szCs w:val="32"/>
          <w:rtl/>
        </w:rPr>
        <w:t xml:space="preserve"> گفته شده برای</w:t>
      </w:r>
      <w:r w:rsidR="000D0CD3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مودار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</w:t>
      </w:r>
      <w:r w:rsidR="00BA2A82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 w:hint="cs"/>
          <w:sz w:val="30"/>
          <w:szCs w:val="32"/>
          <w:rtl/>
        </w:rPr>
        <w:t>ل</w:t>
      </w:r>
      <w:r w:rsidR="00BA2A82">
        <w:rPr>
          <w:rFonts w:ascii="BLotus" w:hint="cs"/>
          <w:sz w:val="30"/>
          <w:szCs w:val="32"/>
          <w:rtl/>
        </w:rPr>
        <w:t>‌ها</w:t>
      </w:r>
      <w:r w:rsidR="008A2A08" w:rsidRPr="006D23FA">
        <w:rPr>
          <w:rFonts w:ascii="BLotus" w:hint="cs"/>
          <w:sz w:val="30"/>
          <w:szCs w:val="32"/>
          <w:rtl/>
        </w:rPr>
        <w:t>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قشه</w:t>
      </w:r>
      <w:r w:rsidR="008B27BD">
        <w:rPr>
          <w:rFonts w:ascii="BLotus" w:hint="cs"/>
          <w:sz w:val="30"/>
          <w:szCs w:val="32"/>
          <w:rtl/>
        </w:rPr>
        <w:t>‏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کس</w:t>
      </w:r>
      <w:r w:rsidR="008B27BD">
        <w:rPr>
          <w:rFonts w:ascii="BLotus" w:hint="cs"/>
          <w:sz w:val="30"/>
          <w:szCs w:val="32"/>
          <w:rtl/>
        </w:rPr>
        <w:t>‏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0D0CD3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BA2A82">
        <w:rPr>
          <w:rFonts w:ascii="BLotus" w:hint="cs"/>
          <w:sz w:val="30"/>
          <w:szCs w:val="32"/>
          <w:rtl/>
        </w:rPr>
        <w:t>شکل‌ه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غی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ی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عای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رد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ب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ر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="000D0CD3">
        <w:rPr>
          <w:rFonts w:ascii="BLotus" w:hint="cs"/>
          <w:sz w:val="30"/>
          <w:szCs w:val="32"/>
          <w:rtl/>
        </w:rPr>
        <w:t>2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ب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ر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عی</w:t>
      </w:r>
      <w:r w:rsidRPr="006D23FA">
        <w:rPr>
          <w:rFonts w:ascii="BLotus"/>
          <w:sz w:val="30"/>
          <w:szCs w:val="32"/>
        </w:rPr>
        <w:t xml:space="preserve"> </w:t>
      </w:r>
    </w:p>
    <w:p w:rsidR="008A2A08" w:rsidRPr="006D23FA" w:rsidRDefault="008A2A08" w:rsidP="000D0CD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0D0CD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0D0CD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0D0CD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عد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د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غ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خر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د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0D0CD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یابد</w:t>
      </w:r>
      <w:r w:rsidR="000D0CD3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س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077DA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انن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دم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و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طالع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ج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...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</w:p>
    <w:p w:rsidR="008A2A08" w:rsidRPr="006D23FA" w:rsidRDefault="008A2A08" w:rsidP="00077DA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نمی</w:t>
      </w:r>
      <w:r w:rsidR="00077DA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خور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م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اس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سا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ید</w:t>
      </w:r>
      <w:r w:rsidRPr="006D23FA">
        <w:rPr>
          <w:rFonts w:ascii="BLotus"/>
          <w:sz w:val="30"/>
          <w:szCs w:val="32"/>
        </w:rPr>
        <w:t>.</w:t>
      </w:r>
    </w:p>
    <w:p w:rsidR="008A2A08" w:rsidRPr="00077DAF" w:rsidRDefault="008A2A08" w:rsidP="00077DA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ی</w:t>
      </w:r>
      <w:r w:rsidRPr="006D23FA">
        <w:rPr>
          <w:rFonts w:ascii="BLotus"/>
          <w:sz w:val="30"/>
          <w:szCs w:val="32"/>
        </w:rPr>
        <w:t xml:space="preserve"> </w:t>
      </w:r>
      <w:r w:rsidR="00077DAF">
        <w:rPr>
          <w:rFonts w:ascii="BLotus" w:hint="cs"/>
          <w:sz w:val="30"/>
          <w:szCs w:val="32"/>
          <w:rtl/>
        </w:rPr>
        <w:t xml:space="preserve">فارسی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خ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نان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</w:t>
      </w:r>
      <w:r w:rsidR="00077DAF">
        <w:rPr>
          <w:rFonts w:ascii="BLotus" w:hint="cs"/>
          <w:sz w:val="30"/>
          <w:szCs w:val="32"/>
          <w:rtl/>
        </w:rPr>
        <w:t>ه‌</w:t>
      </w:r>
      <w:r w:rsidRPr="006D23FA">
        <w:rPr>
          <w:rFonts w:ascii="BLotus" w:hint="cs"/>
          <w:sz w:val="30"/>
          <w:szCs w:val="32"/>
          <w:rtl/>
        </w:rPr>
        <w:t>وسی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="00077DAF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ف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="00077DAF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ی</w:t>
      </w:r>
      <w:r w:rsidR="008B27BD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وسی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،</w:t>
      </w:r>
      <w:r w:rsidR="00077DAF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را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="00077DAF">
        <w:rPr>
          <w:rFonts w:ascii="BLotus" w:hint="cs"/>
          <w:sz w:val="30"/>
          <w:szCs w:val="32"/>
          <w:rtl/>
        </w:rPr>
        <w:t xml:space="preserve"> (</w:t>
      </w:r>
      <w:r w:rsidRPr="006D23FA">
        <w:rPr>
          <w:rFonts w:ascii="BLotus" w:hint="cs"/>
          <w:sz w:val="30"/>
          <w:szCs w:val="32"/>
          <w:rtl/>
        </w:rPr>
        <w:t>همکاران</w:t>
      </w:r>
      <w:r w:rsidR="00077DAF">
        <w:rPr>
          <w:rFonts w:ascii="BLotus" w:hint="cs"/>
          <w:sz w:val="30"/>
          <w:szCs w:val="32"/>
          <w:rtl/>
        </w:rPr>
        <w:t xml:space="preserve">)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اه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</w:t>
      </w:r>
      <w:r w:rsidR="00077DAF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ت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="00077DAF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ه</w:t>
      </w:r>
      <w:r w:rsidR="00077DAF">
        <w:rPr>
          <w:rFonts w:ascii="BLotus" w:hint="cs"/>
          <w:sz w:val="30"/>
          <w:szCs w:val="32"/>
          <w:rtl/>
        </w:rPr>
        <w:t xml:space="preserve"> و بلافاصله در داخل پرانتز</w:t>
      </w:r>
      <w:r w:rsidR="00077DAF" w:rsidRPr="006D23FA">
        <w:rPr>
          <w:rFonts w:ascii="BLotus"/>
          <w:sz w:val="30"/>
          <w:szCs w:val="32"/>
        </w:rPr>
        <w:t xml:space="preserve"> </w:t>
      </w:r>
      <w:r w:rsidR="00077DAF">
        <w:rPr>
          <w:rFonts w:ascii="BLotus" w:hint="cs"/>
          <w:sz w:val="30"/>
          <w:szCs w:val="32"/>
          <w:rtl/>
        </w:rPr>
        <w:t xml:space="preserve">نام نویسنده و سال مورد نظر به لاتین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077DA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077DA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نوی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هی</w:t>
      </w:r>
      <w:r w:rsidR="00077DAF">
        <w:rPr>
          <w:rFonts w:ascii="BLotus" w:hint="cs"/>
          <w:sz w:val="30"/>
          <w:szCs w:val="32"/>
          <w:rtl/>
        </w:rPr>
        <w:t xml:space="preserve"> (پاورقی)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077DA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تو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ط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پ</w:t>
      </w:r>
      <w:r w:rsidRPr="006D23FA">
        <w:rPr>
          <w:rFonts w:ascii="BLotus"/>
          <w:sz w:val="30"/>
          <w:szCs w:val="32"/>
        </w:rPr>
        <w:t xml:space="preserve"> </w:t>
      </w:r>
    </w:p>
    <w:p w:rsidR="008A2A08" w:rsidRPr="006D23FA" w:rsidRDefault="008A2A08" w:rsidP="00077DA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کاغذ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="00077DAF">
        <w:rPr>
          <w:rFonts w:ascii="BLotus" w:hint="cs"/>
          <w:sz w:val="30"/>
          <w:szCs w:val="32"/>
          <w:rtl/>
        </w:rPr>
        <w:t>1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غ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="00077DAF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یداکرد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اد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="00077DA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ص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انن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تین</w:t>
      </w:r>
    </w:p>
    <w:p w:rsidR="008A2A08" w:rsidRPr="006D23FA" w:rsidRDefault="008A2A08" w:rsidP="00A2342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و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A2342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نوی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ت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A2342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آی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94B0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سا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</w:t>
      </w:r>
      <w:r w:rsidR="00A2342F">
        <w:rPr>
          <w:rFonts w:ascii="BLotus" w:hint="cs"/>
          <w:sz w:val="30"/>
          <w:szCs w:val="32"/>
          <w:rtl/>
        </w:rPr>
        <w:t xml:space="preserve"> (</w:t>
      </w:r>
      <w:r w:rsidRPr="006D23FA">
        <w:rPr>
          <w:rFonts w:ascii="BLotus" w:hint="cs"/>
          <w:sz w:val="30"/>
          <w:szCs w:val="32"/>
          <w:rtl/>
        </w:rPr>
        <w:t>جن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ون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یاهان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انوران</w:t>
      </w:r>
      <w:r w:rsidR="00A2342F">
        <w:rPr>
          <w:rFonts w:ascii="BLotus" w:hint="cs"/>
          <w:sz w:val="30"/>
          <w:szCs w:val="32"/>
          <w:rtl/>
        </w:rPr>
        <w:t xml:space="preserve">)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م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تال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یپ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94B0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</w:t>
      </w:r>
      <w:r w:rsidR="00A2342F">
        <w:rPr>
          <w:rFonts w:ascii="BLotus" w:hint="cs"/>
          <w:sz w:val="30"/>
          <w:szCs w:val="32"/>
          <w:rtl/>
        </w:rPr>
        <w:t>ه‌</w:t>
      </w:r>
      <w:r w:rsidRPr="006D23FA">
        <w:rPr>
          <w:rFonts w:ascii="BLotus" w:hint="cs"/>
          <w:sz w:val="30"/>
          <w:szCs w:val="32"/>
          <w:rtl/>
        </w:rPr>
        <w:t>ک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د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رج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غ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ا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دد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بود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ادل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اگیر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A2342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دو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رانت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پ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نوی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جا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A2342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وضیح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="00A2342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ضیح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="00A2342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="00A2342F">
        <w:rPr>
          <w:rFonts w:ascii="BLotus" w:hint="cs"/>
          <w:sz w:val="30"/>
          <w:szCs w:val="32"/>
          <w:rtl/>
        </w:rPr>
        <w:t>نازن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ولد</w:t>
      </w:r>
      <w:r w:rsidRPr="006D23FA">
        <w:rPr>
          <w:rFonts w:ascii="BLotus"/>
          <w:sz w:val="30"/>
          <w:szCs w:val="32"/>
        </w:rPr>
        <w:t xml:space="preserve"> </w:t>
      </w:r>
      <w:r w:rsidR="00A2342F">
        <w:rPr>
          <w:rFonts w:ascii="BLotus" w:hint="cs"/>
          <w:sz w:val="30"/>
          <w:szCs w:val="32"/>
          <w:rtl/>
        </w:rPr>
        <w:t>10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="00A2342F">
        <w:rPr>
          <w:rFonts w:ascii="BLotus" w:hint="cs"/>
          <w:sz w:val="30"/>
          <w:szCs w:val="32"/>
          <w:rtl/>
        </w:rPr>
        <w:t>.</w:t>
      </w:r>
    </w:p>
    <w:p w:rsidR="008A2A08" w:rsidRPr="006D23FA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عد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خل</w:t>
      </w:r>
      <w:r w:rsidRPr="006D23FA">
        <w:rPr>
          <w:rFonts w:ascii="BLotus"/>
          <w:sz w:val="30"/>
          <w:szCs w:val="32"/>
        </w:rPr>
        <w:t xml:space="preserve"> </w:t>
      </w:r>
      <w:r w:rsidR="00BA2A82">
        <w:rPr>
          <w:rFonts w:ascii="BLotus" w:hint="cs"/>
          <w:sz w:val="30"/>
          <w:szCs w:val="32"/>
          <w:rtl/>
        </w:rPr>
        <w:t>جدول‌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ونت</w:t>
      </w:r>
      <w:r w:rsidRPr="006D23FA">
        <w:rPr>
          <w:rFonts w:ascii="BLotus"/>
          <w:sz w:val="30"/>
          <w:szCs w:val="32"/>
        </w:rPr>
        <w:t xml:space="preserve"> </w:t>
      </w:r>
      <w:r w:rsidR="00A2342F">
        <w:rPr>
          <w:rFonts w:ascii="BLotus" w:hint="cs"/>
          <w:sz w:val="30"/>
          <w:szCs w:val="32"/>
          <w:rtl/>
        </w:rPr>
        <w:t>نازنین</w:t>
      </w:r>
      <w:r w:rsidRPr="006D23FA">
        <w:rPr>
          <w:rFonts w:ascii="BLotus"/>
          <w:sz w:val="30"/>
          <w:szCs w:val="32"/>
        </w:rPr>
        <w:t xml:space="preserve"> </w:t>
      </w:r>
      <w:r w:rsidR="00A2342F">
        <w:rPr>
          <w:rFonts w:ascii="BLotus" w:hint="cs"/>
          <w:sz w:val="30"/>
          <w:szCs w:val="32"/>
          <w:rtl/>
        </w:rPr>
        <w:t>10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ه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="00A2342F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ن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ور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ختص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</w:p>
    <w:p w:rsidR="008A2A08" w:rsidRPr="006D23FA" w:rsidRDefault="008A2A08" w:rsidP="007A722D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نحن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مودارها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اح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بوط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7A722D" w:rsidRDefault="008A2A0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جدول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ص</w:t>
      </w:r>
      <w:r w:rsidR="00BA2A82">
        <w:rPr>
          <w:rFonts w:ascii="BLotus" w:hint="cs"/>
          <w:sz w:val="30"/>
          <w:szCs w:val="32"/>
          <w:rtl/>
        </w:rPr>
        <w:t>وی</w:t>
      </w:r>
      <w:r w:rsidRPr="006D23FA">
        <w:rPr>
          <w:rFonts w:ascii="BLotus" w:hint="cs"/>
          <w:sz w:val="30"/>
          <w:szCs w:val="32"/>
          <w:rtl/>
        </w:rPr>
        <w:t>ر</w:t>
      </w:r>
      <w:r w:rsidR="00BA2A82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کد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اگا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لس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7A722D">
        <w:rPr>
          <w:rFonts w:ascii="Wingdings-Regular" w:eastAsia="Wingdings-Regular" w:hint="cs"/>
          <w:sz w:val="30"/>
          <w:szCs w:val="32"/>
          <w:rtl/>
          <w:lang w:bidi="fa-IR"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7A722D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فاص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ب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نوی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عدي</w:t>
      </w:r>
      <w:r w:rsidR="007A722D">
        <w:rPr>
          <w:rFonts w:ascii="BLotus" w:hint="cs"/>
          <w:sz w:val="30"/>
          <w:szCs w:val="32"/>
          <w:rtl/>
        </w:rPr>
        <w:t>، 5/1 در نظر گرفته شود.</w:t>
      </w:r>
    </w:p>
    <w:p w:rsidR="008A2A08" w:rsidRPr="00694B0B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ت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وي</w:t>
      </w:r>
      <w:r w:rsidRPr="006D23FA">
        <w:rPr>
          <w:rFonts w:ascii="BLotus"/>
          <w:sz w:val="30"/>
          <w:szCs w:val="32"/>
        </w:rPr>
        <w:t xml:space="preserve"> </w:t>
      </w:r>
      <w:r w:rsidR="008B27BD">
        <w:rPr>
          <w:rFonts w:ascii="BLotus" w:hint="cs"/>
          <w:sz w:val="30"/>
          <w:szCs w:val="32"/>
          <w:rtl/>
        </w:rPr>
        <w:t>شکل‏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</w:t>
      </w:r>
      <w:r w:rsidR="00BA2A82">
        <w:rPr>
          <w:rFonts w:ascii="BLotus" w:hint="cs"/>
          <w:sz w:val="30"/>
          <w:szCs w:val="32"/>
          <w:rtl/>
        </w:rPr>
        <w:t>ول‌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د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د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نوی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D319BB" w:rsidRDefault="008A2A08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ب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ادل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بطه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اد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آید</w:t>
      </w:r>
      <w:r w:rsidRPr="006D23FA">
        <w:rPr>
          <w:rFonts w:ascii="BLotus"/>
          <w:sz w:val="30"/>
          <w:szCs w:val="32"/>
        </w:rPr>
        <w:t xml:space="preserve"> .</w:t>
      </w:r>
    </w:p>
    <w:p w:rsidR="008A2A08" w:rsidRPr="00D319BB" w:rsidRDefault="008A2A08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="007A722D">
        <w:rPr>
          <w:rFonts w:ascii="BLotus" w:hint="cs"/>
          <w:sz w:val="30"/>
          <w:szCs w:val="32"/>
          <w:rtl/>
        </w:rPr>
        <w:t xml:space="preserve">: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س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رحم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رحیم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قد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دردان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ذاري</w:t>
      </w:r>
      <w:r w:rsidR="00D319BB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م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="007A722D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هرست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با</w:t>
      </w:r>
      <w:r w:rsidR="007A722D">
        <w:rPr>
          <w:rFonts w:ascii="BLotus" w:hint="cs"/>
          <w:sz w:val="30"/>
          <w:szCs w:val="32"/>
          <w:rtl/>
        </w:rPr>
        <w:t xml:space="preserve"> (</w:t>
      </w:r>
      <w:r w:rsidRPr="006D23FA">
        <w:rPr>
          <w:rFonts w:ascii="BLotus" w:hint="cs"/>
          <w:sz w:val="30"/>
          <w:szCs w:val="32"/>
          <w:rtl/>
        </w:rPr>
        <w:t>ال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="007A722D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/>
          <w:sz w:val="30"/>
          <w:szCs w:val="32"/>
        </w:rPr>
        <w:t>...</w:t>
      </w:r>
      <w:r w:rsidR="007A722D">
        <w:rPr>
          <w:rFonts w:ascii="BLotus" w:hint="cs"/>
          <w:sz w:val="30"/>
          <w:szCs w:val="32"/>
          <w:rtl/>
        </w:rPr>
        <w:t>)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7A722D">
        <w:rPr>
          <w:rFonts w:ascii="BLotus" w:hint="cs"/>
          <w:sz w:val="30"/>
          <w:szCs w:val="32"/>
          <w:rtl/>
        </w:rPr>
        <w:t xml:space="preserve">‌ 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D319BB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شماره</w:t>
      </w:r>
      <w:r w:rsidR="00BA2A82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ات</w:t>
      </w:r>
      <w:r w:rsidR="007A722D">
        <w:rPr>
          <w:rFonts w:ascii="BLotus" w:hint="cs"/>
          <w:sz w:val="30"/>
          <w:szCs w:val="32"/>
          <w:rtl/>
        </w:rPr>
        <w:t>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ن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="007A722D">
        <w:rPr>
          <w:rFonts w:ascii="BLotus" w:hint="cs"/>
          <w:sz w:val="30"/>
          <w:szCs w:val="32"/>
          <w:rtl/>
        </w:rPr>
        <w:t xml:space="preserve"> (</w:t>
      </w:r>
      <w:r w:rsidRPr="006D23FA">
        <w:rPr>
          <w:rFonts w:ascii="BLotus" w:hint="cs"/>
          <w:sz w:val="30"/>
          <w:szCs w:val="32"/>
          <w:rtl/>
        </w:rPr>
        <w:t>بخش</w:t>
      </w:r>
      <w:r w:rsidR="007A722D">
        <w:rPr>
          <w:rFonts w:ascii="BLotus" w:hint="cs"/>
          <w:sz w:val="30"/>
          <w:szCs w:val="32"/>
          <w:rtl/>
        </w:rPr>
        <w:t xml:space="preserve">) </w:t>
      </w:r>
      <w:r w:rsidRPr="006D23FA">
        <w:rPr>
          <w:rFonts w:ascii="BLotus" w:hint="cs"/>
          <w:sz w:val="30"/>
          <w:szCs w:val="32"/>
          <w:rtl/>
        </w:rPr>
        <w:t>تقس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</w:t>
      </w:r>
      <w:r w:rsidR="007A722D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="00D319BB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صل</w:t>
      </w:r>
      <w:r w:rsidR="0014735A">
        <w:rPr>
          <w:rFonts w:ascii="BLotus" w:hint="cs"/>
          <w:sz w:val="30"/>
          <w:szCs w:val="32"/>
          <w:rtl/>
        </w:rPr>
        <w:t>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دی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ن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شخص</w:t>
      </w:r>
      <w:r w:rsidR="00513760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</w:t>
      </w:r>
      <w:r w:rsidR="007A722D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دد</w:t>
      </w:r>
      <w:r w:rsidR="00D319BB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ست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ان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د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پ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تی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</w:t>
      </w:r>
      <w:r w:rsidR="00513760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باشد</w:t>
      </w:r>
      <w:r w:rsidR="00513760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="00D319BB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ی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پ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د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وق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="00513760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</w:t>
      </w:r>
      <w:r w:rsidR="00BA2A82">
        <w:rPr>
          <w:rFonts w:ascii="BLotus" w:hint="cs"/>
          <w:sz w:val="30"/>
          <w:szCs w:val="32"/>
          <w:rtl/>
        </w:rPr>
        <w:t>ول‌ها</w:t>
      </w:r>
      <w:r w:rsidR="00513760">
        <w:rPr>
          <w:rFonts w:ascii="BLotus" w:hint="cs"/>
          <w:sz w:val="30"/>
          <w:szCs w:val="32"/>
          <w:rtl/>
        </w:rPr>
        <w:t>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cs="Times New Roman"/>
          <w:sz w:val="30"/>
          <w:szCs w:val="30"/>
          <w:cs/>
        </w:rPr>
        <w:t>‎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</w:t>
      </w:r>
      <w:r w:rsidR="00BA2A82">
        <w:rPr>
          <w:rFonts w:ascii="BLotus" w:hint="cs"/>
          <w:sz w:val="30"/>
          <w:szCs w:val="32"/>
          <w:rtl/>
        </w:rPr>
        <w:t>ول‌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ی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انو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بعی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کند</w:t>
      </w:r>
      <w:r w:rsidR="00513760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</w:p>
    <w:p w:rsidR="008A2A08" w:rsidRPr="006D23FA" w:rsidRDefault="00513760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به‌عنوان مثال هفتمین شکل در فصل دوم به‌صورت (شکل 2-7 نمودار تغییرات ...) نوشته می‌شود.</w:t>
      </w:r>
    </w:p>
    <w:p w:rsidR="008A2A08" w:rsidRPr="006D23FA" w:rsidRDefault="008A2A08" w:rsidP="0014735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تق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دی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>.</w:t>
      </w:r>
    </w:p>
    <w:p w:rsidR="0014735A" w:rsidRDefault="008A2A0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  <w:rtl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cs="Times New Roman"/>
          <w:sz w:val="30"/>
          <w:szCs w:val="30"/>
          <w:cs/>
        </w:rPr>
        <w:t>‎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ائم</w:t>
      </w:r>
      <w:r w:rsidR="00513760">
        <w:rPr>
          <w:rFonts w:ascii="BLotus" w:hint="cs"/>
          <w:sz w:val="30"/>
          <w:szCs w:val="32"/>
          <w:rtl/>
        </w:rPr>
        <w:t xml:space="preserve">: </w:t>
      </w:r>
      <w:r w:rsidRPr="006D23FA">
        <w:rPr>
          <w:rFonts w:ascii="BLotus" w:hint="cs"/>
          <w:sz w:val="30"/>
          <w:szCs w:val="32"/>
          <w:rtl/>
        </w:rPr>
        <w:t>ضمائ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="0014735A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ند</w:t>
      </w:r>
      <w:r w:rsidR="00513760">
        <w:rPr>
          <w:rFonts w:ascii="BLotus" w:hint="cs"/>
          <w:sz w:val="30"/>
          <w:szCs w:val="32"/>
          <w:rtl/>
        </w:rPr>
        <w:t xml:space="preserve"> (</w:t>
      </w:r>
      <w:r w:rsidRPr="006D23FA">
        <w:rPr>
          <w:rFonts w:ascii="BLotus" w:hint="cs"/>
          <w:sz w:val="30"/>
          <w:szCs w:val="32"/>
          <w:rtl/>
        </w:rPr>
        <w:t>ضمی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</w:t>
      </w:r>
      <w:r w:rsidR="00513760">
        <w:rPr>
          <w:rFonts w:ascii="BLotus" w:hint="cs"/>
          <w:sz w:val="30"/>
          <w:szCs w:val="32"/>
          <w:rtl/>
        </w:rPr>
        <w:t>،</w:t>
      </w:r>
      <w:r w:rsidR="00D319BB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ی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</w:t>
      </w:r>
      <w:r w:rsidR="00513760">
        <w:rPr>
          <w:rFonts w:ascii="BLotus" w:hint="cs"/>
          <w:sz w:val="30"/>
          <w:szCs w:val="32"/>
          <w:rtl/>
        </w:rPr>
        <w:t xml:space="preserve">).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ائ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</w:t>
      </w:r>
      <w:r w:rsidR="00513760">
        <w:rPr>
          <w:rFonts w:ascii="BLotus" w:hint="cs"/>
          <w:sz w:val="30"/>
          <w:szCs w:val="32"/>
          <w:rtl/>
        </w:rPr>
        <w:t>ه‌</w:t>
      </w:r>
      <w:r w:rsidRPr="006D23FA">
        <w:rPr>
          <w:rFonts w:ascii="BLotus" w:hint="cs"/>
          <w:sz w:val="30"/>
          <w:szCs w:val="32"/>
          <w:rtl/>
        </w:rPr>
        <w:t>طو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تق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د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BA2A82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اه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</w:t>
      </w:r>
      <w:r w:rsidRPr="006D23FA">
        <w:rPr>
          <w:rFonts w:ascii="BLotus"/>
          <w:sz w:val="30"/>
          <w:szCs w:val="32"/>
        </w:rPr>
        <w:t>.</w:t>
      </w:r>
      <w:r w:rsidR="00D319BB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ج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ی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ی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ج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ی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بوط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694B88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اهد</w:t>
      </w:r>
      <w:r w:rsidR="00513760">
        <w:rPr>
          <w:rFonts w:ascii="BLotus" w:hint="cs"/>
          <w:sz w:val="30"/>
          <w:szCs w:val="32"/>
          <w:rtl/>
        </w:rPr>
        <w:t xml:space="preserve"> شد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ث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م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ی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="00831E35">
        <w:rPr>
          <w:rFonts w:ascii="BLotus" w:hint="cs"/>
          <w:sz w:val="30"/>
          <w:szCs w:val="32"/>
          <w:rtl/>
        </w:rPr>
        <w:t>می‌شود (جدول الف-2).</w:t>
      </w:r>
    </w:p>
    <w:p w:rsidR="008A2A08" w:rsidRPr="00D319BB" w:rsidRDefault="00D319BB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="008A2A08" w:rsidRPr="0014735A">
        <w:rPr>
          <w:rFonts w:ascii="BLotus" w:hint="cs"/>
          <w:b/>
          <w:bCs/>
          <w:sz w:val="30"/>
          <w:szCs w:val="32"/>
          <w:rtl/>
        </w:rPr>
        <w:t>شماره</w:t>
      </w:r>
      <w:r w:rsidR="0014735A" w:rsidRPr="0014735A">
        <w:rPr>
          <w:rFonts w:ascii="BLotus" w:cs="Times New Roman"/>
          <w:b/>
          <w:bCs/>
          <w:sz w:val="30"/>
          <w:szCs w:val="30"/>
          <w:cs/>
        </w:rPr>
        <w:t>‎</w:t>
      </w:r>
      <w:r w:rsidR="008A2A08" w:rsidRPr="0014735A">
        <w:rPr>
          <w:rFonts w:ascii="BLotus" w:hint="cs"/>
          <w:b/>
          <w:bCs/>
          <w:sz w:val="30"/>
          <w:szCs w:val="32"/>
          <w:rtl/>
        </w:rPr>
        <w:t>گذ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FD5BEC">
        <w:rPr>
          <w:rFonts w:ascii="BLotus" w:hint="cs"/>
          <w:b/>
          <w:bCs/>
          <w:sz w:val="30"/>
          <w:szCs w:val="32"/>
          <w:rtl/>
        </w:rPr>
        <w:t>روابط</w:t>
      </w:r>
      <w:r w:rsidR="008A2A08" w:rsidRPr="00FD5BEC">
        <w:rPr>
          <w:rFonts w:ascii="BLotus"/>
          <w:b/>
          <w:bCs/>
          <w:sz w:val="30"/>
          <w:szCs w:val="32"/>
        </w:rPr>
        <w:t xml:space="preserve"> </w:t>
      </w:r>
      <w:r w:rsidR="008A2A08" w:rsidRPr="00FD5BEC">
        <w:rPr>
          <w:rFonts w:ascii="BLotus" w:hint="cs"/>
          <w:b/>
          <w:bCs/>
          <w:sz w:val="30"/>
          <w:szCs w:val="32"/>
          <w:rtl/>
        </w:rPr>
        <w:t>و</w:t>
      </w:r>
      <w:r w:rsidR="008A2A08" w:rsidRPr="00FD5BEC">
        <w:rPr>
          <w:rFonts w:ascii="BLotus"/>
          <w:b/>
          <w:bCs/>
          <w:sz w:val="30"/>
          <w:szCs w:val="32"/>
        </w:rPr>
        <w:t xml:space="preserve"> </w:t>
      </w:r>
      <w:r w:rsidR="008A2A08" w:rsidRPr="00FD5BEC">
        <w:rPr>
          <w:rFonts w:ascii="BLotus" w:hint="cs"/>
          <w:b/>
          <w:bCs/>
          <w:sz w:val="30"/>
          <w:szCs w:val="32"/>
          <w:rtl/>
        </w:rPr>
        <w:t>فرمول</w:t>
      </w:r>
      <w:r w:rsidR="00831E35" w:rsidRPr="00FD5BEC">
        <w:rPr>
          <w:rFonts w:ascii="BLotus" w:hint="cs"/>
          <w:b/>
          <w:bCs/>
          <w:sz w:val="30"/>
          <w:szCs w:val="32"/>
          <w:rtl/>
        </w:rPr>
        <w:t>‌</w:t>
      </w:r>
      <w:r w:rsidR="008A2A08" w:rsidRPr="00FD5BEC">
        <w:rPr>
          <w:rFonts w:ascii="BLotus" w:hint="cs"/>
          <w:b/>
          <w:bCs/>
          <w:sz w:val="30"/>
          <w:szCs w:val="32"/>
          <w:rtl/>
        </w:rPr>
        <w:t>ها</w:t>
      </w:r>
      <w:r w:rsidR="00831E35" w:rsidRPr="00FD5BEC">
        <w:rPr>
          <w:rFonts w:ascii="BLotus" w:hint="cs"/>
          <w:b/>
          <w:bCs/>
          <w:sz w:val="30"/>
          <w:szCs w:val="32"/>
          <w:rtl/>
        </w:rPr>
        <w:t>:</w:t>
      </w:r>
      <w:r w:rsidR="00831E35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بط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ت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و</w:t>
      </w:r>
      <w:r w:rsidR="00831E35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خ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اص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دی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831E3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ند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شخص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14735A">
        <w:rPr>
          <w:rFonts w:ascii="BLotus" w:hint="cs"/>
          <w:sz w:val="30"/>
          <w:szCs w:val="32"/>
          <w:rtl/>
        </w:rPr>
        <w:t>‏</w:t>
      </w:r>
      <w:r w:rsidR="008A2A08" w:rsidRPr="006D23FA">
        <w:rPr>
          <w:rFonts w:ascii="BLotus" w:hint="cs"/>
          <w:sz w:val="30"/>
          <w:szCs w:val="32"/>
          <w:rtl/>
        </w:rPr>
        <w:t>گردند</w:t>
      </w:r>
      <w:r w:rsidR="00831E35"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عد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یان</w:t>
      </w:r>
      <w:r w:rsidR="00831E3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ص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د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مت</w:t>
      </w:r>
      <w:r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پ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رتیب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بط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ر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ظ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</w:t>
      </w:r>
      <w:r w:rsidR="00831E35"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مثل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هم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بط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ص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فت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</w:t>
      </w:r>
      <w:r w:rsidR="00831E35">
        <w:rPr>
          <w:rFonts w:ascii="BLotus" w:hint="cs"/>
          <w:sz w:val="30"/>
          <w:szCs w:val="32"/>
          <w:rtl/>
        </w:rPr>
        <w:t>ه‌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31E35">
        <w:rPr>
          <w:rFonts w:ascii="BLotus" w:hint="cs"/>
          <w:sz w:val="30"/>
          <w:szCs w:val="32"/>
          <w:rtl/>
        </w:rPr>
        <w:t xml:space="preserve"> (7-10)</w:t>
      </w:r>
      <w:r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831E3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 w:rsidR="00831E35"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lastRenderedPageBreak/>
        <w:t>روابط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ضمائ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م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وج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رو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بج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ضمی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BA2A82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ذ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831E35">
        <w:rPr>
          <w:rFonts w:ascii="BLotus" w:hint="cs"/>
          <w:sz w:val="30"/>
          <w:szCs w:val="32"/>
          <w:rtl/>
        </w:rPr>
        <w:t>‌گردد مانند رابطه (الف-2).</w:t>
      </w:r>
    </w:p>
    <w:p w:rsidR="008A2A08" w:rsidRPr="006D23FA" w:rsidRDefault="00831E35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4"/>
          <w:szCs w:val="36"/>
        </w:rPr>
      </w:pPr>
      <w:r>
        <w:rPr>
          <w:rFonts w:ascii="BLotus" w:hint="cs"/>
          <w:sz w:val="34"/>
          <w:szCs w:val="36"/>
          <w:rtl/>
        </w:rPr>
        <w:t>2-6- منابع مورد استفاده:</w:t>
      </w:r>
    </w:p>
    <w:p w:rsidR="008A2A08" w:rsidRPr="006D23FA" w:rsidRDefault="008A2A08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ناسب</w:t>
      </w:r>
      <w:r w:rsidR="00831E35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تر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خ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ت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="00831E35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س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="0014735A">
        <w:rPr>
          <w:rFonts w:ascii="BLotus" w:hint="cs"/>
          <w:sz w:val="30"/>
          <w:szCs w:val="32"/>
          <w:rtl/>
          <w:lang w:bidi="fa-IR"/>
        </w:rPr>
        <w:t xml:space="preserve">خانوادگی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ت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بصره</w:t>
      </w:r>
      <w:r w:rsidRPr="006D23FA">
        <w:rPr>
          <w:rFonts w:ascii="BLotus"/>
          <w:sz w:val="30"/>
          <w:szCs w:val="32"/>
        </w:rPr>
        <w:t xml:space="preserve"> </w:t>
      </w:r>
      <w:r w:rsidR="00831E35">
        <w:rPr>
          <w:rFonts w:ascii="BLotus" w:hint="cs"/>
          <w:sz w:val="30"/>
          <w:szCs w:val="32"/>
          <w:rtl/>
        </w:rPr>
        <w:t>1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بع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="00BA2A82">
        <w:rPr>
          <w:rFonts w:ascii="BLotus" w:hint="cs"/>
          <w:sz w:val="30"/>
          <w:szCs w:val="32"/>
          <w:rtl/>
        </w:rPr>
        <w:t>به‌طور مستق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831E35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94B8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بصره</w:t>
      </w:r>
      <w:r w:rsidRPr="006D23FA">
        <w:rPr>
          <w:rFonts w:ascii="BLotus"/>
          <w:sz w:val="30"/>
          <w:szCs w:val="32"/>
        </w:rPr>
        <w:t xml:space="preserve"> </w:t>
      </w:r>
      <w:r w:rsidR="00831E35">
        <w:rPr>
          <w:rFonts w:ascii="BLotus" w:hint="cs"/>
          <w:sz w:val="30"/>
          <w:szCs w:val="32"/>
          <w:rtl/>
        </w:rPr>
        <w:t>2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="00694B88">
        <w:rPr>
          <w:rFonts w:ascii="BLotus" w:hint="cs"/>
          <w:sz w:val="30"/>
          <w:szCs w:val="32"/>
          <w:rtl/>
        </w:rPr>
        <w:t>پایان 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تم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ش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14735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بصر</w:t>
      </w:r>
      <w:r w:rsidRPr="006D23FA">
        <w:rPr>
          <w:rFonts w:ascii="BLotus"/>
          <w:sz w:val="30"/>
          <w:szCs w:val="32"/>
        </w:rPr>
        <w:t xml:space="preserve"> </w:t>
      </w:r>
      <w:r w:rsidR="00831E35">
        <w:rPr>
          <w:rFonts w:ascii="BLotus" w:hint="cs"/>
          <w:sz w:val="30"/>
          <w:szCs w:val="32"/>
          <w:rtl/>
        </w:rPr>
        <w:t>3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خ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عاقب</w:t>
      </w:r>
      <w:r w:rsidR="00831E35">
        <w:rPr>
          <w:rFonts w:ascii="BLotus" w:hint="cs"/>
          <w:sz w:val="30"/>
          <w:szCs w:val="32"/>
          <w:rtl/>
        </w:rPr>
        <w:t xml:space="preserve"> آ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گلی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لس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hint="cs"/>
          <w:sz w:val="30"/>
          <w:szCs w:val="32"/>
          <w:rtl/>
          <w:lang w:bidi="fa-IR"/>
        </w:rPr>
        <w:t>‏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831E35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831E35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بصره</w:t>
      </w:r>
      <w:r w:rsidRPr="006D23FA">
        <w:rPr>
          <w:rFonts w:ascii="BLotus"/>
          <w:sz w:val="30"/>
          <w:szCs w:val="32"/>
        </w:rPr>
        <w:t xml:space="preserve"> </w:t>
      </w:r>
      <w:r w:rsidR="00831E35">
        <w:rPr>
          <w:rFonts w:ascii="BLotus" w:hint="cs"/>
          <w:sz w:val="30"/>
          <w:szCs w:val="32"/>
          <w:rtl/>
        </w:rPr>
        <w:t>4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اپ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/>
          <w:sz w:val="30"/>
          <w:szCs w:val="32"/>
        </w:rPr>
        <w:t xml:space="preserve">* </w:t>
      </w:r>
      <w:r w:rsidRPr="006D23FA">
        <w:rPr>
          <w:rFonts w:ascii="BLotus" w:hint="cs"/>
          <w:sz w:val="30"/>
          <w:szCs w:val="32"/>
          <w:rtl/>
        </w:rPr>
        <w:t>حتی</w:t>
      </w:r>
      <w:r w:rsidR="00831E35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لمقدو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ع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ت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جا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طال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زوات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دد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21385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/>
          <w:sz w:val="30"/>
          <w:szCs w:val="32"/>
        </w:rPr>
        <w:t xml:space="preserve">*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ما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روري</w:t>
      </w:r>
      <w:r w:rsidRPr="006D23FA">
        <w:rPr>
          <w:rFonts w:ascii="BLotus"/>
          <w:sz w:val="30"/>
          <w:szCs w:val="32"/>
        </w:rPr>
        <w:t xml:space="preserve"> </w:t>
      </w:r>
      <w:r w:rsidR="0021385C">
        <w:rPr>
          <w:rFonts w:ascii="BLotus" w:hint="cs"/>
          <w:sz w:val="30"/>
          <w:szCs w:val="32"/>
          <w:rtl/>
        </w:rPr>
        <w:t>می‌باشد.</w:t>
      </w:r>
    </w:p>
    <w:p w:rsidR="008A2A08" w:rsidRPr="006D23FA" w:rsidRDefault="008A2A08" w:rsidP="00AF2850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/>
          <w:sz w:val="30"/>
          <w:szCs w:val="32"/>
        </w:rPr>
        <w:lastRenderedPageBreak/>
        <w:t xml:space="preserve">*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ار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ق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کی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ختی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5286C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="00AF2850">
        <w:rPr>
          <w:rFonts w:ascii="BLotus" w:hint="cs"/>
          <w:sz w:val="30"/>
          <w:szCs w:val="32"/>
          <w:rtl/>
        </w:rPr>
        <w:t>پایان 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کیده</w:t>
      </w:r>
      <w:r w:rsidR="0055286C">
        <w:rPr>
          <w:rFonts w:ascii="BLotus" w:hint="cs"/>
          <w:sz w:val="30"/>
          <w:szCs w:val="32"/>
          <w:rtl/>
        </w:rPr>
        <w:t xml:space="preserve"> </w:t>
      </w:r>
      <w:r w:rsidR="0055286C" w:rsidRPr="006D23FA">
        <w:rPr>
          <w:rFonts w:ascii="BLotus"/>
          <w:sz w:val="30"/>
          <w:szCs w:val="32"/>
        </w:rPr>
        <w:t>(</w:t>
      </w:r>
      <w:r w:rsidR="0055286C" w:rsidRPr="006D23FA">
        <w:rPr>
          <w:rFonts w:ascii="TimesNewRomanPSMT"/>
          <w:sz w:val="30"/>
          <w:szCs w:val="32"/>
        </w:rPr>
        <w:t>Abstract</w:t>
      </w:r>
      <w:r w:rsidR="0055286C" w:rsidRPr="006D23FA">
        <w:rPr>
          <w:rFonts w:ascii="BLotus"/>
          <w:sz w:val="30"/>
          <w:szCs w:val="32"/>
        </w:rPr>
        <w:t>)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رو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تی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می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5286C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="0055286C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چنان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ند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یر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تی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س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شار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د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اه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ود</w:t>
      </w:r>
      <w:r w:rsidR="0055286C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ی</w:t>
      </w:r>
      <w:r w:rsidR="0055286C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ف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شترك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بتد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ات</w:t>
      </w:r>
      <w:r w:rsidR="00D319BB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فرد</w:t>
      </w:r>
      <w:r w:rsidR="0055286C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پ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شترك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تی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ب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ع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ت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5286C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مثال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هایی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از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منبع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نویسی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55286C">
        <w:rPr>
          <w:rFonts w:ascii="BLotus" w:hint="cs"/>
          <w:b/>
          <w:bCs/>
          <w:sz w:val="30"/>
          <w:szCs w:val="32"/>
          <w:rtl/>
        </w:rPr>
        <w:t>رساله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کتاب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مرجع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ب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صورت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کلی</w:t>
      </w:r>
    </w:p>
    <w:p w:rsidR="008A2A08" w:rsidRPr="006D23FA" w:rsidRDefault="008A2A08" w:rsidP="0014735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نواد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تاب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="0014735A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="0014735A">
        <w:rPr>
          <w:rFonts w:ascii="BLotus" w:hint="cs"/>
          <w:sz w:val="30"/>
          <w:szCs w:val="32"/>
          <w:rtl/>
        </w:rPr>
        <w:t>انتشار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="0014735A">
        <w:rPr>
          <w:rFonts w:ascii="BLotus" w:hint="cs"/>
          <w:sz w:val="30"/>
          <w:szCs w:val="32"/>
          <w:rtl/>
        </w:rPr>
        <w:t>کتاب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شر</w:t>
      </w:r>
      <w:r w:rsidR="0014735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شار</w:t>
      </w:r>
      <w:r w:rsidR="0014735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عد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93812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1-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ز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مدي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</w:t>
      </w:r>
      <w:r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 w:hint="cs"/>
          <w:sz w:val="30"/>
          <w:szCs w:val="32"/>
          <w:rtl/>
        </w:rPr>
        <w:t>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ضایی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</w:t>
      </w:r>
      <w:r w:rsidR="008A2A08" w:rsidRPr="006D23FA">
        <w:rPr>
          <w:rFonts w:ascii="BLotus"/>
          <w:sz w:val="30"/>
          <w:szCs w:val="32"/>
        </w:rPr>
        <w:t xml:space="preserve"> .</w:t>
      </w:r>
      <w:r w:rsidR="008A2A08" w:rsidRPr="006D23FA">
        <w:rPr>
          <w:rFonts w:ascii="BLotus" w:hint="cs"/>
          <w:sz w:val="30"/>
          <w:szCs w:val="32"/>
          <w:rtl/>
        </w:rPr>
        <w:t>م</w:t>
      </w:r>
      <w:r>
        <w:rPr>
          <w:rFonts w:ascii="BLotus" w:hint="cs"/>
          <w:sz w:val="30"/>
          <w:szCs w:val="32"/>
          <w:rtl/>
        </w:rPr>
        <w:t>.</w:t>
      </w:r>
      <w:r w:rsidR="00BA2A82">
        <w:rPr>
          <w:rFonts w:ascii="BLotus" w:hint="cs"/>
          <w:sz w:val="30"/>
          <w:szCs w:val="32"/>
          <w:rtl/>
        </w:rPr>
        <w:t>،</w:t>
      </w:r>
      <w:r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ل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اده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</w:t>
      </w:r>
      <w:r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1376.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طرح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م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ژوهش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شاورزي</w:t>
      </w:r>
      <w:r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انتشار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گا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هران،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764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</w:t>
      </w:r>
      <w:r w:rsidR="008A2A08" w:rsidRPr="006D23FA">
        <w:rPr>
          <w:rFonts w:ascii="BLotus"/>
          <w:sz w:val="30"/>
          <w:szCs w:val="32"/>
        </w:rPr>
        <w:t xml:space="preserve"> .</w:t>
      </w:r>
    </w:p>
    <w:p w:rsidR="008A2A08" w:rsidRPr="0014735A" w:rsidRDefault="008A2A08" w:rsidP="0014735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Theme="minorHAnsi" w:hAnsiTheme="minorHAnsi"/>
          <w:sz w:val="30"/>
          <w:szCs w:val="32"/>
          <w:rtl/>
          <w:lang w:bidi="fa-IR"/>
        </w:rPr>
      </w:pPr>
      <w:r w:rsidRPr="006D23FA">
        <w:rPr>
          <w:rFonts w:ascii="BLotus" w:hint="cs"/>
          <w:b/>
          <w:bCs/>
          <w:sz w:val="30"/>
          <w:szCs w:val="32"/>
          <w:rtl/>
        </w:rPr>
        <w:lastRenderedPageBreak/>
        <w:t>کتاب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ب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لاتین</w:t>
      </w:r>
      <w:r w:rsidR="00893812">
        <w:rPr>
          <w:rFonts w:ascii="BLotus" w:hint="cs"/>
          <w:b/>
          <w:bCs/>
          <w:sz w:val="30"/>
          <w:szCs w:val="32"/>
          <w:rtl/>
        </w:rPr>
        <w:t xml:space="preserve"> (</w:t>
      </w:r>
      <w:r w:rsidRPr="006D23FA">
        <w:rPr>
          <w:rFonts w:ascii="BLotus" w:hint="cs"/>
          <w:b/>
          <w:bCs/>
          <w:sz w:val="30"/>
          <w:szCs w:val="32"/>
          <w:rtl/>
        </w:rPr>
        <w:t>رجوع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ب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کل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صفحه</w:t>
      </w:r>
      <w:r w:rsidR="00893812">
        <w:rPr>
          <w:rFonts w:ascii="BLotus" w:hint="cs"/>
          <w:b/>
          <w:bCs/>
          <w:sz w:val="30"/>
          <w:szCs w:val="32"/>
          <w:rtl/>
        </w:rPr>
        <w:t>)</w:t>
      </w:r>
      <w:r w:rsidR="0014735A">
        <w:rPr>
          <w:rFonts w:ascii="BLotus" w:hint="cs"/>
          <w:b/>
          <w:bCs/>
          <w:sz w:val="30"/>
          <w:szCs w:val="32"/>
          <w:rtl/>
          <w:lang w:bidi="fa-IR"/>
        </w:rPr>
        <w:t xml:space="preserve">: </w:t>
      </w:r>
      <w:r w:rsidR="0014735A" w:rsidRPr="0014735A">
        <w:rPr>
          <w:rFonts w:ascii="BLotus" w:hint="cs"/>
          <w:sz w:val="30"/>
          <w:szCs w:val="32"/>
          <w:rtl/>
          <w:lang w:bidi="fa-IR"/>
        </w:rPr>
        <w:t>دقت شود که حروف اول کلمات عنوان کتاب به صورت بزرگ (</w:t>
      </w:r>
      <w:r w:rsidR="0014735A" w:rsidRPr="0014735A">
        <w:rPr>
          <w:rFonts w:asciiTheme="majorBidi" w:hAnsiTheme="majorBidi" w:cstheme="majorBidi"/>
          <w:sz w:val="28"/>
          <w:szCs w:val="28"/>
          <w:lang w:bidi="fa-IR"/>
        </w:rPr>
        <w:t>Capital</w:t>
      </w:r>
      <w:r w:rsidR="0014735A" w:rsidRPr="0014735A">
        <w:rPr>
          <w:rFonts w:asciiTheme="minorHAnsi" w:hAnsiTheme="minorHAnsi" w:hint="cs"/>
          <w:sz w:val="30"/>
          <w:szCs w:val="32"/>
          <w:rtl/>
          <w:lang w:bidi="fa-IR"/>
        </w:rPr>
        <w:t>) نوشته شود</w:t>
      </w:r>
    </w:p>
    <w:p w:rsidR="008A2A08" w:rsidRPr="006D23FA" w:rsidRDefault="008A2A08" w:rsidP="00D10849">
      <w:pPr>
        <w:autoSpaceDE w:val="0"/>
        <w:autoSpaceDN w:val="0"/>
        <w:adjustRightInd w:val="0"/>
        <w:spacing w:after="0" w:line="480" w:lineRule="auto"/>
        <w:jc w:val="lowKashida"/>
        <w:rPr>
          <w:rFonts w:ascii="TimesNewRomanPSMT"/>
          <w:sz w:val="30"/>
          <w:szCs w:val="32"/>
        </w:rPr>
      </w:pPr>
      <w:r w:rsidRPr="006D23FA">
        <w:rPr>
          <w:rFonts w:ascii="TimesNewRomanPSMT"/>
          <w:sz w:val="30"/>
          <w:szCs w:val="32"/>
        </w:rPr>
        <w:t>1.</w:t>
      </w:r>
      <w:r w:rsidR="00893812">
        <w:rPr>
          <w:rFonts w:asciiTheme="minorHAnsi" w:hAnsiTheme="minorHAnsi"/>
          <w:sz w:val="30"/>
          <w:szCs w:val="32"/>
        </w:rPr>
        <w:t xml:space="preserve"> </w:t>
      </w:r>
      <w:r w:rsidR="0014735A">
        <w:rPr>
          <w:rFonts w:ascii="TimesNewRomanPSMT"/>
          <w:sz w:val="30"/>
          <w:szCs w:val="32"/>
        </w:rPr>
        <w:t>Sumerfield, R.T.</w:t>
      </w:r>
      <w:r w:rsidR="00D10849">
        <w:rPr>
          <w:rFonts w:ascii="TimesNewRomanPSMT"/>
          <w:sz w:val="30"/>
          <w:szCs w:val="32"/>
        </w:rPr>
        <w:t>,</w:t>
      </w:r>
      <w:r w:rsidR="0014735A">
        <w:rPr>
          <w:rFonts w:ascii="TimesNewRomanPSMT"/>
          <w:sz w:val="30"/>
          <w:szCs w:val="32"/>
        </w:rPr>
        <w:t xml:space="preserve"> Roberts, E.</w:t>
      </w:r>
      <w:r w:rsidRPr="006D23FA">
        <w:rPr>
          <w:rFonts w:ascii="TimesNewRomanPSMT"/>
          <w:sz w:val="30"/>
          <w:szCs w:val="32"/>
        </w:rPr>
        <w:t xml:space="preserve">H. 1985. Grain </w:t>
      </w:r>
      <w:r w:rsidR="0014735A">
        <w:rPr>
          <w:rFonts w:ascii="TimesNewRomanPSMT"/>
          <w:sz w:val="30"/>
          <w:szCs w:val="32"/>
        </w:rPr>
        <w:t>L</w:t>
      </w:r>
      <w:r w:rsidRPr="006D23FA">
        <w:rPr>
          <w:rFonts w:ascii="TimesNewRomanPSMT"/>
          <w:sz w:val="30"/>
          <w:szCs w:val="32"/>
        </w:rPr>
        <w:t xml:space="preserve">egume </w:t>
      </w:r>
      <w:r w:rsidR="0014735A">
        <w:rPr>
          <w:rFonts w:ascii="TimesNewRomanPSMT"/>
          <w:sz w:val="30"/>
          <w:szCs w:val="32"/>
        </w:rPr>
        <w:t>C</w:t>
      </w:r>
      <w:r w:rsidRPr="006D23FA">
        <w:rPr>
          <w:rFonts w:ascii="TimesNewRomanPSMT"/>
          <w:sz w:val="30"/>
          <w:szCs w:val="32"/>
        </w:rPr>
        <w:t>rops. Mackys</w:t>
      </w:r>
      <w:r w:rsidR="00D319BB">
        <w:rPr>
          <w:rFonts w:ascii="TimesNewRomanPSMT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TimesNewRomanPSMT"/>
          <w:sz w:val="30"/>
          <w:szCs w:val="32"/>
        </w:rPr>
        <w:t>of Chatham, Kent, London. 480p.</w:t>
      </w:r>
    </w:p>
    <w:p w:rsidR="008A2A08" w:rsidRPr="006D23FA" w:rsidRDefault="008A2A08" w:rsidP="0089381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کتاب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ب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لاتین</w:t>
      </w:r>
      <w:r w:rsidR="00893812">
        <w:rPr>
          <w:rFonts w:ascii="BLotus" w:hint="cs"/>
          <w:b/>
          <w:bCs/>
          <w:sz w:val="30"/>
          <w:szCs w:val="32"/>
          <w:rtl/>
          <w:lang w:bidi="fa-IR"/>
        </w:rPr>
        <w:t xml:space="preserve"> (</w:t>
      </w:r>
      <w:r w:rsidRPr="006D23FA">
        <w:rPr>
          <w:rFonts w:ascii="BLotus" w:hint="cs"/>
          <w:b/>
          <w:bCs/>
          <w:sz w:val="30"/>
          <w:szCs w:val="32"/>
          <w:rtl/>
        </w:rPr>
        <w:t>صفح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هاي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مورد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استفاده</w:t>
      </w:r>
      <w:r w:rsidR="00893812">
        <w:rPr>
          <w:rFonts w:ascii="BLotus" w:hint="cs"/>
          <w:b/>
          <w:bCs/>
          <w:sz w:val="30"/>
          <w:szCs w:val="32"/>
          <w:rtl/>
        </w:rPr>
        <w:t>)</w:t>
      </w:r>
    </w:p>
    <w:p w:rsidR="008A2A08" w:rsidRPr="0014735A" w:rsidRDefault="0014735A" w:rsidP="00D1084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lowKashida"/>
        <w:rPr>
          <w:rFonts w:ascii="TimesNewRomanPSMT"/>
          <w:sz w:val="30"/>
          <w:szCs w:val="32"/>
        </w:rPr>
      </w:pPr>
      <w:r>
        <w:rPr>
          <w:rFonts w:ascii="TimesNewRomanPSMT"/>
          <w:sz w:val="30"/>
          <w:szCs w:val="32"/>
        </w:rPr>
        <w:t>Sumerfield, R.T.</w:t>
      </w:r>
      <w:r w:rsidR="00D10849">
        <w:rPr>
          <w:rFonts w:ascii="TimesNewRomanPSMT"/>
          <w:sz w:val="30"/>
          <w:szCs w:val="32"/>
        </w:rPr>
        <w:t>,</w:t>
      </w:r>
      <w:r>
        <w:rPr>
          <w:rFonts w:ascii="TimesNewRomanPSMT"/>
          <w:sz w:val="30"/>
          <w:szCs w:val="32"/>
        </w:rPr>
        <w:t xml:space="preserve"> Roberts, E.</w:t>
      </w:r>
      <w:r w:rsidR="008A2A08" w:rsidRPr="0014735A">
        <w:rPr>
          <w:rFonts w:ascii="TimesNewRomanPSMT"/>
          <w:sz w:val="30"/>
          <w:szCs w:val="32"/>
        </w:rPr>
        <w:t xml:space="preserve">H. 1985. Grain </w:t>
      </w:r>
      <w:r>
        <w:rPr>
          <w:rFonts w:ascii="TimesNewRomanPSMT"/>
          <w:sz w:val="30"/>
          <w:szCs w:val="32"/>
        </w:rPr>
        <w:t>L</w:t>
      </w:r>
      <w:r w:rsidR="008A2A08" w:rsidRPr="0014735A">
        <w:rPr>
          <w:rFonts w:ascii="TimesNewRomanPSMT"/>
          <w:sz w:val="30"/>
          <w:szCs w:val="32"/>
        </w:rPr>
        <w:t xml:space="preserve">egume </w:t>
      </w:r>
      <w:r>
        <w:rPr>
          <w:rFonts w:ascii="TimesNewRomanPSMT"/>
          <w:sz w:val="30"/>
          <w:szCs w:val="32"/>
        </w:rPr>
        <w:t>C</w:t>
      </w:r>
      <w:r w:rsidR="008A2A08" w:rsidRPr="0014735A">
        <w:rPr>
          <w:rFonts w:ascii="TimesNewRomanPSMT"/>
          <w:sz w:val="30"/>
          <w:szCs w:val="32"/>
        </w:rPr>
        <w:t>rops. Mackys</w:t>
      </w:r>
      <w:r w:rsidR="00D319BB" w:rsidRPr="0014735A">
        <w:rPr>
          <w:rFonts w:ascii="TimesNewRomanPSMT" w:hint="cs"/>
          <w:sz w:val="30"/>
          <w:szCs w:val="32"/>
          <w:rtl/>
          <w:lang w:bidi="fa-IR"/>
        </w:rPr>
        <w:t xml:space="preserve"> </w:t>
      </w:r>
      <w:r w:rsidR="002631CE">
        <w:rPr>
          <w:rFonts w:ascii="TimesNewRomanPSMT"/>
          <w:sz w:val="30"/>
          <w:szCs w:val="32"/>
        </w:rPr>
        <w:t>of Chatham, Kent, London.</w:t>
      </w:r>
      <w:r w:rsidR="008A2A08" w:rsidRPr="0014735A">
        <w:rPr>
          <w:rFonts w:ascii="TimesNewRomanPSMT"/>
          <w:sz w:val="30"/>
          <w:szCs w:val="32"/>
        </w:rPr>
        <w:t xml:space="preserve"> Pp:</w:t>
      </w:r>
      <w:r>
        <w:rPr>
          <w:rFonts w:ascii="TimesNewRomanPSMT"/>
          <w:sz w:val="30"/>
          <w:szCs w:val="32"/>
        </w:rPr>
        <w:t xml:space="preserve"> </w:t>
      </w:r>
      <w:r w:rsidR="008A2A08" w:rsidRPr="0014735A">
        <w:rPr>
          <w:rFonts w:ascii="TimesNewRomanPSMT"/>
          <w:sz w:val="30"/>
          <w:szCs w:val="32"/>
        </w:rPr>
        <w:t>312-381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یک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فصل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از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یک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کتاب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مرجع</w:t>
      </w:r>
    </w:p>
    <w:p w:rsidR="008A2A08" w:rsidRPr="00D319BB" w:rsidRDefault="008A2A08" w:rsidP="00CD230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 w:cs="Times New Roman"/>
          <w:sz w:val="30"/>
          <w:szCs w:val="32"/>
        </w:rPr>
      </w:pPr>
      <w:r w:rsidRPr="006D23FA">
        <w:rPr>
          <w:rFonts w:ascii="BLotus"/>
          <w:sz w:val="30"/>
          <w:szCs w:val="32"/>
        </w:rPr>
        <w:t xml:space="preserve">*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نواد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="006308BA">
        <w:rPr>
          <w:rFonts w:ascii="BLotus" w:hint="cs"/>
          <w:sz w:val="30"/>
          <w:szCs w:val="32"/>
          <w:rtl/>
          <w:lang w:bidi="fa-IR"/>
        </w:rPr>
        <w:t xml:space="preserve">، </w:t>
      </w:r>
      <w:r w:rsidRPr="006D23FA">
        <w:rPr>
          <w:rFonts w:ascii="BLotus" w:hint="cs"/>
          <w:sz w:val="30"/>
          <w:szCs w:val="32"/>
          <w:rtl/>
        </w:rPr>
        <w:t>حر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زرگ</w:t>
      </w:r>
      <w:r w:rsidR="006308BA">
        <w:rPr>
          <w:rFonts w:ascii="BLotus" w:hint="cs"/>
          <w:sz w:val="30"/>
          <w:szCs w:val="32"/>
          <w:rtl/>
        </w:rPr>
        <w:t>.</w:t>
      </w:r>
      <w:r w:rsidR="00D319BB">
        <w:rPr>
          <w:rFonts w:ascii="BLotus" w:cs="Times New Roman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اپ</w:t>
      </w:r>
      <w:r w:rsidR="006308BA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="006308BA">
        <w:rPr>
          <w:rFonts w:ascii="BLotus" w:hint="cs"/>
          <w:sz w:val="30"/>
          <w:szCs w:val="32"/>
          <w:rtl/>
        </w:rPr>
        <w:t>.</w:t>
      </w:r>
      <w:r w:rsidR="00083803">
        <w:rPr>
          <w:rFonts w:ascii="BLotus"/>
          <w:sz w:val="30"/>
          <w:szCs w:val="32"/>
        </w:rPr>
        <w:t xml:space="preserve"> </w:t>
      </w:r>
      <w:r w:rsidR="00083803">
        <w:rPr>
          <w:rFonts w:ascii="BLotus" w:hint="cs"/>
          <w:sz w:val="30"/>
          <w:szCs w:val="32"/>
          <w:rtl/>
          <w:lang w:bidi="fa-IR"/>
        </w:rPr>
        <w:t xml:space="preserve"> نام کتاب.</w:t>
      </w:r>
      <w:r w:rsidR="006308BA">
        <w:rPr>
          <w:rFonts w:ascii="BLotus" w:hint="cs"/>
          <w:sz w:val="30"/>
          <w:szCs w:val="32"/>
          <w:rtl/>
        </w:rPr>
        <w:t xml:space="preserve"> </w:t>
      </w:r>
      <w:r w:rsidR="00083803">
        <w:rPr>
          <w:rFonts w:ascii="BLotus" w:hint="cs"/>
          <w:sz w:val="30"/>
          <w:szCs w:val="32"/>
          <w:rtl/>
        </w:rPr>
        <w:t xml:space="preserve">ذکر </w:t>
      </w:r>
      <w:r w:rsidR="00CD2304">
        <w:rPr>
          <w:rFonts w:ascii="BLotus" w:hint="cs"/>
          <w:sz w:val="30"/>
          <w:szCs w:val="32"/>
          <w:rtl/>
        </w:rPr>
        <w:t>(</w:t>
      </w:r>
      <w:r w:rsidR="00083803" w:rsidRPr="00083803">
        <w:rPr>
          <w:rFonts w:asciiTheme="majorBidi" w:hAnsiTheme="majorBidi" w:cstheme="majorBidi"/>
          <w:sz w:val="28"/>
          <w:szCs w:val="28"/>
        </w:rPr>
        <w:t>Eds</w:t>
      </w:r>
      <w:r w:rsidR="00083803">
        <w:rPr>
          <w:rFonts w:asciiTheme="minorHAnsi" w:hAnsiTheme="minorHAnsi"/>
          <w:sz w:val="30"/>
          <w:szCs w:val="32"/>
        </w:rPr>
        <w:t>.</w:t>
      </w:r>
      <w:r w:rsidR="00CD2304">
        <w:rPr>
          <w:rFonts w:asciiTheme="minorHAnsi" w:hAnsiTheme="minorHAnsi" w:hint="cs"/>
          <w:sz w:val="30"/>
          <w:szCs w:val="32"/>
          <w:rtl/>
        </w:rPr>
        <w:t>)</w:t>
      </w:r>
      <w:r w:rsidR="00083803">
        <w:rPr>
          <w:rFonts w:asciiTheme="minorHAnsi" w:hAnsiTheme="minorHAnsi" w:hint="cs"/>
          <w:sz w:val="30"/>
          <w:szCs w:val="32"/>
          <w:rtl/>
          <w:lang w:bidi="fa-IR"/>
        </w:rPr>
        <w:t xml:space="preserve"> سپ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تا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="00D41511">
        <w:rPr>
          <w:rFonts w:ascii="BLotus" w:hint="cs"/>
          <w:sz w:val="30"/>
          <w:szCs w:val="32"/>
          <w:rtl/>
        </w:rPr>
        <w:t>‌ه</w:t>
      </w:r>
      <w:r w:rsidRPr="006D23FA">
        <w:rPr>
          <w:rFonts w:ascii="BLotus" w:hint="cs"/>
          <w:sz w:val="30"/>
          <w:szCs w:val="32"/>
          <w:rtl/>
        </w:rPr>
        <w:t>م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فته</w:t>
      </w:r>
      <w:r w:rsidR="00D41511">
        <w:rPr>
          <w:rFonts w:ascii="BLotus" w:hint="cs"/>
          <w:sz w:val="30"/>
          <w:szCs w:val="32"/>
          <w:rtl/>
        </w:rPr>
        <w:t xml:space="preserve"> شد</w:t>
      </w:r>
      <w:r w:rsidR="00CD2304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TimesNewRomanPSMT"/>
          <w:sz w:val="30"/>
          <w:szCs w:val="32"/>
        </w:rPr>
        <w:t>edit</w:t>
      </w:r>
      <w:r w:rsidR="00E95BAE">
        <w:rPr>
          <w:rFonts w:ascii="TimesNewRomanPSMT"/>
          <w:sz w:val="30"/>
          <w:szCs w:val="32"/>
        </w:rPr>
        <w:t>ion</w:t>
      </w:r>
      <w:r w:rsidRPr="006D23FA">
        <w:rPr>
          <w:rFonts w:ascii="TimesNewRomanPSMT"/>
          <w:sz w:val="30"/>
          <w:szCs w:val="32"/>
        </w:rPr>
        <w:t xml:space="preserve"> </w:t>
      </w:r>
      <w:r w:rsidR="00E95BAE">
        <w:rPr>
          <w:rFonts w:ascii="BLotus" w:hint="cs"/>
          <w:sz w:val="30"/>
          <w:szCs w:val="32"/>
          <w:rtl/>
        </w:rPr>
        <w:t>یا</w:t>
      </w:r>
      <w:r w:rsidR="00D319BB">
        <w:rPr>
          <w:rFonts w:ascii="BLotus" w:cs="Times New Roman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اپ</w:t>
      </w:r>
      <w:r w:rsidR="00CD2304">
        <w:rPr>
          <w:rFonts w:ascii="BLotus" w:cs="Times New Roman" w:hint="cs"/>
          <w:sz w:val="30"/>
          <w:szCs w:val="32"/>
          <w:rtl/>
        </w:rPr>
        <w:t xml:space="preserve">، </w:t>
      </w:r>
      <w:r w:rsidR="00CD2304" w:rsidRPr="006D23FA">
        <w:rPr>
          <w:rFonts w:ascii="BLotus" w:hint="cs"/>
          <w:sz w:val="30"/>
          <w:szCs w:val="32"/>
          <w:rtl/>
        </w:rPr>
        <w:t>نام</w:t>
      </w:r>
      <w:r w:rsidR="00CD2304" w:rsidRPr="006D23FA">
        <w:rPr>
          <w:rFonts w:ascii="BLotus"/>
          <w:sz w:val="30"/>
          <w:szCs w:val="32"/>
        </w:rPr>
        <w:t xml:space="preserve"> </w:t>
      </w:r>
      <w:r w:rsidR="00CD2304" w:rsidRPr="006D23FA">
        <w:rPr>
          <w:rFonts w:ascii="BLotus" w:hint="cs"/>
          <w:sz w:val="30"/>
          <w:szCs w:val="32"/>
          <w:rtl/>
        </w:rPr>
        <w:t>ناشر</w:t>
      </w:r>
      <w:r w:rsidR="00CD2304">
        <w:rPr>
          <w:rFonts w:ascii="BLotus" w:hint="cs"/>
          <w:sz w:val="30"/>
          <w:szCs w:val="32"/>
          <w:rtl/>
        </w:rPr>
        <w:t xml:space="preserve">، </w:t>
      </w:r>
      <w:r w:rsidRPr="006D23FA">
        <w:rPr>
          <w:rFonts w:ascii="BLotus" w:hint="cs"/>
          <w:sz w:val="30"/>
          <w:szCs w:val="32"/>
          <w:rtl/>
        </w:rPr>
        <w:t>مح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شار</w:t>
      </w:r>
      <w:r w:rsidR="00CD2304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="00CD2304">
        <w:rPr>
          <w:rFonts w:ascii="BLotus" w:hint="cs"/>
          <w:sz w:val="30"/>
          <w:szCs w:val="32"/>
          <w:rtl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/>
          <w:b/>
          <w:bCs/>
          <w:sz w:val="30"/>
          <w:szCs w:val="32"/>
        </w:rPr>
        <w:t xml:space="preserve">* </w:t>
      </w:r>
      <w:r w:rsidRPr="006D23FA">
        <w:rPr>
          <w:rFonts w:ascii="BLotus" w:hint="cs"/>
          <w:b/>
          <w:bCs/>
          <w:sz w:val="30"/>
          <w:szCs w:val="32"/>
          <w:rtl/>
        </w:rPr>
        <w:t>انگلیسی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6308BA" w:rsidP="002631CE">
      <w:pPr>
        <w:autoSpaceDE w:val="0"/>
        <w:autoSpaceDN w:val="0"/>
        <w:adjustRightInd w:val="0"/>
        <w:spacing w:after="0" w:line="480" w:lineRule="auto"/>
        <w:jc w:val="lowKashida"/>
        <w:rPr>
          <w:rFonts w:ascii="TimesNewRomanPSMT"/>
          <w:sz w:val="30"/>
          <w:szCs w:val="32"/>
        </w:rPr>
      </w:pPr>
      <w:r>
        <w:rPr>
          <w:rFonts w:ascii="TimesNewRomanPSMT"/>
          <w:sz w:val="30"/>
          <w:szCs w:val="32"/>
        </w:rPr>
        <w:t>Sikorski, Z.</w:t>
      </w:r>
      <w:r w:rsidR="00083803">
        <w:rPr>
          <w:rFonts w:ascii="TimesNewRomanPSMT"/>
          <w:sz w:val="30"/>
          <w:szCs w:val="32"/>
        </w:rPr>
        <w:t>E.</w:t>
      </w:r>
      <w:r w:rsidR="00D10849">
        <w:rPr>
          <w:rFonts w:ascii="TimesNewRomanPSMT"/>
          <w:sz w:val="30"/>
          <w:szCs w:val="32"/>
        </w:rPr>
        <w:t>,</w:t>
      </w:r>
      <w:r w:rsidR="00083803">
        <w:rPr>
          <w:rFonts w:ascii="TimesNewRomanPSMT"/>
          <w:sz w:val="30"/>
          <w:szCs w:val="32"/>
        </w:rPr>
        <w:t xml:space="preserve"> Pan B.</w:t>
      </w:r>
      <w:r w:rsidR="008A2A08" w:rsidRPr="006D23FA">
        <w:rPr>
          <w:rFonts w:ascii="TimesNewRomanPSMT"/>
          <w:sz w:val="30"/>
          <w:szCs w:val="32"/>
        </w:rPr>
        <w:t>S. 1994. The involvement of protein and</w:t>
      </w:r>
      <w:r w:rsidR="00E95BAE">
        <w:rPr>
          <w:rFonts w:ascii="TimesNewRomanPSMT"/>
          <w:sz w:val="30"/>
          <w:szCs w:val="32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>nonprotein nitrogen in postmortem changes in sea foods. In: Seafood</w:t>
      </w:r>
      <w:r w:rsidR="00E95BAE">
        <w:rPr>
          <w:rFonts w:ascii="TimesNewRomanPSMT"/>
          <w:sz w:val="30"/>
          <w:szCs w:val="32"/>
        </w:rPr>
        <w:t xml:space="preserve"> </w:t>
      </w:r>
      <w:r w:rsidR="00083803">
        <w:rPr>
          <w:rFonts w:ascii="TimesNewRomanPSMT" w:cs="Cambria"/>
          <w:sz w:val="30"/>
          <w:szCs w:val="32"/>
        </w:rPr>
        <w:t>P</w:t>
      </w:r>
      <w:r w:rsidR="008A2A08" w:rsidRPr="006D23FA">
        <w:rPr>
          <w:rFonts w:ascii="TimesNewRomanPSMT"/>
          <w:sz w:val="30"/>
          <w:szCs w:val="32"/>
        </w:rPr>
        <w:t xml:space="preserve">roteins. Eds. </w:t>
      </w:r>
      <w:r w:rsidR="008A2A08" w:rsidRPr="006D23FA">
        <w:rPr>
          <w:rFonts w:ascii="TimesNewRomanPSMT"/>
          <w:sz w:val="30"/>
          <w:szCs w:val="32"/>
        </w:rPr>
        <w:lastRenderedPageBreak/>
        <w:t>Sikorski, Z.E., Pan, B.S</w:t>
      </w:r>
      <w:r w:rsidR="00E95BAE">
        <w:rPr>
          <w:rFonts w:ascii="TimesNewRomanPSMT"/>
          <w:sz w:val="30"/>
          <w:szCs w:val="32"/>
        </w:rPr>
        <w:t>.</w:t>
      </w:r>
      <w:r w:rsidR="002631CE">
        <w:rPr>
          <w:rFonts w:ascii="TimesNewRomanPSMT"/>
          <w:sz w:val="30"/>
          <w:szCs w:val="32"/>
        </w:rPr>
        <w:t xml:space="preserve">, </w:t>
      </w:r>
      <w:r w:rsidR="00CD2304">
        <w:rPr>
          <w:rFonts w:ascii="TimesNewRomanPSMT"/>
          <w:sz w:val="30"/>
          <w:szCs w:val="32"/>
        </w:rPr>
        <w:t>Shahidi, F.</w:t>
      </w:r>
      <w:r w:rsidR="008A2A08" w:rsidRPr="006D23FA">
        <w:rPr>
          <w:rFonts w:ascii="TimesNewRomanPSMT"/>
          <w:sz w:val="30"/>
          <w:szCs w:val="32"/>
        </w:rPr>
        <w:t xml:space="preserve"> Chapman </w:t>
      </w:r>
      <w:r w:rsidR="00CD2304">
        <w:rPr>
          <w:rFonts w:ascii="TimesNewRomanPSMT"/>
          <w:sz w:val="30"/>
          <w:szCs w:val="32"/>
        </w:rPr>
        <w:t>and</w:t>
      </w:r>
      <w:r w:rsidR="008A2A08" w:rsidRPr="006D23FA">
        <w:rPr>
          <w:rFonts w:ascii="TimesNewRomanPSMT"/>
          <w:sz w:val="30"/>
          <w:szCs w:val="32"/>
        </w:rPr>
        <w:t xml:space="preserve"> Hall,</w:t>
      </w:r>
      <w:r w:rsidR="00D319BB">
        <w:rPr>
          <w:rFonts w:ascii="TimesNewRomanPSMT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>New York. P</w:t>
      </w:r>
      <w:r w:rsidR="00083803">
        <w:rPr>
          <w:rFonts w:ascii="TimesNewRomanPSMT"/>
          <w:sz w:val="30"/>
          <w:szCs w:val="32"/>
        </w:rPr>
        <w:t>p</w:t>
      </w:r>
      <w:r w:rsidR="008A2A08" w:rsidRPr="006D23FA">
        <w:rPr>
          <w:rFonts w:ascii="TimesNewRomanPSMT"/>
          <w:sz w:val="30"/>
          <w:szCs w:val="32"/>
        </w:rPr>
        <w:t>:</w:t>
      </w:r>
      <w:r w:rsidR="00083803">
        <w:rPr>
          <w:rFonts w:ascii="TimesNewRomanPSMT"/>
          <w:sz w:val="30"/>
          <w:szCs w:val="32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>71-83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/>
          <w:b/>
          <w:bCs/>
          <w:sz w:val="30"/>
          <w:szCs w:val="32"/>
        </w:rPr>
        <w:t xml:space="preserve">* </w:t>
      </w:r>
      <w:r w:rsidRPr="006D23FA">
        <w:rPr>
          <w:rFonts w:ascii="BLotus" w:hint="cs"/>
          <w:b/>
          <w:bCs/>
          <w:sz w:val="30"/>
          <w:szCs w:val="32"/>
          <w:rtl/>
        </w:rPr>
        <w:t>فارسی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2631CE" w:rsidRPr="006D23FA" w:rsidRDefault="002631CE" w:rsidP="002631CE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بهرام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</w:t>
      </w:r>
      <w:r>
        <w:rPr>
          <w:rFonts w:ascii="BLotus" w:hint="cs"/>
          <w:sz w:val="30"/>
          <w:szCs w:val="32"/>
          <w:rtl/>
        </w:rPr>
        <w:t>.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ح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</w:t>
      </w:r>
      <w:r>
        <w:rPr>
          <w:rFonts w:ascii="BLotus" w:hint="cs"/>
          <w:sz w:val="30"/>
          <w:szCs w:val="32"/>
          <w:rtl/>
        </w:rPr>
        <w:t>. 1375</w:t>
      </w:r>
      <w:r w:rsidRPr="006D23FA">
        <w:rPr>
          <w:rFonts w:ascii="BLotus"/>
          <w:sz w:val="30"/>
          <w:szCs w:val="32"/>
        </w:rPr>
        <w:t xml:space="preserve"> </w:t>
      </w:r>
      <w:r>
        <w:rPr>
          <w:rFonts w:ascii="BLotus"/>
          <w:sz w:val="30"/>
          <w:szCs w:val="32"/>
        </w:rPr>
        <w:t>.</w:t>
      </w:r>
      <w:r w:rsidRPr="006D23FA">
        <w:rPr>
          <w:rFonts w:ascii="BLotus" w:hint="cs"/>
          <w:sz w:val="30"/>
          <w:szCs w:val="32"/>
          <w:rtl/>
        </w:rPr>
        <w:t>کنتر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یفی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زمای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یپیدهاي</w:t>
      </w:r>
      <w:r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سرم. 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تا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ضم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یفی</w:t>
      </w:r>
      <w:r>
        <w:rPr>
          <w:rFonts w:ascii="BLotus" w:hint="cs"/>
          <w:sz w:val="30"/>
          <w:szCs w:val="32"/>
          <w:rtl/>
          <w:lang w:bidi="fa-IR"/>
        </w:rPr>
        <w:t xml:space="preserve"> </w:t>
      </w:r>
      <w:r>
        <w:rPr>
          <w:rFonts w:ascii="BLotus" w:hint="cs"/>
          <w:sz w:val="30"/>
          <w:szCs w:val="32"/>
          <w:rtl/>
        </w:rPr>
        <w:t>آزمایشگاهی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مدي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</w:t>
      </w:r>
      <w:r>
        <w:rPr>
          <w:rFonts w:ascii="BLotus" w:hint="cs"/>
          <w:sz w:val="30"/>
          <w:szCs w:val="32"/>
          <w:rtl/>
        </w:rPr>
        <w:t xml:space="preserve">.، </w:t>
      </w:r>
      <w:r w:rsidRPr="006D23FA">
        <w:rPr>
          <w:rFonts w:ascii="BLotus" w:hint="cs"/>
          <w:sz w:val="30"/>
          <w:szCs w:val="32"/>
          <w:rtl/>
        </w:rPr>
        <w:t>جلیل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</w:t>
      </w:r>
      <w:r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اپ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م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ک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ش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نشگاهی،</w:t>
      </w:r>
      <w:r w:rsidRPr="006D23FA">
        <w:rPr>
          <w:rFonts w:ascii="BLotus"/>
          <w:sz w:val="30"/>
          <w:szCs w:val="32"/>
        </w:rPr>
        <w:t xml:space="preserve">  </w:t>
      </w:r>
      <w:r w:rsidRPr="006D23FA">
        <w:rPr>
          <w:rFonts w:ascii="BLotus" w:hint="cs"/>
          <w:sz w:val="30"/>
          <w:szCs w:val="32"/>
          <w:rtl/>
        </w:rPr>
        <w:t>تهران</w:t>
      </w:r>
      <w:r>
        <w:rPr>
          <w:rFonts w:ascii="BLotus" w:hint="cs"/>
          <w:sz w:val="30"/>
          <w:szCs w:val="32"/>
          <w:rtl/>
        </w:rPr>
        <w:t>. ص.</w:t>
      </w:r>
      <w:r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50 تا 61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کتاب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هاي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ترجم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شده</w:t>
      </w:r>
    </w:p>
    <w:p w:rsidR="008A2A08" w:rsidRPr="006D23FA" w:rsidRDefault="008A2A08" w:rsidP="00643CF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تاب</w:t>
      </w:r>
      <w:r w:rsidR="00E95BAE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جم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بارت</w:t>
      </w:r>
      <w:r w:rsidRPr="006D23FA">
        <w:rPr>
          <w:rFonts w:ascii="TimesNewRomanPSMT"/>
          <w:sz w:val="30"/>
          <w:szCs w:val="32"/>
        </w:rPr>
        <w:t xml:space="preserve">"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جمه</w:t>
      </w:r>
      <w:r w:rsidRPr="006D23FA">
        <w:rPr>
          <w:rFonts w:ascii="TimesNewRomanPSMT"/>
          <w:sz w:val="30"/>
          <w:szCs w:val="32"/>
        </w:rPr>
        <w:t>"</w:t>
      </w:r>
      <w:r w:rsidR="00643CF8">
        <w:rPr>
          <w:rFonts w:ascii="TimesNewRomanPSMT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پ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تا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ل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ثال</w:t>
      </w:r>
      <w:r w:rsidRPr="006D23FA">
        <w:rPr>
          <w:rFonts w:ascii="BLotus"/>
          <w:sz w:val="30"/>
          <w:szCs w:val="32"/>
        </w:rPr>
        <w:t>:</w:t>
      </w:r>
    </w:p>
    <w:p w:rsidR="008A2A08" w:rsidRPr="00D10849" w:rsidRDefault="008A2A08" w:rsidP="00D10849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D10849">
        <w:rPr>
          <w:rFonts w:ascii="BLotus" w:hint="cs"/>
          <w:sz w:val="30"/>
          <w:szCs w:val="32"/>
          <w:rtl/>
        </w:rPr>
        <w:t>بلداجی،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ف</w:t>
      </w:r>
      <w:r w:rsidR="00E95BAE" w:rsidRPr="00D10849">
        <w:rPr>
          <w:rFonts w:ascii="BLotus" w:hint="cs"/>
          <w:sz w:val="30"/>
          <w:szCs w:val="32"/>
          <w:rtl/>
        </w:rPr>
        <w:t xml:space="preserve">. 1383. </w:t>
      </w:r>
      <w:r w:rsidR="00D10849">
        <w:rPr>
          <w:rFonts w:ascii="BLotus" w:hint="cs"/>
          <w:sz w:val="30"/>
          <w:szCs w:val="32"/>
          <w:rtl/>
          <w:lang w:bidi="fa-IR"/>
        </w:rPr>
        <w:t xml:space="preserve">در </w:t>
      </w:r>
      <w:r w:rsidRPr="00D10849">
        <w:rPr>
          <w:rFonts w:ascii="BLotus" w:hint="cs"/>
          <w:sz w:val="30"/>
          <w:szCs w:val="32"/>
          <w:rtl/>
        </w:rPr>
        <w:t>ترجمه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مدیریت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غذا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در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پرورش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متراکم</w:t>
      </w:r>
      <w:r w:rsidRPr="00D10849">
        <w:rPr>
          <w:rFonts w:ascii="BLotus"/>
          <w:sz w:val="30"/>
          <w:szCs w:val="32"/>
        </w:rPr>
        <w:t xml:space="preserve"> </w:t>
      </w:r>
      <w:r w:rsidR="002631CE">
        <w:rPr>
          <w:rFonts w:ascii="BLotus" w:hint="cs"/>
          <w:sz w:val="30"/>
          <w:szCs w:val="32"/>
          <w:rtl/>
        </w:rPr>
        <w:t>آبزیان.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گدارد،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اس</w:t>
      </w:r>
      <w:r w:rsidR="00AC6794" w:rsidRPr="00D10849">
        <w:rPr>
          <w:rFonts w:ascii="BLotus" w:hint="cs"/>
          <w:sz w:val="30"/>
          <w:szCs w:val="32"/>
          <w:rtl/>
        </w:rPr>
        <w:t xml:space="preserve"> (</w:t>
      </w:r>
      <w:r w:rsidRPr="00D10849">
        <w:rPr>
          <w:rFonts w:ascii="BLotus" w:hint="cs"/>
          <w:sz w:val="30"/>
          <w:szCs w:val="32"/>
          <w:rtl/>
        </w:rPr>
        <w:t>مولف</w:t>
      </w:r>
      <w:r w:rsidR="00AC6794" w:rsidRPr="00D10849">
        <w:rPr>
          <w:rFonts w:ascii="BLotus" w:hint="cs"/>
          <w:sz w:val="30"/>
          <w:szCs w:val="32"/>
          <w:rtl/>
        </w:rPr>
        <w:t>).</w:t>
      </w:r>
    </w:p>
    <w:p w:rsidR="008A2A08" w:rsidRPr="006D23FA" w:rsidRDefault="008A2A08" w:rsidP="00AC679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D10849">
        <w:rPr>
          <w:rFonts w:ascii="BLotus" w:hint="cs"/>
          <w:sz w:val="30"/>
          <w:szCs w:val="32"/>
          <w:rtl/>
        </w:rPr>
        <w:t>گرگان</w:t>
      </w:r>
      <w:r w:rsidR="00AC6794" w:rsidRPr="00D10849">
        <w:rPr>
          <w:rFonts w:ascii="BLotus" w:hint="cs"/>
          <w:sz w:val="30"/>
          <w:szCs w:val="32"/>
          <w:rtl/>
        </w:rPr>
        <w:t>.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دانشگاه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علوم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کشاورزي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و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منابع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طبیعی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گرگان</w:t>
      </w:r>
      <w:r w:rsidRPr="00D10849">
        <w:rPr>
          <w:rFonts w:ascii="BLotus"/>
          <w:sz w:val="30"/>
          <w:szCs w:val="32"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مقالات</w:t>
      </w:r>
    </w:p>
    <w:p w:rsidR="008A2A08" w:rsidRPr="00D319BB" w:rsidRDefault="008A2A08" w:rsidP="00643CF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 w:cs="Times New Roman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نواد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="00643CF8">
        <w:rPr>
          <w:rFonts w:ascii="BLotus" w:cs="Times New Roman" w:hint="cs"/>
          <w:sz w:val="30"/>
          <w:szCs w:val="32"/>
          <w:rtl/>
        </w:rPr>
        <w:t xml:space="preserve">، </w:t>
      </w:r>
      <w:r w:rsidRPr="006D23FA">
        <w:rPr>
          <w:rFonts w:ascii="BLotus" w:hint="cs"/>
          <w:sz w:val="30"/>
          <w:szCs w:val="32"/>
          <w:rtl/>
        </w:rPr>
        <w:t>حر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="00643CF8">
        <w:rPr>
          <w:rFonts w:ascii="BLotus" w:cs="Times New Roman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شار</w:t>
      </w:r>
      <w:r w:rsidR="00643CF8">
        <w:rPr>
          <w:rFonts w:ascii="BLotus" w:cs="Times New Roman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ه</w:t>
      </w:r>
      <w:r w:rsidR="00643CF8">
        <w:rPr>
          <w:rFonts w:ascii="BLotus" w:cs="Times New Roman" w:hint="cs"/>
          <w:sz w:val="30"/>
          <w:szCs w:val="32"/>
          <w:rtl/>
        </w:rPr>
        <w:t xml:space="preserve">. </w:t>
      </w:r>
      <w:r w:rsidR="00D319BB">
        <w:rPr>
          <w:rFonts w:ascii="BLotus" w:cs="Times New Roman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ج</w:t>
      </w:r>
      <w:r w:rsidR="00643CF8">
        <w:rPr>
          <w:rFonts w:ascii="BLotus" w:hint="cs"/>
          <w:sz w:val="30"/>
          <w:szCs w:val="32"/>
          <w:rtl/>
        </w:rPr>
        <w:t>له به صورت کامل.</w:t>
      </w:r>
      <w:r w:rsidRPr="006D23FA">
        <w:rPr>
          <w:rFonts w:ascii="TimesNewRomanPSMT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جله</w:t>
      </w:r>
      <w:r w:rsidR="00643CF8">
        <w:rPr>
          <w:rFonts w:ascii="TimesNewRomanPSMT" w:hint="cs"/>
          <w:sz w:val="30"/>
          <w:szCs w:val="32"/>
          <w:rtl/>
        </w:rPr>
        <w:t xml:space="preserve">: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="00BE5F0D">
        <w:rPr>
          <w:rFonts w:ascii="BLotus" w:hint="cs"/>
          <w:sz w:val="30"/>
          <w:szCs w:val="32"/>
          <w:rtl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انگلیسی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262361" w:rsidP="00D10849">
      <w:pPr>
        <w:autoSpaceDE w:val="0"/>
        <w:autoSpaceDN w:val="0"/>
        <w:adjustRightInd w:val="0"/>
        <w:spacing w:after="0" w:line="480" w:lineRule="auto"/>
        <w:jc w:val="lowKashida"/>
        <w:rPr>
          <w:rFonts w:ascii="TimesNewRomanPSMT"/>
          <w:sz w:val="30"/>
          <w:szCs w:val="32"/>
        </w:rPr>
      </w:pPr>
      <w:r>
        <w:rPr>
          <w:rFonts w:ascii="TimesNewRomanPSMT"/>
          <w:sz w:val="30"/>
          <w:szCs w:val="32"/>
        </w:rPr>
        <w:lastRenderedPageBreak/>
        <w:t>Archer, T.</w:t>
      </w:r>
      <w:r w:rsidR="008A2A08" w:rsidRPr="006D23FA">
        <w:rPr>
          <w:rFonts w:ascii="TimesNewRomanPSMT"/>
          <w:sz w:val="30"/>
          <w:szCs w:val="32"/>
        </w:rPr>
        <w:t>L.</w:t>
      </w:r>
      <w:r w:rsidR="00D10849">
        <w:rPr>
          <w:rFonts w:ascii="TimesNewRomanPSMT"/>
          <w:sz w:val="30"/>
          <w:szCs w:val="32"/>
        </w:rPr>
        <w:t>,</w:t>
      </w:r>
      <w:r w:rsidR="008A2A08" w:rsidRPr="006D23FA">
        <w:rPr>
          <w:rFonts w:ascii="TimesNewRomanPSMT"/>
          <w:sz w:val="30"/>
          <w:szCs w:val="32"/>
        </w:rPr>
        <w:t xml:space="preserve"> Bynm, </w:t>
      </w:r>
      <w:r w:rsidR="008A2A08" w:rsidRPr="00D10849">
        <w:rPr>
          <w:rFonts w:ascii="TimesNewRomanPSMT"/>
          <w:sz w:val="30"/>
          <w:szCs w:val="32"/>
        </w:rPr>
        <w:t>J</w:t>
      </w:r>
      <w:r w:rsidR="00D10849">
        <w:rPr>
          <w:rFonts w:ascii="TimesNewRomanPSMT"/>
          <w:sz w:val="30"/>
          <w:szCs w:val="32"/>
        </w:rPr>
        <w:t>.</w:t>
      </w:r>
      <w:r w:rsidR="008A2A08" w:rsidRPr="006D23FA">
        <w:rPr>
          <w:rFonts w:ascii="TimesNewRomanPSMT"/>
          <w:sz w:val="30"/>
          <w:szCs w:val="32"/>
        </w:rPr>
        <w:t xml:space="preserve"> 1992. Economic </w:t>
      </w:r>
      <w:r>
        <w:rPr>
          <w:rFonts w:ascii="TimesNewRomanPSMT"/>
          <w:sz w:val="30"/>
          <w:szCs w:val="32"/>
        </w:rPr>
        <w:t>i</w:t>
      </w:r>
      <w:r w:rsidR="008A2A08" w:rsidRPr="006D23FA">
        <w:rPr>
          <w:rFonts w:ascii="TimesNewRomanPSMT"/>
          <w:sz w:val="30"/>
          <w:szCs w:val="32"/>
        </w:rPr>
        <w:t>njury level for the</w:t>
      </w:r>
      <w:r w:rsidR="005E15CE">
        <w:rPr>
          <w:rFonts w:ascii="TimesNewRomanPSMT"/>
          <w:sz w:val="30"/>
          <w:szCs w:val="32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>Russian wheat Aphid (Hom. Aphididae) on dryland winter wheat</w:t>
      </w:r>
      <w:r w:rsidR="008A2A08" w:rsidRPr="00D10849">
        <w:rPr>
          <w:rFonts w:ascii="TimesNewRomanPSMT"/>
          <w:sz w:val="30"/>
          <w:szCs w:val="32"/>
        </w:rPr>
        <w:t>. J</w:t>
      </w:r>
      <w:r w:rsidR="00D10849" w:rsidRPr="00D10849">
        <w:rPr>
          <w:rFonts w:ascii="TimesNewRomanPSMT"/>
          <w:sz w:val="30"/>
          <w:szCs w:val="32"/>
        </w:rPr>
        <w:t>ournal of</w:t>
      </w:r>
      <w:r w:rsidR="005E15CE" w:rsidRPr="00D10849">
        <w:rPr>
          <w:rFonts w:ascii="TimesNewRomanPSMT"/>
          <w:sz w:val="30"/>
          <w:szCs w:val="32"/>
        </w:rPr>
        <w:t xml:space="preserve"> </w:t>
      </w:r>
      <w:r w:rsidR="008A2A08" w:rsidRPr="00D10849">
        <w:rPr>
          <w:rFonts w:ascii="TimesNewRomanPSMT"/>
          <w:sz w:val="30"/>
          <w:szCs w:val="32"/>
        </w:rPr>
        <w:t>Econ</w:t>
      </w:r>
      <w:r w:rsidR="00D10849" w:rsidRPr="00D10849">
        <w:rPr>
          <w:rFonts w:ascii="TimesNewRomanPSMT"/>
          <w:sz w:val="30"/>
          <w:szCs w:val="32"/>
        </w:rPr>
        <w:t>omic</w:t>
      </w:r>
      <w:r w:rsidR="008A2A08" w:rsidRPr="00D10849">
        <w:rPr>
          <w:rFonts w:ascii="TimesNewRomanPSMT"/>
          <w:sz w:val="30"/>
          <w:szCs w:val="32"/>
        </w:rPr>
        <w:t xml:space="preserve"> Entomol</w:t>
      </w:r>
      <w:r w:rsidR="00D10849" w:rsidRPr="00D10849">
        <w:rPr>
          <w:rFonts w:ascii="TimesNewRomanPSMT"/>
          <w:sz w:val="30"/>
          <w:szCs w:val="32"/>
        </w:rPr>
        <w:t>ogy</w:t>
      </w:r>
      <w:r w:rsidR="008A2A08" w:rsidRPr="00D10849">
        <w:rPr>
          <w:rFonts w:ascii="TimesNewRomanPSMT"/>
          <w:sz w:val="30"/>
          <w:szCs w:val="32"/>
        </w:rPr>
        <w:t>.</w:t>
      </w:r>
      <w:r w:rsidR="008A2A08" w:rsidRPr="006D23FA">
        <w:rPr>
          <w:rFonts w:ascii="TimesNewRomanPSMT"/>
          <w:sz w:val="30"/>
          <w:szCs w:val="32"/>
        </w:rPr>
        <w:t xml:space="preserve"> 85:</w:t>
      </w:r>
      <w:r>
        <w:rPr>
          <w:rFonts w:ascii="TimesNewRomanPSMT"/>
          <w:sz w:val="30"/>
          <w:szCs w:val="32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>987-992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تذکر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5E15CE" w:rsidRDefault="005E15CE" w:rsidP="005E15CE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Theme="minorHAnsi" w:hAnsiTheme="minorHAnsi"/>
          <w:sz w:val="30"/>
          <w:szCs w:val="32"/>
          <w:rtl/>
          <w:lang w:bidi="fa-IR"/>
        </w:rPr>
      </w:pPr>
      <w:r>
        <w:rPr>
          <w:rFonts w:ascii="BLotus" w:hint="cs"/>
          <w:sz w:val="30"/>
          <w:szCs w:val="32"/>
          <w:rtl/>
        </w:rPr>
        <w:t>1-</w:t>
      </w:r>
      <w:r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در</w:t>
      </w:r>
      <w:r w:rsidR="00BA2A82">
        <w:rPr>
          <w:rFonts w:ascii="BLotus" w:hint="cs"/>
          <w:sz w:val="30"/>
          <w:szCs w:val="32"/>
          <w:rtl/>
        </w:rPr>
        <w:t xml:space="preserve"> </w:t>
      </w:r>
      <w:r>
        <w:rPr>
          <w:rFonts w:ascii="BLotus" w:hint="cs"/>
          <w:sz w:val="30"/>
          <w:szCs w:val="32"/>
          <w:rtl/>
        </w:rPr>
        <w:t>قسمت شماره مجله، شماره اول، جلد (</w:t>
      </w:r>
      <w:r w:rsidRPr="00D319BB">
        <w:rPr>
          <w:rFonts w:cs="Times New Roman"/>
          <w:sz w:val="30"/>
          <w:szCs w:val="32"/>
        </w:rPr>
        <w:t>vol</w:t>
      </w:r>
      <w:r>
        <w:rPr>
          <w:rFonts w:asciiTheme="minorHAnsi" w:hAnsiTheme="minorHAnsi"/>
          <w:sz w:val="30"/>
          <w:szCs w:val="32"/>
        </w:rPr>
        <w:t>.</w:t>
      </w:r>
      <w:r>
        <w:rPr>
          <w:rFonts w:asciiTheme="minorHAnsi" w:hAnsiTheme="minorHAnsi" w:hint="cs"/>
          <w:sz w:val="30"/>
          <w:szCs w:val="32"/>
          <w:rtl/>
          <w:lang w:bidi="fa-IR"/>
        </w:rPr>
        <w:t>) مجله است و شماره داخل پرانتز، شماره (</w:t>
      </w:r>
      <w:r w:rsidRPr="00D319BB">
        <w:rPr>
          <w:rFonts w:cs="Times New Roman"/>
          <w:sz w:val="30"/>
          <w:szCs w:val="32"/>
          <w:lang w:bidi="fa-IR"/>
        </w:rPr>
        <w:t>No</w:t>
      </w:r>
      <w:r>
        <w:rPr>
          <w:rFonts w:asciiTheme="minorHAnsi" w:hAnsiTheme="minorHAnsi"/>
          <w:sz w:val="30"/>
          <w:szCs w:val="32"/>
          <w:lang w:bidi="fa-IR"/>
        </w:rPr>
        <w:t>.</w:t>
      </w:r>
      <w:r>
        <w:rPr>
          <w:rFonts w:asciiTheme="minorHAnsi" w:hAnsiTheme="minorHAnsi" w:hint="cs"/>
          <w:sz w:val="30"/>
          <w:szCs w:val="32"/>
          <w:rtl/>
          <w:lang w:bidi="fa-IR"/>
        </w:rPr>
        <w:t>) مجله است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فارسی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8A2A08" w:rsidP="00262361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سعو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راسان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</w:t>
      </w:r>
      <w:r w:rsidRPr="006D23FA">
        <w:rPr>
          <w:rFonts w:ascii="BLotus"/>
          <w:sz w:val="30"/>
          <w:szCs w:val="32"/>
        </w:rPr>
        <w:t>.</w:t>
      </w:r>
      <w:r w:rsidRPr="006D23F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دادچ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غ</w:t>
      </w:r>
      <w:r w:rsidR="00F77082">
        <w:rPr>
          <w:rFonts w:ascii="BLotus" w:hint="cs"/>
          <w:sz w:val="30"/>
          <w:szCs w:val="32"/>
          <w:rtl/>
        </w:rPr>
        <w:t>.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قران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</w:t>
      </w:r>
      <w:r w:rsidR="00F77082">
        <w:rPr>
          <w:rFonts w:ascii="BLotus" w:hint="cs"/>
          <w:sz w:val="30"/>
          <w:szCs w:val="32"/>
          <w:rtl/>
        </w:rPr>
        <w:t>.</w:t>
      </w:r>
      <w:r w:rsidR="00262361">
        <w:rPr>
          <w:rFonts w:ascii="BLotus" w:hint="cs"/>
          <w:sz w:val="30"/>
          <w:szCs w:val="32"/>
          <w:rtl/>
          <w:lang w:bidi="fa-IR"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ن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</w:t>
      </w:r>
      <w:r w:rsidR="00F77082">
        <w:rPr>
          <w:rFonts w:ascii="BLotus" w:hint="cs"/>
          <w:sz w:val="30"/>
          <w:szCs w:val="32"/>
          <w:rtl/>
        </w:rPr>
        <w:t>.</w:t>
      </w:r>
      <w:r w:rsidR="00262361">
        <w:rPr>
          <w:rFonts w:ascii="BLotus" w:hint="cs"/>
          <w:sz w:val="30"/>
          <w:szCs w:val="32"/>
          <w:rtl/>
        </w:rPr>
        <w:t xml:space="preserve"> </w:t>
      </w:r>
      <w:r w:rsidR="00F77082">
        <w:rPr>
          <w:rFonts w:ascii="BLotus" w:hint="cs"/>
          <w:sz w:val="30"/>
          <w:szCs w:val="32"/>
          <w:rtl/>
        </w:rPr>
        <w:t>1384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ثر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للوپات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صاره</w:t>
      </w:r>
    </w:p>
    <w:p w:rsidR="002631CE" w:rsidRPr="006D23FA" w:rsidRDefault="00F77082" w:rsidP="002631CE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آ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د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ختل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رد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حشی</w:t>
      </w:r>
      <w:r w:rsidRPr="006D23FA">
        <w:rPr>
          <w:rFonts w:ascii="BLotus"/>
          <w:sz w:val="30"/>
          <w:szCs w:val="32"/>
        </w:rPr>
        <w:t>(</w:t>
      </w:r>
      <w:r w:rsidRPr="00D319BB">
        <w:rPr>
          <w:rFonts w:cs="Times New Roman"/>
          <w:i/>
          <w:iCs/>
          <w:sz w:val="30"/>
          <w:szCs w:val="32"/>
        </w:rPr>
        <w:t>Sinapis arvensis</w:t>
      </w:r>
      <w:r w:rsidRPr="006D23FA">
        <w:rPr>
          <w:rFonts w:ascii="BLotus"/>
          <w:sz w:val="30"/>
          <w:szCs w:val="32"/>
        </w:rPr>
        <w:t xml:space="preserve">) </w:t>
      </w:r>
      <w:r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غلظت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ختل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خ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یژگی</w:t>
      </w:r>
      <w:r w:rsidR="00262361">
        <w:rPr>
          <w:rFonts w:ascii="BLotus" w:cs="Times New Roman"/>
          <w:sz w:val="30"/>
          <w:szCs w:val="30"/>
          <w:cs/>
        </w:rPr>
        <w:t>‎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وانه</w:t>
      </w:r>
      <w:r w:rsidR="00262361">
        <w:rPr>
          <w:rFonts w:ascii="BLotus" w:cs="Times New Roman"/>
          <w:sz w:val="30"/>
          <w:szCs w:val="30"/>
          <w:cs/>
        </w:rPr>
        <w:t>‎</w:t>
      </w:r>
      <w:r w:rsidRPr="006D23FA">
        <w:rPr>
          <w:rFonts w:ascii="BLotus" w:hint="cs"/>
          <w:sz w:val="30"/>
          <w:szCs w:val="32"/>
          <w:rtl/>
        </w:rPr>
        <w:t>زن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ذ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 xml:space="preserve">رقم </w:t>
      </w:r>
      <w:r w:rsidRPr="006D23FA">
        <w:rPr>
          <w:rFonts w:ascii="TimesNewRomanPSMT"/>
          <w:sz w:val="30"/>
          <w:szCs w:val="32"/>
        </w:rPr>
        <w:t>PF</w:t>
      </w:r>
      <w:r w:rsidRPr="006D23FA">
        <w:rPr>
          <w:rFonts w:ascii="BLotus" w:hint="cs"/>
          <w:sz w:val="30"/>
          <w:szCs w:val="32"/>
          <w:rtl/>
        </w:rPr>
        <w:t xml:space="preserve"> کلزا</w:t>
      </w:r>
      <w:r w:rsidRPr="006D23FA">
        <w:rPr>
          <w:rFonts w:ascii="BLotus"/>
          <w:sz w:val="30"/>
          <w:szCs w:val="32"/>
        </w:rPr>
        <w:t>(</w:t>
      </w:r>
      <w:r w:rsidRPr="00D319BB">
        <w:rPr>
          <w:rFonts w:cs="Times New Roman"/>
          <w:i/>
          <w:iCs/>
          <w:sz w:val="30"/>
          <w:szCs w:val="32"/>
        </w:rPr>
        <w:t xml:space="preserve">Brassica napus </w:t>
      </w:r>
      <w:r w:rsidRPr="00262361">
        <w:rPr>
          <w:rFonts w:cs="Times New Roman"/>
          <w:sz w:val="30"/>
          <w:szCs w:val="32"/>
        </w:rPr>
        <w:t>L</w:t>
      </w:r>
      <w:r w:rsidRPr="006D23FA">
        <w:rPr>
          <w:rFonts w:ascii="TimesNewRomanPSMT"/>
          <w:sz w:val="30"/>
          <w:szCs w:val="32"/>
        </w:rPr>
        <w:t>.</w:t>
      </w:r>
      <w:r w:rsidRPr="006D23FA">
        <w:rPr>
          <w:rFonts w:ascii="BLotus"/>
          <w:sz w:val="30"/>
          <w:szCs w:val="32"/>
        </w:rPr>
        <w:t xml:space="preserve">) </w:t>
      </w:r>
      <w:r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مج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لو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شاورز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ناب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2631CE" w:rsidRPr="006D23FA">
        <w:rPr>
          <w:rFonts w:ascii="BLotus" w:hint="cs"/>
          <w:sz w:val="30"/>
          <w:szCs w:val="32"/>
          <w:rtl/>
        </w:rPr>
        <w:t>طبیعی،</w:t>
      </w:r>
      <w:r w:rsidR="002631CE">
        <w:rPr>
          <w:rFonts w:ascii="BLotus" w:hint="cs"/>
          <w:sz w:val="30"/>
          <w:szCs w:val="32"/>
          <w:rtl/>
        </w:rPr>
        <w:t xml:space="preserve"> 12(5):</w:t>
      </w:r>
      <w:r w:rsidR="002631CE" w:rsidRPr="006D23FA">
        <w:rPr>
          <w:rFonts w:ascii="BLotus"/>
          <w:sz w:val="30"/>
          <w:szCs w:val="32"/>
        </w:rPr>
        <w:t xml:space="preserve"> </w:t>
      </w:r>
      <w:r w:rsidR="002631CE">
        <w:rPr>
          <w:rFonts w:ascii="BLotus" w:hint="cs"/>
          <w:sz w:val="30"/>
          <w:szCs w:val="32"/>
          <w:rtl/>
        </w:rPr>
        <w:t>73-81.</w:t>
      </w:r>
    </w:p>
    <w:p w:rsidR="008A2A08" w:rsidRPr="006D23FA" w:rsidRDefault="008A2A08" w:rsidP="002631CE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یک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اثر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بدون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مولف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8A2A08" w:rsidP="00D9302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رک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ن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ران</w:t>
      </w:r>
      <w:r w:rsidR="00D93024">
        <w:rPr>
          <w:rFonts w:ascii="BLotus" w:hint="cs"/>
          <w:sz w:val="30"/>
          <w:szCs w:val="32"/>
          <w:rtl/>
        </w:rPr>
        <w:t>. 1383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دم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کنولوژ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موزشی</w:t>
      </w:r>
      <w:r w:rsidR="00D93024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تهران</w:t>
      </w:r>
      <w:r w:rsidR="00D93024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انتشار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نشگا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ی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ر</w:t>
      </w:r>
      <w:r w:rsidR="00262361">
        <w:rPr>
          <w:rFonts w:ascii="BLotus" w:hint="cs"/>
          <w:sz w:val="30"/>
          <w:szCs w:val="32"/>
          <w:rtl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پایان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نامه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D93024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5C6892">
        <w:rPr>
          <w:rFonts w:ascii="BLotus" w:hint="cs"/>
          <w:sz w:val="30"/>
          <w:szCs w:val="32"/>
          <w:rtl/>
        </w:rPr>
        <w:lastRenderedPageBreak/>
        <w:t xml:space="preserve">اصغرزاده، ا. 1384. تغییرات کیفیت پروتئین و چربی گوشت چرخ شده شسته و نشسته ماهی فیتوفاگ </w:t>
      </w:r>
      <w:r w:rsidRPr="005C6892">
        <w:rPr>
          <w:rFonts w:cs="Times New Roman"/>
          <w:sz w:val="30"/>
          <w:szCs w:val="32"/>
        </w:rPr>
        <w:t>(</w:t>
      </w:r>
      <w:r w:rsidRPr="005C6892">
        <w:rPr>
          <w:rFonts w:cs="Times New Roman"/>
          <w:i/>
          <w:iCs/>
          <w:sz w:val="30"/>
          <w:szCs w:val="32"/>
        </w:rPr>
        <w:t>Htpophthalmichthys molitrix</w:t>
      </w:r>
      <w:r w:rsidRPr="005C6892">
        <w:rPr>
          <w:rFonts w:cs="Times New Roman"/>
          <w:sz w:val="30"/>
          <w:szCs w:val="32"/>
        </w:rPr>
        <w:t>)</w:t>
      </w:r>
      <w:r w:rsidR="00D319BB" w:rsidRPr="005C6892">
        <w:rPr>
          <w:rFonts w:ascii="BLotus" w:hint="cs"/>
          <w:sz w:val="30"/>
          <w:szCs w:val="32"/>
          <w:rtl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در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زمان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نگهداري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به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حالت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انجماد</w:t>
      </w:r>
      <w:r w:rsidRPr="005C6892">
        <w:rPr>
          <w:rFonts w:ascii="BLotus" w:hint="cs"/>
          <w:sz w:val="30"/>
          <w:szCs w:val="32"/>
          <w:rtl/>
        </w:rPr>
        <w:t xml:space="preserve">. </w:t>
      </w:r>
      <w:r w:rsidR="008A2A08" w:rsidRPr="005C6892">
        <w:rPr>
          <w:rFonts w:ascii="BLotus" w:hint="cs"/>
          <w:sz w:val="30"/>
          <w:szCs w:val="32"/>
          <w:rtl/>
        </w:rPr>
        <w:t>پایان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نامه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کارشناسی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ارشد،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دانشکده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شیلات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و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محیط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زیست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دانشگاه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علوم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کشاورزي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و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منابع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طبیعی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گرگان</w:t>
      </w:r>
      <w:r w:rsidR="008A2A08" w:rsidRPr="005C6892">
        <w:rPr>
          <w:rFonts w:ascii="BLotus"/>
          <w:sz w:val="30"/>
          <w:szCs w:val="32"/>
        </w:rPr>
        <w:t xml:space="preserve"> .</w:t>
      </w:r>
    </w:p>
    <w:p w:rsidR="008A2A08" w:rsidRPr="006D23FA" w:rsidRDefault="00D93024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69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</w:t>
      </w:r>
      <w:r w:rsidR="008A2A08" w:rsidRPr="006D23FA">
        <w:rPr>
          <w:rFonts w:ascii="BLotus"/>
          <w:sz w:val="30"/>
          <w:szCs w:val="32"/>
        </w:rPr>
        <w:t>.</w:t>
      </w:r>
    </w:p>
    <w:p w:rsidR="00DA7024" w:rsidRPr="00D93024" w:rsidRDefault="008A2A08" w:rsidP="002631CE">
      <w:pPr>
        <w:autoSpaceDE w:val="0"/>
        <w:autoSpaceDN w:val="0"/>
        <w:adjustRightInd w:val="0"/>
        <w:spacing w:after="0" w:line="480" w:lineRule="auto"/>
        <w:jc w:val="lowKashida"/>
        <w:rPr>
          <w:rFonts w:ascii="TimesNewRomanPSMT"/>
          <w:sz w:val="30"/>
          <w:szCs w:val="32"/>
          <w:rtl/>
        </w:rPr>
      </w:pPr>
      <w:r w:rsidRPr="005C6892">
        <w:rPr>
          <w:rFonts w:ascii="TimesNewRomanPSMT"/>
          <w:sz w:val="30"/>
          <w:szCs w:val="32"/>
        </w:rPr>
        <w:t>Kilinc, B. 2003. A study on marination of sardine (</w:t>
      </w:r>
      <w:r w:rsidRPr="005C6892">
        <w:rPr>
          <w:rFonts w:ascii="TimesNewRomanPSMT"/>
          <w:i/>
          <w:iCs/>
          <w:sz w:val="30"/>
          <w:szCs w:val="32"/>
        </w:rPr>
        <w:t>Sardina</w:t>
      </w:r>
      <w:r w:rsidRPr="005C6892">
        <w:rPr>
          <w:rFonts w:ascii="TimesNewRomanPSMT"/>
          <w:sz w:val="30"/>
          <w:szCs w:val="32"/>
        </w:rPr>
        <w:t xml:space="preserve"> </w:t>
      </w:r>
      <w:r w:rsidRPr="005C6892">
        <w:rPr>
          <w:rFonts w:ascii="TimesNewRomanPSMT"/>
          <w:i/>
          <w:iCs/>
          <w:sz w:val="30"/>
          <w:szCs w:val="32"/>
        </w:rPr>
        <w:t>pilchardus</w:t>
      </w:r>
      <w:r w:rsidRPr="005C6892">
        <w:rPr>
          <w:rFonts w:ascii="TimesNewRomanPSMT"/>
          <w:sz w:val="30"/>
          <w:szCs w:val="32"/>
        </w:rPr>
        <w:t>)</w:t>
      </w:r>
      <w:r w:rsidR="00D93024" w:rsidRPr="005C6892">
        <w:rPr>
          <w:rFonts w:ascii="TimesNewRomanPSMT"/>
          <w:sz w:val="30"/>
          <w:szCs w:val="32"/>
        </w:rPr>
        <w:t xml:space="preserve"> </w:t>
      </w:r>
      <w:r w:rsidRPr="005C6892">
        <w:rPr>
          <w:rFonts w:ascii="TimesNewRomanPSMT"/>
          <w:sz w:val="30"/>
          <w:szCs w:val="32"/>
        </w:rPr>
        <w:t xml:space="preserve">fillets and its shelf life. PhD Thesis. Institute of Fish </w:t>
      </w:r>
      <w:r w:rsidR="002631CE" w:rsidRPr="005C6892">
        <w:rPr>
          <w:rFonts w:ascii="TimesNewRomanPSMT"/>
          <w:sz w:val="30"/>
          <w:szCs w:val="32"/>
        </w:rPr>
        <w:t>Processing</w:t>
      </w:r>
      <w:r w:rsidRPr="005C6892">
        <w:rPr>
          <w:rFonts w:ascii="TimesNewRomanPSMT"/>
          <w:sz w:val="30"/>
          <w:szCs w:val="32"/>
        </w:rPr>
        <w:t xml:space="preserve"> Technology</w:t>
      </w:r>
      <w:r w:rsidR="005C6892">
        <w:rPr>
          <w:rFonts w:ascii="TimesNewRomanPSMT"/>
          <w:sz w:val="30"/>
          <w:szCs w:val="32"/>
        </w:rPr>
        <w:t>,</w:t>
      </w:r>
      <w:r w:rsidR="005C6892" w:rsidRPr="005C6892">
        <w:rPr>
          <w:rFonts w:ascii="TimesNewRomanPSMT"/>
          <w:sz w:val="30"/>
          <w:szCs w:val="32"/>
        </w:rPr>
        <w:t xml:space="preserve"> Ege Izmir </w:t>
      </w:r>
      <w:r w:rsidR="002631CE">
        <w:rPr>
          <w:rFonts w:ascii="TimesNewRomanPSMT"/>
          <w:sz w:val="30"/>
          <w:szCs w:val="32"/>
        </w:rPr>
        <w:t>T</w:t>
      </w:r>
      <w:r w:rsidR="005C6892" w:rsidRPr="005C6892">
        <w:rPr>
          <w:rFonts w:ascii="TimesNewRomanPSMT"/>
          <w:sz w:val="30"/>
          <w:szCs w:val="32"/>
        </w:rPr>
        <w:t>urkey University</w:t>
      </w:r>
      <w:r w:rsidRPr="008B3452">
        <w:rPr>
          <w:rFonts w:ascii="TimesNewRomanPSMT"/>
          <w:sz w:val="30"/>
          <w:szCs w:val="32"/>
        </w:rPr>
        <w:t>.</w:t>
      </w:r>
      <w:r w:rsidR="005C6892" w:rsidRPr="008B3452">
        <w:rPr>
          <w:rFonts w:ascii="TimesNewRomanPSMT"/>
          <w:sz w:val="30"/>
          <w:szCs w:val="32"/>
        </w:rPr>
        <w:t xml:space="preserve"> P: 98.</w:t>
      </w:r>
      <w:bookmarkStart w:id="0" w:name="_GoBack"/>
      <w:bookmarkEnd w:id="0"/>
    </w:p>
    <w:sectPr w:rsidR="00DA7024" w:rsidRPr="00D93024" w:rsidSect="00DA70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BLotus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otus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LotusBold,Italic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152C7E"/>
    <w:multiLevelType w:val="hybridMultilevel"/>
    <w:tmpl w:val="051C3DBA"/>
    <w:lvl w:ilvl="0" w:tplc="E2C64FAC">
      <w:start w:val="1"/>
      <w:numFmt w:val="decimal"/>
      <w:lvlText w:val="%1-"/>
      <w:lvlJc w:val="left"/>
      <w:pPr>
        <w:ind w:left="720" w:hanging="360"/>
      </w:pPr>
      <w:rPr>
        <w:rFonts w:ascii="BLotusBold"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39569A"/>
    <w:multiLevelType w:val="multilevel"/>
    <w:tmpl w:val="27985D9C"/>
    <w:lvl w:ilvl="0">
      <w:start w:val="1"/>
      <w:numFmt w:val="decimal"/>
      <w:lvlText w:val="%1-"/>
      <w:lvlJc w:val="left"/>
      <w:pPr>
        <w:ind w:left="690" w:hanging="690"/>
      </w:pPr>
      <w:rPr>
        <w:rFonts w:hint="default"/>
        <w:sz w:val="32"/>
      </w:rPr>
    </w:lvl>
    <w:lvl w:ilvl="1">
      <w:start w:val="13"/>
      <w:numFmt w:val="decimal"/>
      <w:lvlText w:val="%1-%2-"/>
      <w:lvlJc w:val="left"/>
      <w:pPr>
        <w:ind w:left="720" w:hanging="720"/>
      </w:pPr>
      <w:rPr>
        <w:rFonts w:hint="default"/>
        <w:sz w:val="32"/>
      </w:r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  <w:sz w:val="32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  <w:sz w:val="32"/>
      </w:rPr>
    </w:lvl>
    <w:lvl w:ilvl="4">
      <w:start w:val="1"/>
      <w:numFmt w:val="decimal"/>
      <w:lvlText w:val="%1-%2-%3.%4.%5."/>
      <w:lvlJc w:val="left"/>
      <w:pPr>
        <w:ind w:left="1440" w:hanging="1440"/>
      </w:pPr>
      <w:rPr>
        <w:rFonts w:hint="default"/>
        <w:sz w:val="32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  <w:sz w:val="32"/>
      </w:rPr>
    </w:lvl>
    <w:lvl w:ilvl="6">
      <w:start w:val="1"/>
      <w:numFmt w:val="decimal"/>
      <w:lvlText w:val="%1-%2-%3.%4.%5.%6.%7."/>
      <w:lvlJc w:val="left"/>
      <w:pPr>
        <w:ind w:left="1800" w:hanging="1800"/>
      </w:pPr>
      <w:rPr>
        <w:rFonts w:hint="default"/>
        <w:sz w:val="32"/>
      </w:rPr>
    </w:lvl>
    <w:lvl w:ilvl="7">
      <w:start w:val="1"/>
      <w:numFmt w:val="decimal"/>
      <w:lvlText w:val="%1-%2-%3.%4.%5.%6.%7.%8."/>
      <w:lvlJc w:val="left"/>
      <w:pPr>
        <w:ind w:left="2160" w:hanging="2160"/>
      </w:pPr>
      <w:rPr>
        <w:rFonts w:hint="default"/>
        <w:sz w:val="32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  <w:sz w:val="32"/>
      </w:rPr>
    </w:lvl>
  </w:abstractNum>
  <w:abstractNum w:abstractNumId="2">
    <w:nsid w:val="1BD15A35"/>
    <w:multiLevelType w:val="hybridMultilevel"/>
    <w:tmpl w:val="A40CD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384EA3"/>
    <w:multiLevelType w:val="hybridMultilevel"/>
    <w:tmpl w:val="F20C381C"/>
    <w:lvl w:ilvl="0" w:tplc="0DD60A86">
      <w:start w:val="1"/>
      <w:numFmt w:val="decimal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7166C9"/>
    <w:multiLevelType w:val="hybridMultilevel"/>
    <w:tmpl w:val="37982F80"/>
    <w:lvl w:ilvl="0" w:tplc="B3F2CB48">
      <w:start w:val="1"/>
      <w:numFmt w:val="decimal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bEwMjA2MjA3NjIyNjBV0lEKTi0uzszPAykwqgUAD3Eg3SwAAAA="/>
  </w:docVars>
  <w:rsids>
    <w:rsidRoot w:val="008A2A08"/>
    <w:rsid w:val="000010E0"/>
    <w:rsid w:val="000011A2"/>
    <w:rsid w:val="00001353"/>
    <w:rsid w:val="00001493"/>
    <w:rsid w:val="000023E9"/>
    <w:rsid w:val="00004FD1"/>
    <w:rsid w:val="00005B59"/>
    <w:rsid w:val="00005D1B"/>
    <w:rsid w:val="00005EAD"/>
    <w:rsid w:val="00005EDC"/>
    <w:rsid w:val="0000660A"/>
    <w:rsid w:val="00010055"/>
    <w:rsid w:val="00010B1E"/>
    <w:rsid w:val="00011EE4"/>
    <w:rsid w:val="00012CDF"/>
    <w:rsid w:val="00012F97"/>
    <w:rsid w:val="00015285"/>
    <w:rsid w:val="000152C9"/>
    <w:rsid w:val="00015F35"/>
    <w:rsid w:val="00017BDE"/>
    <w:rsid w:val="00021591"/>
    <w:rsid w:val="00021CC3"/>
    <w:rsid w:val="00022DE1"/>
    <w:rsid w:val="00023252"/>
    <w:rsid w:val="00024AFF"/>
    <w:rsid w:val="00026085"/>
    <w:rsid w:val="000318E9"/>
    <w:rsid w:val="00034197"/>
    <w:rsid w:val="00036506"/>
    <w:rsid w:val="00037DBC"/>
    <w:rsid w:val="0004006B"/>
    <w:rsid w:val="00041504"/>
    <w:rsid w:val="0004182C"/>
    <w:rsid w:val="0004348B"/>
    <w:rsid w:val="00045376"/>
    <w:rsid w:val="00045E70"/>
    <w:rsid w:val="000462CB"/>
    <w:rsid w:val="00050504"/>
    <w:rsid w:val="00050958"/>
    <w:rsid w:val="00050B01"/>
    <w:rsid w:val="0005159A"/>
    <w:rsid w:val="00053D0F"/>
    <w:rsid w:val="0005446A"/>
    <w:rsid w:val="0005718D"/>
    <w:rsid w:val="00057E25"/>
    <w:rsid w:val="00064329"/>
    <w:rsid w:val="00066D92"/>
    <w:rsid w:val="00066EF2"/>
    <w:rsid w:val="00067E04"/>
    <w:rsid w:val="0007224F"/>
    <w:rsid w:val="00072A16"/>
    <w:rsid w:val="00073045"/>
    <w:rsid w:val="000735F7"/>
    <w:rsid w:val="00073BDD"/>
    <w:rsid w:val="00073E01"/>
    <w:rsid w:val="000750B0"/>
    <w:rsid w:val="00076352"/>
    <w:rsid w:val="00076AE1"/>
    <w:rsid w:val="000776EE"/>
    <w:rsid w:val="000777F2"/>
    <w:rsid w:val="00077DAF"/>
    <w:rsid w:val="00081356"/>
    <w:rsid w:val="00081D74"/>
    <w:rsid w:val="000822B5"/>
    <w:rsid w:val="000828A5"/>
    <w:rsid w:val="000829E0"/>
    <w:rsid w:val="00083803"/>
    <w:rsid w:val="000847F4"/>
    <w:rsid w:val="00085057"/>
    <w:rsid w:val="00090955"/>
    <w:rsid w:val="00090A10"/>
    <w:rsid w:val="00091517"/>
    <w:rsid w:val="00092079"/>
    <w:rsid w:val="00093884"/>
    <w:rsid w:val="00093D42"/>
    <w:rsid w:val="000950D5"/>
    <w:rsid w:val="00095C0A"/>
    <w:rsid w:val="00096722"/>
    <w:rsid w:val="00096C8D"/>
    <w:rsid w:val="000976D7"/>
    <w:rsid w:val="00097A1A"/>
    <w:rsid w:val="00097E15"/>
    <w:rsid w:val="000A09B5"/>
    <w:rsid w:val="000A0D77"/>
    <w:rsid w:val="000A1A79"/>
    <w:rsid w:val="000A22D8"/>
    <w:rsid w:val="000A2E64"/>
    <w:rsid w:val="000A418F"/>
    <w:rsid w:val="000A45A7"/>
    <w:rsid w:val="000A5042"/>
    <w:rsid w:val="000A6131"/>
    <w:rsid w:val="000A7051"/>
    <w:rsid w:val="000A7B1E"/>
    <w:rsid w:val="000A7DFB"/>
    <w:rsid w:val="000B0171"/>
    <w:rsid w:val="000B3511"/>
    <w:rsid w:val="000B3BA7"/>
    <w:rsid w:val="000B4E9E"/>
    <w:rsid w:val="000B5C3D"/>
    <w:rsid w:val="000B6DB2"/>
    <w:rsid w:val="000B75A8"/>
    <w:rsid w:val="000C2EB7"/>
    <w:rsid w:val="000C3033"/>
    <w:rsid w:val="000C4F42"/>
    <w:rsid w:val="000C5244"/>
    <w:rsid w:val="000C6495"/>
    <w:rsid w:val="000C6B31"/>
    <w:rsid w:val="000C7164"/>
    <w:rsid w:val="000D041B"/>
    <w:rsid w:val="000D0A89"/>
    <w:rsid w:val="000D0CD3"/>
    <w:rsid w:val="000D0E48"/>
    <w:rsid w:val="000D4775"/>
    <w:rsid w:val="000D4B45"/>
    <w:rsid w:val="000D6192"/>
    <w:rsid w:val="000D6FA5"/>
    <w:rsid w:val="000D6FD6"/>
    <w:rsid w:val="000D72F3"/>
    <w:rsid w:val="000D7D6A"/>
    <w:rsid w:val="000E3A74"/>
    <w:rsid w:val="000E54AC"/>
    <w:rsid w:val="000F06C4"/>
    <w:rsid w:val="000F0C45"/>
    <w:rsid w:val="000F1E0B"/>
    <w:rsid w:val="000F2D32"/>
    <w:rsid w:val="000F3417"/>
    <w:rsid w:val="000F3E67"/>
    <w:rsid w:val="000F3F04"/>
    <w:rsid w:val="000F4CF6"/>
    <w:rsid w:val="000F5385"/>
    <w:rsid w:val="000F660E"/>
    <w:rsid w:val="000F7199"/>
    <w:rsid w:val="000F7A1E"/>
    <w:rsid w:val="0010019F"/>
    <w:rsid w:val="00100829"/>
    <w:rsid w:val="00104370"/>
    <w:rsid w:val="00105595"/>
    <w:rsid w:val="001075E9"/>
    <w:rsid w:val="00107F67"/>
    <w:rsid w:val="001108DF"/>
    <w:rsid w:val="00110F13"/>
    <w:rsid w:val="001112D7"/>
    <w:rsid w:val="00112050"/>
    <w:rsid w:val="00112F37"/>
    <w:rsid w:val="001154BA"/>
    <w:rsid w:val="001155CF"/>
    <w:rsid w:val="001160C5"/>
    <w:rsid w:val="001165FD"/>
    <w:rsid w:val="0012036B"/>
    <w:rsid w:val="001206B9"/>
    <w:rsid w:val="0012144F"/>
    <w:rsid w:val="001226D9"/>
    <w:rsid w:val="00122AAA"/>
    <w:rsid w:val="00122B63"/>
    <w:rsid w:val="00122CEA"/>
    <w:rsid w:val="00122ECC"/>
    <w:rsid w:val="0012460A"/>
    <w:rsid w:val="00124E58"/>
    <w:rsid w:val="0012590D"/>
    <w:rsid w:val="001263A3"/>
    <w:rsid w:val="00130161"/>
    <w:rsid w:val="00130586"/>
    <w:rsid w:val="00131135"/>
    <w:rsid w:val="00131488"/>
    <w:rsid w:val="001334F3"/>
    <w:rsid w:val="00134E23"/>
    <w:rsid w:val="001359CF"/>
    <w:rsid w:val="00136AFB"/>
    <w:rsid w:val="00136BE3"/>
    <w:rsid w:val="00140160"/>
    <w:rsid w:val="001431DC"/>
    <w:rsid w:val="0014458E"/>
    <w:rsid w:val="0014719A"/>
    <w:rsid w:val="0014735A"/>
    <w:rsid w:val="00147479"/>
    <w:rsid w:val="00147E50"/>
    <w:rsid w:val="0015000B"/>
    <w:rsid w:val="00151A3A"/>
    <w:rsid w:val="0015461D"/>
    <w:rsid w:val="001550F3"/>
    <w:rsid w:val="00156104"/>
    <w:rsid w:val="001567F7"/>
    <w:rsid w:val="001568B9"/>
    <w:rsid w:val="00156960"/>
    <w:rsid w:val="0016082F"/>
    <w:rsid w:val="00161DF8"/>
    <w:rsid w:val="001624B1"/>
    <w:rsid w:val="0016373C"/>
    <w:rsid w:val="00163AF3"/>
    <w:rsid w:val="00164BF9"/>
    <w:rsid w:val="00164EA4"/>
    <w:rsid w:val="00170320"/>
    <w:rsid w:val="001706B2"/>
    <w:rsid w:val="00171D44"/>
    <w:rsid w:val="00173295"/>
    <w:rsid w:val="0017483C"/>
    <w:rsid w:val="001753CC"/>
    <w:rsid w:val="001755B9"/>
    <w:rsid w:val="00176C87"/>
    <w:rsid w:val="0017707D"/>
    <w:rsid w:val="0018032D"/>
    <w:rsid w:val="001810BD"/>
    <w:rsid w:val="0018116D"/>
    <w:rsid w:val="001811EA"/>
    <w:rsid w:val="001814A1"/>
    <w:rsid w:val="00182722"/>
    <w:rsid w:val="0018319F"/>
    <w:rsid w:val="00183D56"/>
    <w:rsid w:val="00184261"/>
    <w:rsid w:val="00185EF7"/>
    <w:rsid w:val="001867AF"/>
    <w:rsid w:val="001876E8"/>
    <w:rsid w:val="001877A4"/>
    <w:rsid w:val="00187813"/>
    <w:rsid w:val="0019012B"/>
    <w:rsid w:val="001904C0"/>
    <w:rsid w:val="00191142"/>
    <w:rsid w:val="00192906"/>
    <w:rsid w:val="001A2162"/>
    <w:rsid w:val="001A25E0"/>
    <w:rsid w:val="001A28BA"/>
    <w:rsid w:val="001A2C87"/>
    <w:rsid w:val="001A3ED6"/>
    <w:rsid w:val="001A3F4C"/>
    <w:rsid w:val="001A423D"/>
    <w:rsid w:val="001A49C7"/>
    <w:rsid w:val="001A692C"/>
    <w:rsid w:val="001A7777"/>
    <w:rsid w:val="001A7DA3"/>
    <w:rsid w:val="001B0473"/>
    <w:rsid w:val="001B170F"/>
    <w:rsid w:val="001B2712"/>
    <w:rsid w:val="001B3429"/>
    <w:rsid w:val="001B386A"/>
    <w:rsid w:val="001B4C46"/>
    <w:rsid w:val="001B53C1"/>
    <w:rsid w:val="001B664A"/>
    <w:rsid w:val="001B66CF"/>
    <w:rsid w:val="001B745F"/>
    <w:rsid w:val="001C0BAA"/>
    <w:rsid w:val="001C0DB2"/>
    <w:rsid w:val="001C126C"/>
    <w:rsid w:val="001C1CF9"/>
    <w:rsid w:val="001C22CD"/>
    <w:rsid w:val="001C2F9C"/>
    <w:rsid w:val="001C331F"/>
    <w:rsid w:val="001C624D"/>
    <w:rsid w:val="001C6D4E"/>
    <w:rsid w:val="001C7847"/>
    <w:rsid w:val="001D0F49"/>
    <w:rsid w:val="001D13DE"/>
    <w:rsid w:val="001D195A"/>
    <w:rsid w:val="001D2672"/>
    <w:rsid w:val="001D3D80"/>
    <w:rsid w:val="001D4328"/>
    <w:rsid w:val="001D48C1"/>
    <w:rsid w:val="001D50F4"/>
    <w:rsid w:val="001D62CD"/>
    <w:rsid w:val="001D7434"/>
    <w:rsid w:val="001E2267"/>
    <w:rsid w:val="001E2B67"/>
    <w:rsid w:val="001E421F"/>
    <w:rsid w:val="001E562E"/>
    <w:rsid w:val="001E578C"/>
    <w:rsid w:val="001F1612"/>
    <w:rsid w:val="001F18CB"/>
    <w:rsid w:val="001F1A29"/>
    <w:rsid w:val="001F4458"/>
    <w:rsid w:val="001F522A"/>
    <w:rsid w:val="001F5533"/>
    <w:rsid w:val="001F6D05"/>
    <w:rsid w:val="001F7565"/>
    <w:rsid w:val="002019B3"/>
    <w:rsid w:val="00202B30"/>
    <w:rsid w:val="002036F0"/>
    <w:rsid w:val="00204603"/>
    <w:rsid w:val="00205DC1"/>
    <w:rsid w:val="0020635B"/>
    <w:rsid w:val="002072A9"/>
    <w:rsid w:val="00207B40"/>
    <w:rsid w:val="00207B7A"/>
    <w:rsid w:val="002104BD"/>
    <w:rsid w:val="00210719"/>
    <w:rsid w:val="00210AD5"/>
    <w:rsid w:val="002119D3"/>
    <w:rsid w:val="002127E8"/>
    <w:rsid w:val="00212855"/>
    <w:rsid w:val="00212BA5"/>
    <w:rsid w:val="00212BB8"/>
    <w:rsid w:val="00213131"/>
    <w:rsid w:val="0021323F"/>
    <w:rsid w:val="0021385C"/>
    <w:rsid w:val="00215F31"/>
    <w:rsid w:val="00216538"/>
    <w:rsid w:val="00220006"/>
    <w:rsid w:val="002202C2"/>
    <w:rsid w:val="002212BA"/>
    <w:rsid w:val="00221785"/>
    <w:rsid w:val="00221987"/>
    <w:rsid w:val="0022401E"/>
    <w:rsid w:val="002251EC"/>
    <w:rsid w:val="0022627B"/>
    <w:rsid w:val="002269F4"/>
    <w:rsid w:val="00226F44"/>
    <w:rsid w:val="00230073"/>
    <w:rsid w:val="0023099E"/>
    <w:rsid w:val="00231C0C"/>
    <w:rsid w:val="00234872"/>
    <w:rsid w:val="0023569E"/>
    <w:rsid w:val="00237E85"/>
    <w:rsid w:val="00237F89"/>
    <w:rsid w:val="00240AC6"/>
    <w:rsid w:val="00240D32"/>
    <w:rsid w:val="00245009"/>
    <w:rsid w:val="002454E5"/>
    <w:rsid w:val="002470FD"/>
    <w:rsid w:val="002476AD"/>
    <w:rsid w:val="00247EC0"/>
    <w:rsid w:val="00250578"/>
    <w:rsid w:val="00251113"/>
    <w:rsid w:val="002512FF"/>
    <w:rsid w:val="002519B8"/>
    <w:rsid w:val="00251A99"/>
    <w:rsid w:val="00254647"/>
    <w:rsid w:val="00254D73"/>
    <w:rsid w:val="00255774"/>
    <w:rsid w:val="00255BF6"/>
    <w:rsid w:val="002564AF"/>
    <w:rsid w:val="00256E03"/>
    <w:rsid w:val="00257C01"/>
    <w:rsid w:val="00260182"/>
    <w:rsid w:val="00260BB2"/>
    <w:rsid w:val="00261C35"/>
    <w:rsid w:val="002620DA"/>
    <w:rsid w:val="00262361"/>
    <w:rsid w:val="002627A6"/>
    <w:rsid w:val="00262AF1"/>
    <w:rsid w:val="002631CE"/>
    <w:rsid w:val="00263699"/>
    <w:rsid w:val="00263878"/>
    <w:rsid w:val="00263B06"/>
    <w:rsid w:val="0026505C"/>
    <w:rsid w:val="0026602F"/>
    <w:rsid w:val="00266540"/>
    <w:rsid w:val="0026710A"/>
    <w:rsid w:val="00270493"/>
    <w:rsid w:val="00273411"/>
    <w:rsid w:val="00276124"/>
    <w:rsid w:val="0027778F"/>
    <w:rsid w:val="00281C32"/>
    <w:rsid w:val="0028251B"/>
    <w:rsid w:val="00282917"/>
    <w:rsid w:val="00282E79"/>
    <w:rsid w:val="00283A65"/>
    <w:rsid w:val="0028573E"/>
    <w:rsid w:val="0028790D"/>
    <w:rsid w:val="00290CED"/>
    <w:rsid w:val="00292EE7"/>
    <w:rsid w:val="00293171"/>
    <w:rsid w:val="00293AF1"/>
    <w:rsid w:val="00294A65"/>
    <w:rsid w:val="00296980"/>
    <w:rsid w:val="00297230"/>
    <w:rsid w:val="002A0B34"/>
    <w:rsid w:val="002A10EF"/>
    <w:rsid w:val="002A16AC"/>
    <w:rsid w:val="002A1853"/>
    <w:rsid w:val="002A1B7C"/>
    <w:rsid w:val="002A2956"/>
    <w:rsid w:val="002A39BA"/>
    <w:rsid w:val="002A3DC7"/>
    <w:rsid w:val="002A4E6D"/>
    <w:rsid w:val="002A73BD"/>
    <w:rsid w:val="002A7682"/>
    <w:rsid w:val="002B016A"/>
    <w:rsid w:val="002B02DF"/>
    <w:rsid w:val="002B21A4"/>
    <w:rsid w:val="002B28B6"/>
    <w:rsid w:val="002B478F"/>
    <w:rsid w:val="002B487F"/>
    <w:rsid w:val="002C00BD"/>
    <w:rsid w:val="002C0130"/>
    <w:rsid w:val="002C2EDA"/>
    <w:rsid w:val="002C392C"/>
    <w:rsid w:val="002C399D"/>
    <w:rsid w:val="002C52FD"/>
    <w:rsid w:val="002C5B30"/>
    <w:rsid w:val="002C6628"/>
    <w:rsid w:val="002C7C8B"/>
    <w:rsid w:val="002C7EDB"/>
    <w:rsid w:val="002D0090"/>
    <w:rsid w:val="002D2715"/>
    <w:rsid w:val="002D3AAF"/>
    <w:rsid w:val="002D3FE5"/>
    <w:rsid w:val="002D4064"/>
    <w:rsid w:val="002D6429"/>
    <w:rsid w:val="002D696D"/>
    <w:rsid w:val="002D7B50"/>
    <w:rsid w:val="002E0A04"/>
    <w:rsid w:val="002E1BE2"/>
    <w:rsid w:val="002E2B4F"/>
    <w:rsid w:val="002E2FDF"/>
    <w:rsid w:val="002E4691"/>
    <w:rsid w:val="002E4D95"/>
    <w:rsid w:val="002F0910"/>
    <w:rsid w:val="002F1D3D"/>
    <w:rsid w:val="002F27C2"/>
    <w:rsid w:val="002F3405"/>
    <w:rsid w:val="002F462D"/>
    <w:rsid w:val="002F4A68"/>
    <w:rsid w:val="002F5A75"/>
    <w:rsid w:val="002F5D4F"/>
    <w:rsid w:val="002F6978"/>
    <w:rsid w:val="002F6F3D"/>
    <w:rsid w:val="002F761E"/>
    <w:rsid w:val="003009AA"/>
    <w:rsid w:val="00300E09"/>
    <w:rsid w:val="0030174E"/>
    <w:rsid w:val="003022BD"/>
    <w:rsid w:val="0030282F"/>
    <w:rsid w:val="00302C8C"/>
    <w:rsid w:val="0030306F"/>
    <w:rsid w:val="003034F9"/>
    <w:rsid w:val="003036B9"/>
    <w:rsid w:val="00303FE9"/>
    <w:rsid w:val="003042B2"/>
    <w:rsid w:val="003045E8"/>
    <w:rsid w:val="00304D31"/>
    <w:rsid w:val="003052E6"/>
    <w:rsid w:val="0030594A"/>
    <w:rsid w:val="003064B2"/>
    <w:rsid w:val="003109A8"/>
    <w:rsid w:val="003110D2"/>
    <w:rsid w:val="00311C17"/>
    <w:rsid w:val="003121DF"/>
    <w:rsid w:val="003122A3"/>
    <w:rsid w:val="00312C2B"/>
    <w:rsid w:val="00313A07"/>
    <w:rsid w:val="003144C8"/>
    <w:rsid w:val="00314746"/>
    <w:rsid w:val="00321F1E"/>
    <w:rsid w:val="00323019"/>
    <w:rsid w:val="00325AF7"/>
    <w:rsid w:val="0032671E"/>
    <w:rsid w:val="003272C0"/>
    <w:rsid w:val="00327431"/>
    <w:rsid w:val="00327884"/>
    <w:rsid w:val="00331637"/>
    <w:rsid w:val="00331711"/>
    <w:rsid w:val="00332688"/>
    <w:rsid w:val="00332CC2"/>
    <w:rsid w:val="00333B5E"/>
    <w:rsid w:val="00333BD9"/>
    <w:rsid w:val="003344DD"/>
    <w:rsid w:val="00334C8F"/>
    <w:rsid w:val="00334D82"/>
    <w:rsid w:val="003366D1"/>
    <w:rsid w:val="00340A3E"/>
    <w:rsid w:val="003426D8"/>
    <w:rsid w:val="0034357A"/>
    <w:rsid w:val="00343A02"/>
    <w:rsid w:val="003467D6"/>
    <w:rsid w:val="003469A9"/>
    <w:rsid w:val="00347CFF"/>
    <w:rsid w:val="00352524"/>
    <w:rsid w:val="0035296D"/>
    <w:rsid w:val="00352A65"/>
    <w:rsid w:val="00352E0D"/>
    <w:rsid w:val="00356420"/>
    <w:rsid w:val="00356A6D"/>
    <w:rsid w:val="00356C63"/>
    <w:rsid w:val="0036068C"/>
    <w:rsid w:val="00360F88"/>
    <w:rsid w:val="00361B5A"/>
    <w:rsid w:val="0036212F"/>
    <w:rsid w:val="00362228"/>
    <w:rsid w:val="003626A2"/>
    <w:rsid w:val="003629E6"/>
    <w:rsid w:val="003632E6"/>
    <w:rsid w:val="00365E41"/>
    <w:rsid w:val="00366302"/>
    <w:rsid w:val="00366953"/>
    <w:rsid w:val="003674C2"/>
    <w:rsid w:val="003677FC"/>
    <w:rsid w:val="003700F7"/>
    <w:rsid w:val="00370FBB"/>
    <w:rsid w:val="003714CD"/>
    <w:rsid w:val="00373020"/>
    <w:rsid w:val="003732B7"/>
    <w:rsid w:val="00373B19"/>
    <w:rsid w:val="00373DF6"/>
    <w:rsid w:val="0037475A"/>
    <w:rsid w:val="00375B96"/>
    <w:rsid w:val="00375E24"/>
    <w:rsid w:val="0037688B"/>
    <w:rsid w:val="003776AD"/>
    <w:rsid w:val="00377848"/>
    <w:rsid w:val="003821C9"/>
    <w:rsid w:val="00382A98"/>
    <w:rsid w:val="00383602"/>
    <w:rsid w:val="00383B27"/>
    <w:rsid w:val="00385761"/>
    <w:rsid w:val="003875FD"/>
    <w:rsid w:val="00390ABA"/>
    <w:rsid w:val="003912F7"/>
    <w:rsid w:val="0039190B"/>
    <w:rsid w:val="00391BA1"/>
    <w:rsid w:val="00395B55"/>
    <w:rsid w:val="0039697A"/>
    <w:rsid w:val="00396A6C"/>
    <w:rsid w:val="00396FEC"/>
    <w:rsid w:val="00397D52"/>
    <w:rsid w:val="003A0102"/>
    <w:rsid w:val="003A07C6"/>
    <w:rsid w:val="003A0EFC"/>
    <w:rsid w:val="003A1FB1"/>
    <w:rsid w:val="003A1FDE"/>
    <w:rsid w:val="003A2646"/>
    <w:rsid w:val="003A2F0F"/>
    <w:rsid w:val="003A4081"/>
    <w:rsid w:val="003A41B5"/>
    <w:rsid w:val="003A5694"/>
    <w:rsid w:val="003A5EF0"/>
    <w:rsid w:val="003A620C"/>
    <w:rsid w:val="003A6C10"/>
    <w:rsid w:val="003A725E"/>
    <w:rsid w:val="003A73F8"/>
    <w:rsid w:val="003B01EF"/>
    <w:rsid w:val="003B1795"/>
    <w:rsid w:val="003B1907"/>
    <w:rsid w:val="003B2967"/>
    <w:rsid w:val="003B29FF"/>
    <w:rsid w:val="003B2EB5"/>
    <w:rsid w:val="003B3674"/>
    <w:rsid w:val="003B44A1"/>
    <w:rsid w:val="003B571A"/>
    <w:rsid w:val="003C1833"/>
    <w:rsid w:val="003C19A8"/>
    <w:rsid w:val="003C1C4A"/>
    <w:rsid w:val="003C216B"/>
    <w:rsid w:val="003C576D"/>
    <w:rsid w:val="003D1624"/>
    <w:rsid w:val="003D17FB"/>
    <w:rsid w:val="003D2587"/>
    <w:rsid w:val="003D2BE1"/>
    <w:rsid w:val="003D425D"/>
    <w:rsid w:val="003D4EB3"/>
    <w:rsid w:val="003D5159"/>
    <w:rsid w:val="003D63EA"/>
    <w:rsid w:val="003D7477"/>
    <w:rsid w:val="003E1587"/>
    <w:rsid w:val="003E40E2"/>
    <w:rsid w:val="003E41D5"/>
    <w:rsid w:val="003E5149"/>
    <w:rsid w:val="003E6102"/>
    <w:rsid w:val="003E627D"/>
    <w:rsid w:val="003E6282"/>
    <w:rsid w:val="003E7940"/>
    <w:rsid w:val="003F2439"/>
    <w:rsid w:val="003F25E6"/>
    <w:rsid w:val="003F38C8"/>
    <w:rsid w:val="003F44C6"/>
    <w:rsid w:val="003F7A11"/>
    <w:rsid w:val="004009BC"/>
    <w:rsid w:val="0040264F"/>
    <w:rsid w:val="00402740"/>
    <w:rsid w:val="00403840"/>
    <w:rsid w:val="0040563F"/>
    <w:rsid w:val="00405DD2"/>
    <w:rsid w:val="0040677D"/>
    <w:rsid w:val="004074A5"/>
    <w:rsid w:val="00410235"/>
    <w:rsid w:val="00411A5A"/>
    <w:rsid w:val="00412811"/>
    <w:rsid w:val="00414079"/>
    <w:rsid w:val="00415AC6"/>
    <w:rsid w:val="00417226"/>
    <w:rsid w:val="00420308"/>
    <w:rsid w:val="00420707"/>
    <w:rsid w:val="00422662"/>
    <w:rsid w:val="00423EF2"/>
    <w:rsid w:val="00424D91"/>
    <w:rsid w:val="0042571C"/>
    <w:rsid w:val="004262F4"/>
    <w:rsid w:val="00427613"/>
    <w:rsid w:val="00427627"/>
    <w:rsid w:val="0042783C"/>
    <w:rsid w:val="0043070F"/>
    <w:rsid w:val="004312A6"/>
    <w:rsid w:val="004322F8"/>
    <w:rsid w:val="00432923"/>
    <w:rsid w:val="00432998"/>
    <w:rsid w:val="00432B12"/>
    <w:rsid w:val="00437C0F"/>
    <w:rsid w:val="004405E0"/>
    <w:rsid w:val="00440E24"/>
    <w:rsid w:val="00442EC5"/>
    <w:rsid w:val="00444C94"/>
    <w:rsid w:val="00446C32"/>
    <w:rsid w:val="00447B5E"/>
    <w:rsid w:val="004504E3"/>
    <w:rsid w:val="00450DCD"/>
    <w:rsid w:val="004517C9"/>
    <w:rsid w:val="00452000"/>
    <w:rsid w:val="00452841"/>
    <w:rsid w:val="00453351"/>
    <w:rsid w:val="00454458"/>
    <w:rsid w:val="00454529"/>
    <w:rsid w:val="00456A0B"/>
    <w:rsid w:val="00457AB6"/>
    <w:rsid w:val="00460410"/>
    <w:rsid w:val="00462093"/>
    <w:rsid w:val="004631D7"/>
    <w:rsid w:val="00463603"/>
    <w:rsid w:val="00467D98"/>
    <w:rsid w:val="00470818"/>
    <w:rsid w:val="00473E19"/>
    <w:rsid w:val="004759EC"/>
    <w:rsid w:val="00477614"/>
    <w:rsid w:val="00486C04"/>
    <w:rsid w:val="00492BD8"/>
    <w:rsid w:val="00494CD5"/>
    <w:rsid w:val="00495908"/>
    <w:rsid w:val="00495CE8"/>
    <w:rsid w:val="004A04F1"/>
    <w:rsid w:val="004A0732"/>
    <w:rsid w:val="004A08A9"/>
    <w:rsid w:val="004A20BA"/>
    <w:rsid w:val="004A2934"/>
    <w:rsid w:val="004A2FDD"/>
    <w:rsid w:val="004A3AC8"/>
    <w:rsid w:val="004A5088"/>
    <w:rsid w:val="004A65A1"/>
    <w:rsid w:val="004A661F"/>
    <w:rsid w:val="004A6D9C"/>
    <w:rsid w:val="004A7C2E"/>
    <w:rsid w:val="004B1F7C"/>
    <w:rsid w:val="004B2955"/>
    <w:rsid w:val="004B2D05"/>
    <w:rsid w:val="004B2DF7"/>
    <w:rsid w:val="004B36FE"/>
    <w:rsid w:val="004B3F28"/>
    <w:rsid w:val="004B48DF"/>
    <w:rsid w:val="004B6361"/>
    <w:rsid w:val="004B65C6"/>
    <w:rsid w:val="004B65F7"/>
    <w:rsid w:val="004C0203"/>
    <w:rsid w:val="004C0304"/>
    <w:rsid w:val="004C11FB"/>
    <w:rsid w:val="004C3170"/>
    <w:rsid w:val="004C406A"/>
    <w:rsid w:val="004C6F63"/>
    <w:rsid w:val="004C6F94"/>
    <w:rsid w:val="004C7CB0"/>
    <w:rsid w:val="004D08AF"/>
    <w:rsid w:val="004D1351"/>
    <w:rsid w:val="004D1808"/>
    <w:rsid w:val="004D2B0A"/>
    <w:rsid w:val="004D2CF6"/>
    <w:rsid w:val="004D2D7B"/>
    <w:rsid w:val="004D3682"/>
    <w:rsid w:val="004D36A0"/>
    <w:rsid w:val="004D3D6B"/>
    <w:rsid w:val="004D4A1A"/>
    <w:rsid w:val="004D5268"/>
    <w:rsid w:val="004D55D9"/>
    <w:rsid w:val="004D6222"/>
    <w:rsid w:val="004D6B4E"/>
    <w:rsid w:val="004D6E9A"/>
    <w:rsid w:val="004D7669"/>
    <w:rsid w:val="004D7D29"/>
    <w:rsid w:val="004D7E4F"/>
    <w:rsid w:val="004E0E5C"/>
    <w:rsid w:val="004E2B06"/>
    <w:rsid w:val="004E33EA"/>
    <w:rsid w:val="004E4905"/>
    <w:rsid w:val="004E633A"/>
    <w:rsid w:val="004E6536"/>
    <w:rsid w:val="004E7473"/>
    <w:rsid w:val="004E7F40"/>
    <w:rsid w:val="004E7FA6"/>
    <w:rsid w:val="004F1707"/>
    <w:rsid w:val="004F1B10"/>
    <w:rsid w:val="004F20B5"/>
    <w:rsid w:val="004F2173"/>
    <w:rsid w:val="004F2AC6"/>
    <w:rsid w:val="004F490F"/>
    <w:rsid w:val="004F671E"/>
    <w:rsid w:val="004F79AB"/>
    <w:rsid w:val="005001CD"/>
    <w:rsid w:val="00501219"/>
    <w:rsid w:val="005028E3"/>
    <w:rsid w:val="005035C0"/>
    <w:rsid w:val="005070A5"/>
    <w:rsid w:val="00507995"/>
    <w:rsid w:val="00507E24"/>
    <w:rsid w:val="00511235"/>
    <w:rsid w:val="00511FDC"/>
    <w:rsid w:val="005136F6"/>
    <w:rsid w:val="00513760"/>
    <w:rsid w:val="0051479E"/>
    <w:rsid w:val="00514A19"/>
    <w:rsid w:val="00514DD8"/>
    <w:rsid w:val="00515028"/>
    <w:rsid w:val="00515103"/>
    <w:rsid w:val="00516984"/>
    <w:rsid w:val="00517E10"/>
    <w:rsid w:val="0052104D"/>
    <w:rsid w:val="0052211B"/>
    <w:rsid w:val="005253E2"/>
    <w:rsid w:val="00527911"/>
    <w:rsid w:val="00530CDD"/>
    <w:rsid w:val="00530D64"/>
    <w:rsid w:val="00530E67"/>
    <w:rsid w:val="005325CB"/>
    <w:rsid w:val="00533744"/>
    <w:rsid w:val="00534799"/>
    <w:rsid w:val="00535013"/>
    <w:rsid w:val="00537C51"/>
    <w:rsid w:val="00540D48"/>
    <w:rsid w:val="005430CC"/>
    <w:rsid w:val="00546E9F"/>
    <w:rsid w:val="005517E8"/>
    <w:rsid w:val="005518AF"/>
    <w:rsid w:val="0055286C"/>
    <w:rsid w:val="0055646D"/>
    <w:rsid w:val="00557086"/>
    <w:rsid w:val="00557728"/>
    <w:rsid w:val="0056047D"/>
    <w:rsid w:val="005621CE"/>
    <w:rsid w:val="005622D8"/>
    <w:rsid w:val="0056304E"/>
    <w:rsid w:val="00563A75"/>
    <w:rsid w:val="00564935"/>
    <w:rsid w:val="0056517C"/>
    <w:rsid w:val="005653B7"/>
    <w:rsid w:val="0056780A"/>
    <w:rsid w:val="00571B7D"/>
    <w:rsid w:val="005736AE"/>
    <w:rsid w:val="00573870"/>
    <w:rsid w:val="00573D1D"/>
    <w:rsid w:val="00573F44"/>
    <w:rsid w:val="005742BC"/>
    <w:rsid w:val="005752BA"/>
    <w:rsid w:val="00577043"/>
    <w:rsid w:val="005776CE"/>
    <w:rsid w:val="0058065C"/>
    <w:rsid w:val="0058074A"/>
    <w:rsid w:val="00580A65"/>
    <w:rsid w:val="00581333"/>
    <w:rsid w:val="00581783"/>
    <w:rsid w:val="00582A34"/>
    <w:rsid w:val="00585B47"/>
    <w:rsid w:val="00586002"/>
    <w:rsid w:val="00587283"/>
    <w:rsid w:val="005878B7"/>
    <w:rsid w:val="00591D27"/>
    <w:rsid w:val="00591FDF"/>
    <w:rsid w:val="00592542"/>
    <w:rsid w:val="0059370D"/>
    <w:rsid w:val="00594FD8"/>
    <w:rsid w:val="005950CC"/>
    <w:rsid w:val="00596113"/>
    <w:rsid w:val="00597376"/>
    <w:rsid w:val="005A00F8"/>
    <w:rsid w:val="005A3839"/>
    <w:rsid w:val="005A3E99"/>
    <w:rsid w:val="005A4528"/>
    <w:rsid w:val="005A464B"/>
    <w:rsid w:val="005A4798"/>
    <w:rsid w:val="005A4B88"/>
    <w:rsid w:val="005A59F1"/>
    <w:rsid w:val="005B03E1"/>
    <w:rsid w:val="005B122E"/>
    <w:rsid w:val="005B1E4F"/>
    <w:rsid w:val="005B279C"/>
    <w:rsid w:val="005B403C"/>
    <w:rsid w:val="005B4FB4"/>
    <w:rsid w:val="005B6139"/>
    <w:rsid w:val="005B6E83"/>
    <w:rsid w:val="005B7198"/>
    <w:rsid w:val="005C0F5B"/>
    <w:rsid w:val="005C1571"/>
    <w:rsid w:val="005C18E5"/>
    <w:rsid w:val="005C1F0B"/>
    <w:rsid w:val="005C2E5D"/>
    <w:rsid w:val="005C348F"/>
    <w:rsid w:val="005C3AFA"/>
    <w:rsid w:val="005C3C83"/>
    <w:rsid w:val="005C6892"/>
    <w:rsid w:val="005C6C46"/>
    <w:rsid w:val="005C726D"/>
    <w:rsid w:val="005C77AF"/>
    <w:rsid w:val="005C79F9"/>
    <w:rsid w:val="005D15DD"/>
    <w:rsid w:val="005D2218"/>
    <w:rsid w:val="005D2369"/>
    <w:rsid w:val="005D4250"/>
    <w:rsid w:val="005D4263"/>
    <w:rsid w:val="005D6058"/>
    <w:rsid w:val="005D671F"/>
    <w:rsid w:val="005D679E"/>
    <w:rsid w:val="005E15CE"/>
    <w:rsid w:val="005E2C68"/>
    <w:rsid w:val="005E2DA0"/>
    <w:rsid w:val="005E2EEB"/>
    <w:rsid w:val="005E384C"/>
    <w:rsid w:val="005E3DA4"/>
    <w:rsid w:val="005F0692"/>
    <w:rsid w:val="005F1B57"/>
    <w:rsid w:val="005F240A"/>
    <w:rsid w:val="005F5D74"/>
    <w:rsid w:val="005F5FDC"/>
    <w:rsid w:val="005F73FB"/>
    <w:rsid w:val="006025D7"/>
    <w:rsid w:val="00602A6B"/>
    <w:rsid w:val="006046AB"/>
    <w:rsid w:val="00605359"/>
    <w:rsid w:val="00607216"/>
    <w:rsid w:val="0061056D"/>
    <w:rsid w:val="006105DA"/>
    <w:rsid w:val="00610796"/>
    <w:rsid w:val="0061475A"/>
    <w:rsid w:val="006159CC"/>
    <w:rsid w:val="00615BAA"/>
    <w:rsid w:val="006162B1"/>
    <w:rsid w:val="00616667"/>
    <w:rsid w:val="00616C7F"/>
    <w:rsid w:val="006171CB"/>
    <w:rsid w:val="00617F08"/>
    <w:rsid w:val="00620B80"/>
    <w:rsid w:val="00620B9F"/>
    <w:rsid w:val="00621E32"/>
    <w:rsid w:val="00622FAB"/>
    <w:rsid w:val="00623A6E"/>
    <w:rsid w:val="00623F22"/>
    <w:rsid w:val="006308BA"/>
    <w:rsid w:val="006317CD"/>
    <w:rsid w:val="00631DCB"/>
    <w:rsid w:val="00632F61"/>
    <w:rsid w:val="0063404D"/>
    <w:rsid w:val="0063430E"/>
    <w:rsid w:val="0063785B"/>
    <w:rsid w:val="006378ED"/>
    <w:rsid w:val="006401F3"/>
    <w:rsid w:val="00640422"/>
    <w:rsid w:val="006428E6"/>
    <w:rsid w:val="00642A75"/>
    <w:rsid w:val="00643CF8"/>
    <w:rsid w:val="00644EAD"/>
    <w:rsid w:val="006453D8"/>
    <w:rsid w:val="0064569E"/>
    <w:rsid w:val="00647291"/>
    <w:rsid w:val="00647CCD"/>
    <w:rsid w:val="00650E0D"/>
    <w:rsid w:val="00651B77"/>
    <w:rsid w:val="006521C0"/>
    <w:rsid w:val="006540F7"/>
    <w:rsid w:val="00654205"/>
    <w:rsid w:val="00654BA6"/>
    <w:rsid w:val="006561D6"/>
    <w:rsid w:val="00656278"/>
    <w:rsid w:val="006600AD"/>
    <w:rsid w:val="006602DE"/>
    <w:rsid w:val="006622E0"/>
    <w:rsid w:val="00662787"/>
    <w:rsid w:val="00666541"/>
    <w:rsid w:val="00666EA2"/>
    <w:rsid w:val="006674CF"/>
    <w:rsid w:val="00672A84"/>
    <w:rsid w:val="00673C9E"/>
    <w:rsid w:val="00674B4D"/>
    <w:rsid w:val="00675D9E"/>
    <w:rsid w:val="00675F33"/>
    <w:rsid w:val="00683C46"/>
    <w:rsid w:val="006858A2"/>
    <w:rsid w:val="0068714F"/>
    <w:rsid w:val="006875DC"/>
    <w:rsid w:val="00691D65"/>
    <w:rsid w:val="00692CE9"/>
    <w:rsid w:val="00694B0B"/>
    <w:rsid w:val="00694B88"/>
    <w:rsid w:val="0069530F"/>
    <w:rsid w:val="00695F89"/>
    <w:rsid w:val="006A4749"/>
    <w:rsid w:val="006A55A5"/>
    <w:rsid w:val="006A5CF4"/>
    <w:rsid w:val="006A612C"/>
    <w:rsid w:val="006A64AB"/>
    <w:rsid w:val="006A7E32"/>
    <w:rsid w:val="006B344A"/>
    <w:rsid w:val="006B35A9"/>
    <w:rsid w:val="006B600D"/>
    <w:rsid w:val="006C2793"/>
    <w:rsid w:val="006C2BE2"/>
    <w:rsid w:val="006C3646"/>
    <w:rsid w:val="006C37D0"/>
    <w:rsid w:val="006C4F4B"/>
    <w:rsid w:val="006C7DB7"/>
    <w:rsid w:val="006D024D"/>
    <w:rsid w:val="006D032A"/>
    <w:rsid w:val="006D08B1"/>
    <w:rsid w:val="006D1B85"/>
    <w:rsid w:val="006D23FA"/>
    <w:rsid w:val="006D308A"/>
    <w:rsid w:val="006D6867"/>
    <w:rsid w:val="006D7663"/>
    <w:rsid w:val="006D7A26"/>
    <w:rsid w:val="006E0C12"/>
    <w:rsid w:val="006E2417"/>
    <w:rsid w:val="006E254E"/>
    <w:rsid w:val="006E2F4F"/>
    <w:rsid w:val="006E3A03"/>
    <w:rsid w:val="006E3D95"/>
    <w:rsid w:val="006E4B42"/>
    <w:rsid w:val="006F069B"/>
    <w:rsid w:val="006F0EF7"/>
    <w:rsid w:val="006F1ABC"/>
    <w:rsid w:val="006F2637"/>
    <w:rsid w:val="006F2D5E"/>
    <w:rsid w:val="006F31BF"/>
    <w:rsid w:val="006F3CB0"/>
    <w:rsid w:val="006F40EE"/>
    <w:rsid w:val="006F4627"/>
    <w:rsid w:val="006F5D0B"/>
    <w:rsid w:val="007000A8"/>
    <w:rsid w:val="00700F4F"/>
    <w:rsid w:val="00701A1D"/>
    <w:rsid w:val="0070414C"/>
    <w:rsid w:val="007053B3"/>
    <w:rsid w:val="0070665B"/>
    <w:rsid w:val="007079AC"/>
    <w:rsid w:val="007102BB"/>
    <w:rsid w:val="00711145"/>
    <w:rsid w:val="00712318"/>
    <w:rsid w:val="00712E56"/>
    <w:rsid w:val="00713465"/>
    <w:rsid w:val="00720BF7"/>
    <w:rsid w:val="0072168E"/>
    <w:rsid w:val="0072172F"/>
    <w:rsid w:val="0072176A"/>
    <w:rsid w:val="00724A7B"/>
    <w:rsid w:val="00725721"/>
    <w:rsid w:val="00727475"/>
    <w:rsid w:val="00727EA9"/>
    <w:rsid w:val="007321E9"/>
    <w:rsid w:val="007349FD"/>
    <w:rsid w:val="00735742"/>
    <w:rsid w:val="00735874"/>
    <w:rsid w:val="00736001"/>
    <w:rsid w:val="00737630"/>
    <w:rsid w:val="00740328"/>
    <w:rsid w:val="00740383"/>
    <w:rsid w:val="00741D1F"/>
    <w:rsid w:val="00741E46"/>
    <w:rsid w:val="00742564"/>
    <w:rsid w:val="0074367C"/>
    <w:rsid w:val="007439CF"/>
    <w:rsid w:val="007449F0"/>
    <w:rsid w:val="00745D74"/>
    <w:rsid w:val="0074645F"/>
    <w:rsid w:val="00746E92"/>
    <w:rsid w:val="00747B9C"/>
    <w:rsid w:val="00747FC1"/>
    <w:rsid w:val="00750293"/>
    <w:rsid w:val="00751599"/>
    <w:rsid w:val="00760796"/>
    <w:rsid w:val="00760973"/>
    <w:rsid w:val="007637D0"/>
    <w:rsid w:val="00764107"/>
    <w:rsid w:val="007643B5"/>
    <w:rsid w:val="0076481D"/>
    <w:rsid w:val="00764A72"/>
    <w:rsid w:val="00767043"/>
    <w:rsid w:val="00767359"/>
    <w:rsid w:val="007679A9"/>
    <w:rsid w:val="00770678"/>
    <w:rsid w:val="00772BD7"/>
    <w:rsid w:val="00773451"/>
    <w:rsid w:val="00773B4B"/>
    <w:rsid w:val="00773B73"/>
    <w:rsid w:val="0077478E"/>
    <w:rsid w:val="007778B7"/>
    <w:rsid w:val="00780445"/>
    <w:rsid w:val="00781C9E"/>
    <w:rsid w:val="00781CCE"/>
    <w:rsid w:val="00782173"/>
    <w:rsid w:val="00782D3F"/>
    <w:rsid w:val="00784E90"/>
    <w:rsid w:val="00784F59"/>
    <w:rsid w:val="0078506D"/>
    <w:rsid w:val="007850C2"/>
    <w:rsid w:val="00785D99"/>
    <w:rsid w:val="007877F4"/>
    <w:rsid w:val="00790842"/>
    <w:rsid w:val="0079169C"/>
    <w:rsid w:val="00792432"/>
    <w:rsid w:val="00793746"/>
    <w:rsid w:val="007937EA"/>
    <w:rsid w:val="00795293"/>
    <w:rsid w:val="00796C92"/>
    <w:rsid w:val="00796DF7"/>
    <w:rsid w:val="007972FA"/>
    <w:rsid w:val="007976C1"/>
    <w:rsid w:val="007A1A83"/>
    <w:rsid w:val="007A1AE0"/>
    <w:rsid w:val="007A20B9"/>
    <w:rsid w:val="007A212B"/>
    <w:rsid w:val="007A3D9C"/>
    <w:rsid w:val="007A4242"/>
    <w:rsid w:val="007A4E63"/>
    <w:rsid w:val="007A5D6F"/>
    <w:rsid w:val="007A722D"/>
    <w:rsid w:val="007A7957"/>
    <w:rsid w:val="007A7A36"/>
    <w:rsid w:val="007B0704"/>
    <w:rsid w:val="007B314B"/>
    <w:rsid w:val="007B3201"/>
    <w:rsid w:val="007B408A"/>
    <w:rsid w:val="007B4352"/>
    <w:rsid w:val="007B4C92"/>
    <w:rsid w:val="007B5DF8"/>
    <w:rsid w:val="007B65B4"/>
    <w:rsid w:val="007C130D"/>
    <w:rsid w:val="007C232F"/>
    <w:rsid w:val="007C274D"/>
    <w:rsid w:val="007C4550"/>
    <w:rsid w:val="007C4C98"/>
    <w:rsid w:val="007C4CA3"/>
    <w:rsid w:val="007C4D2E"/>
    <w:rsid w:val="007D44A2"/>
    <w:rsid w:val="007D4E30"/>
    <w:rsid w:val="007D56F6"/>
    <w:rsid w:val="007D5C05"/>
    <w:rsid w:val="007D6935"/>
    <w:rsid w:val="007E14E1"/>
    <w:rsid w:val="007E2BDA"/>
    <w:rsid w:val="007E329E"/>
    <w:rsid w:val="007E3970"/>
    <w:rsid w:val="007E3E6D"/>
    <w:rsid w:val="007E518A"/>
    <w:rsid w:val="007E5862"/>
    <w:rsid w:val="007F0465"/>
    <w:rsid w:val="007F2F42"/>
    <w:rsid w:val="007F3102"/>
    <w:rsid w:val="007F34F5"/>
    <w:rsid w:val="007F35E4"/>
    <w:rsid w:val="007F4AC3"/>
    <w:rsid w:val="007F4CD8"/>
    <w:rsid w:val="007F5423"/>
    <w:rsid w:val="007F58E3"/>
    <w:rsid w:val="007F5FCD"/>
    <w:rsid w:val="007F6551"/>
    <w:rsid w:val="007F7A5A"/>
    <w:rsid w:val="0080063B"/>
    <w:rsid w:val="0080064C"/>
    <w:rsid w:val="008016A4"/>
    <w:rsid w:val="00802CDD"/>
    <w:rsid w:val="00802CE0"/>
    <w:rsid w:val="00804156"/>
    <w:rsid w:val="008044B6"/>
    <w:rsid w:val="00806AA1"/>
    <w:rsid w:val="00806AEE"/>
    <w:rsid w:val="00806D40"/>
    <w:rsid w:val="008074F8"/>
    <w:rsid w:val="00810EF4"/>
    <w:rsid w:val="00811CAB"/>
    <w:rsid w:val="00811E62"/>
    <w:rsid w:val="00812252"/>
    <w:rsid w:val="008129E7"/>
    <w:rsid w:val="0081310D"/>
    <w:rsid w:val="00813306"/>
    <w:rsid w:val="008147AA"/>
    <w:rsid w:val="0081623C"/>
    <w:rsid w:val="0082109F"/>
    <w:rsid w:val="00822582"/>
    <w:rsid w:val="00822BE4"/>
    <w:rsid w:val="00822C22"/>
    <w:rsid w:val="00824D34"/>
    <w:rsid w:val="00827F02"/>
    <w:rsid w:val="00830964"/>
    <w:rsid w:val="00831A92"/>
    <w:rsid w:val="00831E35"/>
    <w:rsid w:val="00832107"/>
    <w:rsid w:val="008326EF"/>
    <w:rsid w:val="00832A5B"/>
    <w:rsid w:val="008338C5"/>
    <w:rsid w:val="00833A38"/>
    <w:rsid w:val="00833F57"/>
    <w:rsid w:val="00834883"/>
    <w:rsid w:val="00835A47"/>
    <w:rsid w:val="00835B73"/>
    <w:rsid w:val="00835F74"/>
    <w:rsid w:val="0083631F"/>
    <w:rsid w:val="00837079"/>
    <w:rsid w:val="0084150A"/>
    <w:rsid w:val="008427C7"/>
    <w:rsid w:val="00843084"/>
    <w:rsid w:val="008442F4"/>
    <w:rsid w:val="008458C9"/>
    <w:rsid w:val="00847ADB"/>
    <w:rsid w:val="0085060C"/>
    <w:rsid w:val="008509E3"/>
    <w:rsid w:val="008512E7"/>
    <w:rsid w:val="008514E2"/>
    <w:rsid w:val="0085304D"/>
    <w:rsid w:val="00853B43"/>
    <w:rsid w:val="00855FF2"/>
    <w:rsid w:val="0086135B"/>
    <w:rsid w:val="00861974"/>
    <w:rsid w:val="0086227C"/>
    <w:rsid w:val="00862D93"/>
    <w:rsid w:val="00865B99"/>
    <w:rsid w:val="008665BE"/>
    <w:rsid w:val="008674C6"/>
    <w:rsid w:val="008701DE"/>
    <w:rsid w:val="00870E01"/>
    <w:rsid w:val="008712BF"/>
    <w:rsid w:val="0087250E"/>
    <w:rsid w:val="00872E89"/>
    <w:rsid w:val="00873192"/>
    <w:rsid w:val="00873F43"/>
    <w:rsid w:val="00875868"/>
    <w:rsid w:val="0087680C"/>
    <w:rsid w:val="00881833"/>
    <w:rsid w:val="00883930"/>
    <w:rsid w:val="008844A9"/>
    <w:rsid w:val="0088508B"/>
    <w:rsid w:val="00886460"/>
    <w:rsid w:val="008909DF"/>
    <w:rsid w:val="00890A25"/>
    <w:rsid w:val="008912E4"/>
    <w:rsid w:val="00891524"/>
    <w:rsid w:val="008921EE"/>
    <w:rsid w:val="0089274E"/>
    <w:rsid w:val="00893812"/>
    <w:rsid w:val="008944E7"/>
    <w:rsid w:val="00897913"/>
    <w:rsid w:val="008A1965"/>
    <w:rsid w:val="008A1EE3"/>
    <w:rsid w:val="008A2A08"/>
    <w:rsid w:val="008A2B33"/>
    <w:rsid w:val="008A56F3"/>
    <w:rsid w:val="008B0790"/>
    <w:rsid w:val="008B27BD"/>
    <w:rsid w:val="008B3452"/>
    <w:rsid w:val="008B3B5B"/>
    <w:rsid w:val="008B405A"/>
    <w:rsid w:val="008B4532"/>
    <w:rsid w:val="008C018C"/>
    <w:rsid w:val="008C0926"/>
    <w:rsid w:val="008C1C18"/>
    <w:rsid w:val="008C265A"/>
    <w:rsid w:val="008C34AA"/>
    <w:rsid w:val="008C4E21"/>
    <w:rsid w:val="008C54B3"/>
    <w:rsid w:val="008C66E0"/>
    <w:rsid w:val="008C6E2D"/>
    <w:rsid w:val="008D32EC"/>
    <w:rsid w:val="008D4A96"/>
    <w:rsid w:val="008D511F"/>
    <w:rsid w:val="008D51A0"/>
    <w:rsid w:val="008D63D3"/>
    <w:rsid w:val="008D6995"/>
    <w:rsid w:val="008E0825"/>
    <w:rsid w:val="008E0F17"/>
    <w:rsid w:val="008E1387"/>
    <w:rsid w:val="008E2735"/>
    <w:rsid w:val="008E2A6C"/>
    <w:rsid w:val="008E3A58"/>
    <w:rsid w:val="008E5B99"/>
    <w:rsid w:val="008E66CB"/>
    <w:rsid w:val="008E7A56"/>
    <w:rsid w:val="008E7CAF"/>
    <w:rsid w:val="008F0281"/>
    <w:rsid w:val="008F04F7"/>
    <w:rsid w:val="008F1B8C"/>
    <w:rsid w:val="008F30B8"/>
    <w:rsid w:val="008F6EA1"/>
    <w:rsid w:val="008F70C9"/>
    <w:rsid w:val="008F7685"/>
    <w:rsid w:val="008F76A6"/>
    <w:rsid w:val="008F7F29"/>
    <w:rsid w:val="0090047B"/>
    <w:rsid w:val="00900CDE"/>
    <w:rsid w:val="00901B60"/>
    <w:rsid w:val="009025A1"/>
    <w:rsid w:val="00902632"/>
    <w:rsid w:val="00903834"/>
    <w:rsid w:val="00904024"/>
    <w:rsid w:val="00904665"/>
    <w:rsid w:val="0090508C"/>
    <w:rsid w:val="009065E4"/>
    <w:rsid w:val="00906D6F"/>
    <w:rsid w:val="00910C9C"/>
    <w:rsid w:val="00911C89"/>
    <w:rsid w:val="00912CA5"/>
    <w:rsid w:val="00913AF4"/>
    <w:rsid w:val="00913F68"/>
    <w:rsid w:val="00914BE9"/>
    <w:rsid w:val="009221C9"/>
    <w:rsid w:val="009224E8"/>
    <w:rsid w:val="00922743"/>
    <w:rsid w:val="009229BD"/>
    <w:rsid w:val="00922CB7"/>
    <w:rsid w:val="00922E14"/>
    <w:rsid w:val="00923180"/>
    <w:rsid w:val="00924B68"/>
    <w:rsid w:val="00925F2B"/>
    <w:rsid w:val="00925FA9"/>
    <w:rsid w:val="00927758"/>
    <w:rsid w:val="00927AFE"/>
    <w:rsid w:val="00930626"/>
    <w:rsid w:val="009309EE"/>
    <w:rsid w:val="009325D0"/>
    <w:rsid w:val="00932DAE"/>
    <w:rsid w:val="00933944"/>
    <w:rsid w:val="00933A0D"/>
    <w:rsid w:val="009368A1"/>
    <w:rsid w:val="00941087"/>
    <w:rsid w:val="00942599"/>
    <w:rsid w:val="00942E0D"/>
    <w:rsid w:val="00943C14"/>
    <w:rsid w:val="00944C47"/>
    <w:rsid w:val="00945BBC"/>
    <w:rsid w:val="0094630B"/>
    <w:rsid w:val="0094741E"/>
    <w:rsid w:val="00952DCE"/>
    <w:rsid w:val="00953974"/>
    <w:rsid w:val="0095512C"/>
    <w:rsid w:val="00955D61"/>
    <w:rsid w:val="00955FFE"/>
    <w:rsid w:val="00956F3C"/>
    <w:rsid w:val="00961304"/>
    <w:rsid w:val="009625EF"/>
    <w:rsid w:val="00962A35"/>
    <w:rsid w:val="00962CDD"/>
    <w:rsid w:val="00964109"/>
    <w:rsid w:val="00964EF7"/>
    <w:rsid w:val="00965192"/>
    <w:rsid w:val="00965AED"/>
    <w:rsid w:val="009667CF"/>
    <w:rsid w:val="009674D2"/>
    <w:rsid w:val="00974F9D"/>
    <w:rsid w:val="0097657D"/>
    <w:rsid w:val="0097733C"/>
    <w:rsid w:val="00981C29"/>
    <w:rsid w:val="00982749"/>
    <w:rsid w:val="009846FA"/>
    <w:rsid w:val="009855F2"/>
    <w:rsid w:val="00985C86"/>
    <w:rsid w:val="00991854"/>
    <w:rsid w:val="0099304E"/>
    <w:rsid w:val="00993D79"/>
    <w:rsid w:val="00995853"/>
    <w:rsid w:val="0099697B"/>
    <w:rsid w:val="0099697C"/>
    <w:rsid w:val="00996984"/>
    <w:rsid w:val="00996AE5"/>
    <w:rsid w:val="00997442"/>
    <w:rsid w:val="00997975"/>
    <w:rsid w:val="009A0065"/>
    <w:rsid w:val="009A1CF5"/>
    <w:rsid w:val="009A22A7"/>
    <w:rsid w:val="009A2C64"/>
    <w:rsid w:val="009A3098"/>
    <w:rsid w:val="009A4A9B"/>
    <w:rsid w:val="009A4B3C"/>
    <w:rsid w:val="009B0298"/>
    <w:rsid w:val="009B077D"/>
    <w:rsid w:val="009B14C0"/>
    <w:rsid w:val="009B171D"/>
    <w:rsid w:val="009B52AF"/>
    <w:rsid w:val="009B5D75"/>
    <w:rsid w:val="009B6A0E"/>
    <w:rsid w:val="009B6A8B"/>
    <w:rsid w:val="009B7960"/>
    <w:rsid w:val="009C0855"/>
    <w:rsid w:val="009C0EFE"/>
    <w:rsid w:val="009C223C"/>
    <w:rsid w:val="009C323C"/>
    <w:rsid w:val="009C38AF"/>
    <w:rsid w:val="009C3F52"/>
    <w:rsid w:val="009C52BB"/>
    <w:rsid w:val="009C5B7D"/>
    <w:rsid w:val="009C5BFB"/>
    <w:rsid w:val="009C6BA5"/>
    <w:rsid w:val="009C7092"/>
    <w:rsid w:val="009C71C2"/>
    <w:rsid w:val="009D1462"/>
    <w:rsid w:val="009D19D1"/>
    <w:rsid w:val="009D1B76"/>
    <w:rsid w:val="009D1E26"/>
    <w:rsid w:val="009D28F9"/>
    <w:rsid w:val="009D2A53"/>
    <w:rsid w:val="009D2EDE"/>
    <w:rsid w:val="009D2F83"/>
    <w:rsid w:val="009D3636"/>
    <w:rsid w:val="009D4122"/>
    <w:rsid w:val="009D52BC"/>
    <w:rsid w:val="009D5DE9"/>
    <w:rsid w:val="009D6713"/>
    <w:rsid w:val="009D70BE"/>
    <w:rsid w:val="009D7822"/>
    <w:rsid w:val="009D7E35"/>
    <w:rsid w:val="009E081F"/>
    <w:rsid w:val="009E17F1"/>
    <w:rsid w:val="009E1F4A"/>
    <w:rsid w:val="009E29AC"/>
    <w:rsid w:val="009E3FD2"/>
    <w:rsid w:val="009E6182"/>
    <w:rsid w:val="009E61D9"/>
    <w:rsid w:val="009E7459"/>
    <w:rsid w:val="009E74A8"/>
    <w:rsid w:val="009E7F5D"/>
    <w:rsid w:val="009F1C09"/>
    <w:rsid w:val="009F2BAB"/>
    <w:rsid w:val="009F3555"/>
    <w:rsid w:val="009F493A"/>
    <w:rsid w:val="009F5C3B"/>
    <w:rsid w:val="009F5C66"/>
    <w:rsid w:val="009F68FB"/>
    <w:rsid w:val="00A0080B"/>
    <w:rsid w:val="00A00BEE"/>
    <w:rsid w:val="00A00E05"/>
    <w:rsid w:val="00A01638"/>
    <w:rsid w:val="00A01C77"/>
    <w:rsid w:val="00A033BF"/>
    <w:rsid w:val="00A04237"/>
    <w:rsid w:val="00A05A04"/>
    <w:rsid w:val="00A07665"/>
    <w:rsid w:val="00A07E31"/>
    <w:rsid w:val="00A107F5"/>
    <w:rsid w:val="00A11942"/>
    <w:rsid w:val="00A12875"/>
    <w:rsid w:val="00A131DB"/>
    <w:rsid w:val="00A13BAD"/>
    <w:rsid w:val="00A14192"/>
    <w:rsid w:val="00A14361"/>
    <w:rsid w:val="00A14A9C"/>
    <w:rsid w:val="00A14BC8"/>
    <w:rsid w:val="00A14DA2"/>
    <w:rsid w:val="00A15537"/>
    <w:rsid w:val="00A17848"/>
    <w:rsid w:val="00A20889"/>
    <w:rsid w:val="00A222C8"/>
    <w:rsid w:val="00A2342F"/>
    <w:rsid w:val="00A2504A"/>
    <w:rsid w:val="00A2741D"/>
    <w:rsid w:val="00A27932"/>
    <w:rsid w:val="00A31403"/>
    <w:rsid w:val="00A31F8B"/>
    <w:rsid w:val="00A33FB5"/>
    <w:rsid w:val="00A35724"/>
    <w:rsid w:val="00A37006"/>
    <w:rsid w:val="00A37B09"/>
    <w:rsid w:val="00A4080F"/>
    <w:rsid w:val="00A4218F"/>
    <w:rsid w:val="00A424BB"/>
    <w:rsid w:val="00A437F1"/>
    <w:rsid w:val="00A4444E"/>
    <w:rsid w:val="00A4494A"/>
    <w:rsid w:val="00A457B3"/>
    <w:rsid w:val="00A45D74"/>
    <w:rsid w:val="00A46EB4"/>
    <w:rsid w:val="00A4774F"/>
    <w:rsid w:val="00A506EE"/>
    <w:rsid w:val="00A50D2F"/>
    <w:rsid w:val="00A52CC6"/>
    <w:rsid w:val="00A53161"/>
    <w:rsid w:val="00A55268"/>
    <w:rsid w:val="00A552A6"/>
    <w:rsid w:val="00A56124"/>
    <w:rsid w:val="00A57B97"/>
    <w:rsid w:val="00A60692"/>
    <w:rsid w:val="00A60A19"/>
    <w:rsid w:val="00A6120F"/>
    <w:rsid w:val="00A61219"/>
    <w:rsid w:val="00A649B0"/>
    <w:rsid w:val="00A66D64"/>
    <w:rsid w:val="00A6740E"/>
    <w:rsid w:val="00A67D08"/>
    <w:rsid w:val="00A7028E"/>
    <w:rsid w:val="00A70734"/>
    <w:rsid w:val="00A70F2C"/>
    <w:rsid w:val="00A71509"/>
    <w:rsid w:val="00A71523"/>
    <w:rsid w:val="00A722D1"/>
    <w:rsid w:val="00A7238C"/>
    <w:rsid w:val="00A7479E"/>
    <w:rsid w:val="00A74A24"/>
    <w:rsid w:val="00A74C9F"/>
    <w:rsid w:val="00A77A72"/>
    <w:rsid w:val="00A77BEA"/>
    <w:rsid w:val="00A819A7"/>
    <w:rsid w:val="00A81C22"/>
    <w:rsid w:val="00A837E5"/>
    <w:rsid w:val="00A83AE9"/>
    <w:rsid w:val="00A84B5E"/>
    <w:rsid w:val="00A85859"/>
    <w:rsid w:val="00A8622E"/>
    <w:rsid w:val="00A90129"/>
    <w:rsid w:val="00A90266"/>
    <w:rsid w:val="00A90604"/>
    <w:rsid w:val="00A90A67"/>
    <w:rsid w:val="00A9160A"/>
    <w:rsid w:val="00A91987"/>
    <w:rsid w:val="00A93749"/>
    <w:rsid w:val="00A9396D"/>
    <w:rsid w:val="00A960D9"/>
    <w:rsid w:val="00A962E0"/>
    <w:rsid w:val="00A9682C"/>
    <w:rsid w:val="00A96C16"/>
    <w:rsid w:val="00A97756"/>
    <w:rsid w:val="00AA023F"/>
    <w:rsid w:val="00AA03E9"/>
    <w:rsid w:val="00AA109A"/>
    <w:rsid w:val="00AA1B28"/>
    <w:rsid w:val="00AA3655"/>
    <w:rsid w:val="00AA3D07"/>
    <w:rsid w:val="00AA46D3"/>
    <w:rsid w:val="00AA59DE"/>
    <w:rsid w:val="00AA619B"/>
    <w:rsid w:val="00AA6202"/>
    <w:rsid w:val="00AA65D0"/>
    <w:rsid w:val="00AA6B7A"/>
    <w:rsid w:val="00AA6EA4"/>
    <w:rsid w:val="00AA76E5"/>
    <w:rsid w:val="00AA7CB2"/>
    <w:rsid w:val="00AA7DF3"/>
    <w:rsid w:val="00AB088F"/>
    <w:rsid w:val="00AB1BEB"/>
    <w:rsid w:val="00AB3398"/>
    <w:rsid w:val="00AB4A68"/>
    <w:rsid w:val="00AB5918"/>
    <w:rsid w:val="00AB5F7A"/>
    <w:rsid w:val="00AC0332"/>
    <w:rsid w:val="00AC07B3"/>
    <w:rsid w:val="00AC0DEC"/>
    <w:rsid w:val="00AC11FD"/>
    <w:rsid w:val="00AC1EEC"/>
    <w:rsid w:val="00AC2A2E"/>
    <w:rsid w:val="00AC37C3"/>
    <w:rsid w:val="00AC5F64"/>
    <w:rsid w:val="00AC6794"/>
    <w:rsid w:val="00AD0975"/>
    <w:rsid w:val="00AD0A2E"/>
    <w:rsid w:val="00AD0F78"/>
    <w:rsid w:val="00AD1470"/>
    <w:rsid w:val="00AD1EE7"/>
    <w:rsid w:val="00AD21A7"/>
    <w:rsid w:val="00AD310F"/>
    <w:rsid w:val="00AD3376"/>
    <w:rsid w:val="00AD4A8E"/>
    <w:rsid w:val="00AD5148"/>
    <w:rsid w:val="00AD5270"/>
    <w:rsid w:val="00AD6E9C"/>
    <w:rsid w:val="00AD6F37"/>
    <w:rsid w:val="00AD70B6"/>
    <w:rsid w:val="00AE1E63"/>
    <w:rsid w:val="00AE4357"/>
    <w:rsid w:val="00AE5772"/>
    <w:rsid w:val="00AE5A74"/>
    <w:rsid w:val="00AE5EF0"/>
    <w:rsid w:val="00AE691B"/>
    <w:rsid w:val="00AE7DB2"/>
    <w:rsid w:val="00AF15D6"/>
    <w:rsid w:val="00AF1BAA"/>
    <w:rsid w:val="00AF2850"/>
    <w:rsid w:val="00AF4444"/>
    <w:rsid w:val="00AF4752"/>
    <w:rsid w:val="00AF7837"/>
    <w:rsid w:val="00B000B0"/>
    <w:rsid w:val="00B00AD2"/>
    <w:rsid w:val="00B05851"/>
    <w:rsid w:val="00B05BD3"/>
    <w:rsid w:val="00B05C61"/>
    <w:rsid w:val="00B0799C"/>
    <w:rsid w:val="00B10588"/>
    <w:rsid w:val="00B109DD"/>
    <w:rsid w:val="00B1151E"/>
    <w:rsid w:val="00B11A82"/>
    <w:rsid w:val="00B121C1"/>
    <w:rsid w:val="00B136A2"/>
    <w:rsid w:val="00B1788B"/>
    <w:rsid w:val="00B17CC3"/>
    <w:rsid w:val="00B17F87"/>
    <w:rsid w:val="00B200FB"/>
    <w:rsid w:val="00B211F9"/>
    <w:rsid w:val="00B22282"/>
    <w:rsid w:val="00B22497"/>
    <w:rsid w:val="00B2390D"/>
    <w:rsid w:val="00B24503"/>
    <w:rsid w:val="00B24CE9"/>
    <w:rsid w:val="00B27013"/>
    <w:rsid w:val="00B27445"/>
    <w:rsid w:val="00B30B4D"/>
    <w:rsid w:val="00B32067"/>
    <w:rsid w:val="00B324FD"/>
    <w:rsid w:val="00B32A02"/>
    <w:rsid w:val="00B32C4F"/>
    <w:rsid w:val="00B339D4"/>
    <w:rsid w:val="00B34949"/>
    <w:rsid w:val="00B36668"/>
    <w:rsid w:val="00B368B9"/>
    <w:rsid w:val="00B36914"/>
    <w:rsid w:val="00B37B49"/>
    <w:rsid w:val="00B405E2"/>
    <w:rsid w:val="00B41BDE"/>
    <w:rsid w:val="00B437B4"/>
    <w:rsid w:val="00B44A24"/>
    <w:rsid w:val="00B45739"/>
    <w:rsid w:val="00B474D7"/>
    <w:rsid w:val="00B5108C"/>
    <w:rsid w:val="00B5193A"/>
    <w:rsid w:val="00B523F8"/>
    <w:rsid w:val="00B535E5"/>
    <w:rsid w:val="00B558FB"/>
    <w:rsid w:val="00B613E6"/>
    <w:rsid w:val="00B64647"/>
    <w:rsid w:val="00B652AA"/>
    <w:rsid w:val="00B6750E"/>
    <w:rsid w:val="00B67F1B"/>
    <w:rsid w:val="00B70D7A"/>
    <w:rsid w:val="00B74B99"/>
    <w:rsid w:val="00B74F4F"/>
    <w:rsid w:val="00B751E7"/>
    <w:rsid w:val="00B76515"/>
    <w:rsid w:val="00B8117D"/>
    <w:rsid w:val="00B8165B"/>
    <w:rsid w:val="00B816E6"/>
    <w:rsid w:val="00B82225"/>
    <w:rsid w:val="00B838C3"/>
    <w:rsid w:val="00B84996"/>
    <w:rsid w:val="00B855FB"/>
    <w:rsid w:val="00B85B0C"/>
    <w:rsid w:val="00B862C3"/>
    <w:rsid w:val="00B864ED"/>
    <w:rsid w:val="00B87B58"/>
    <w:rsid w:val="00B91B41"/>
    <w:rsid w:val="00B9277D"/>
    <w:rsid w:val="00B92FED"/>
    <w:rsid w:val="00B931D8"/>
    <w:rsid w:val="00B960F4"/>
    <w:rsid w:val="00B96854"/>
    <w:rsid w:val="00B96B43"/>
    <w:rsid w:val="00B97082"/>
    <w:rsid w:val="00B97FF8"/>
    <w:rsid w:val="00BA03A3"/>
    <w:rsid w:val="00BA123F"/>
    <w:rsid w:val="00BA1416"/>
    <w:rsid w:val="00BA1810"/>
    <w:rsid w:val="00BA1BE5"/>
    <w:rsid w:val="00BA1FAB"/>
    <w:rsid w:val="00BA2A82"/>
    <w:rsid w:val="00BA30D3"/>
    <w:rsid w:val="00BA483E"/>
    <w:rsid w:val="00BA4BE2"/>
    <w:rsid w:val="00BA4F76"/>
    <w:rsid w:val="00BA5E97"/>
    <w:rsid w:val="00BB0422"/>
    <w:rsid w:val="00BB0EEF"/>
    <w:rsid w:val="00BB2C06"/>
    <w:rsid w:val="00BB39A9"/>
    <w:rsid w:val="00BB41F6"/>
    <w:rsid w:val="00BB4892"/>
    <w:rsid w:val="00BB4930"/>
    <w:rsid w:val="00BB5D90"/>
    <w:rsid w:val="00BB6D6D"/>
    <w:rsid w:val="00BC0A5A"/>
    <w:rsid w:val="00BC190D"/>
    <w:rsid w:val="00BC21CE"/>
    <w:rsid w:val="00BC2B0B"/>
    <w:rsid w:val="00BC47D3"/>
    <w:rsid w:val="00BC53A0"/>
    <w:rsid w:val="00BC63BD"/>
    <w:rsid w:val="00BC7232"/>
    <w:rsid w:val="00BD01DD"/>
    <w:rsid w:val="00BD0337"/>
    <w:rsid w:val="00BD0F8E"/>
    <w:rsid w:val="00BD12E9"/>
    <w:rsid w:val="00BD223D"/>
    <w:rsid w:val="00BD4280"/>
    <w:rsid w:val="00BD54B6"/>
    <w:rsid w:val="00BD7C69"/>
    <w:rsid w:val="00BE2C49"/>
    <w:rsid w:val="00BE5F0D"/>
    <w:rsid w:val="00BE63EA"/>
    <w:rsid w:val="00BE71CB"/>
    <w:rsid w:val="00BE7299"/>
    <w:rsid w:val="00BE7E2D"/>
    <w:rsid w:val="00BF0018"/>
    <w:rsid w:val="00BF08AA"/>
    <w:rsid w:val="00BF2153"/>
    <w:rsid w:val="00BF27B1"/>
    <w:rsid w:val="00BF4404"/>
    <w:rsid w:val="00BF51F4"/>
    <w:rsid w:val="00BF56AD"/>
    <w:rsid w:val="00BF7345"/>
    <w:rsid w:val="00BF75A7"/>
    <w:rsid w:val="00BF7851"/>
    <w:rsid w:val="00C01301"/>
    <w:rsid w:val="00C01624"/>
    <w:rsid w:val="00C01CB2"/>
    <w:rsid w:val="00C02205"/>
    <w:rsid w:val="00C02273"/>
    <w:rsid w:val="00C0252D"/>
    <w:rsid w:val="00C026C7"/>
    <w:rsid w:val="00C03674"/>
    <w:rsid w:val="00C0699D"/>
    <w:rsid w:val="00C077EB"/>
    <w:rsid w:val="00C10FED"/>
    <w:rsid w:val="00C11F2F"/>
    <w:rsid w:val="00C12759"/>
    <w:rsid w:val="00C132B3"/>
    <w:rsid w:val="00C132E1"/>
    <w:rsid w:val="00C20720"/>
    <w:rsid w:val="00C20756"/>
    <w:rsid w:val="00C2462E"/>
    <w:rsid w:val="00C24CAF"/>
    <w:rsid w:val="00C25CEF"/>
    <w:rsid w:val="00C269BC"/>
    <w:rsid w:val="00C27204"/>
    <w:rsid w:val="00C27B4B"/>
    <w:rsid w:val="00C30CC4"/>
    <w:rsid w:val="00C3134C"/>
    <w:rsid w:val="00C32970"/>
    <w:rsid w:val="00C32F35"/>
    <w:rsid w:val="00C3301A"/>
    <w:rsid w:val="00C33F5F"/>
    <w:rsid w:val="00C341E7"/>
    <w:rsid w:val="00C34991"/>
    <w:rsid w:val="00C34FDD"/>
    <w:rsid w:val="00C3524F"/>
    <w:rsid w:val="00C37277"/>
    <w:rsid w:val="00C37BCE"/>
    <w:rsid w:val="00C421C9"/>
    <w:rsid w:val="00C43096"/>
    <w:rsid w:val="00C43650"/>
    <w:rsid w:val="00C44D24"/>
    <w:rsid w:val="00C44E7A"/>
    <w:rsid w:val="00C45F98"/>
    <w:rsid w:val="00C47066"/>
    <w:rsid w:val="00C504E7"/>
    <w:rsid w:val="00C50FC0"/>
    <w:rsid w:val="00C50FCF"/>
    <w:rsid w:val="00C536A8"/>
    <w:rsid w:val="00C6106B"/>
    <w:rsid w:val="00C622BD"/>
    <w:rsid w:val="00C63181"/>
    <w:rsid w:val="00C65DD2"/>
    <w:rsid w:val="00C66F10"/>
    <w:rsid w:val="00C67DE4"/>
    <w:rsid w:val="00C700C3"/>
    <w:rsid w:val="00C71A54"/>
    <w:rsid w:val="00C71A58"/>
    <w:rsid w:val="00C7267B"/>
    <w:rsid w:val="00C726D6"/>
    <w:rsid w:val="00C732D6"/>
    <w:rsid w:val="00C73A7F"/>
    <w:rsid w:val="00C7569F"/>
    <w:rsid w:val="00C7607E"/>
    <w:rsid w:val="00C76540"/>
    <w:rsid w:val="00C80591"/>
    <w:rsid w:val="00C81A69"/>
    <w:rsid w:val="00C824FD"/>
    <w:rsid w:val="00C82674"/>
    <w:rsid w:val="00C84748"/>
    <w:rsid w:val="00C85878"/>
    <w:rsid w:val="00C871B6"/>
    <w:rsid w:val="00C876DF"/>
    <w:rsid w:val="00C90016"/>
    <w:rsid w:val="00C96B33"/>
    <w:rsid w:val="00C97465"/>
    <w:rsid w:val="00C97717"/>
    <w:rsid w:val="00CA0D18"/>
    <w:rsid w:val="00CA1B39"/>
    <w:rsid w:val="00CA1DBE"/>
    <w:rsid w:val="00CA2DBE"/>
    <w:rsid w:val="00CA3083"/>
    <w:rsid w:val="00CA398E"/>
    <w:rsid w:val="00CA3B8A"/>
    <w:rsid w:val="00CA3C13"/>
    <w:rsid w:val="00CA5158"/>
    <w:rsid w:val="00CA5BB9"/>
    <w:rsid w:val="00CA6E5F"/>
    <w:rsid w:val="00CB0219"/>
    <w:rsid w:val="00CB11EF"/>
    <w:rsid w:val="00CB2926"/>
    <w:rsid w:val="00CB4141"/>
    <w:rsid w:val="00CB54D6"/>
    <w:rsid w:val="00CB565F"/>
    <w:rsid w:val="00CB656A"/>
    <w:rsid w:val="00CC0502"/>
    <w:rsid w:val="00CC247D"/>
    <w:rsid w:val="00CC2AFC"/>
    <w:rsid w:val="00CC2B6F"/>
    <w:rsid w:val="00CC3198"/>
    <w:rsid w:val="00CC54DA"/>
    <w:rsid w:val="00CC55A7"/>
    <w:rsid w:val="00CC6FE5"/>
    <w:rsid w:val="00CC70B5"/>
    <w:rsid w:val="00CC71AB"/>
    <w:rsid w:val="00CD0581"/>
    <w:rsid w:val="00CD0966"/>
    <w:rsid w:val="00CD1DB0"/>
    <w:rsid w:val="00CD202D"/>
    <w:rsid w:val="00CD2304"/>
    <w:rsid w:val="00CD3F8C"/>
    <w:rsid w:val="00CD4ACA"/>
    <w:rsid w:val="00CD536B"/>
    <w:rsid w:val="00CD5CCB"/>
    <w:rsid w:val="00CD754C"/>
    <w:rsid w:val="00CD757D"/>
    <w:rsid w:val="00CD7CBF"/>
    <w:rsid w:val="00CE0743"/>
    <w:rsid w:val="00CE12E9"/>
    <w:rsid w:val="00CE176F"/>
    <w:rsid w:val="00CE19F6"/>
    <w:rsid w:val="00CE242C"/>
    <w:rsid w:val="00CE2EB8"/>
    <w:rsid w:val="00CE58C3"/>
    <w:rsid w:val="00CE634F"/>
    <w:rsid w:val="00CF1666"/>
    <w:rsid w:val="00CF1672"/>
    <w:rsid w:val="00CF1981"/>
    <w:rsid w:val="00CF1DEE"/>
    <w:rsid w:val="00CF26CF"/>
    <w:rsid w:val="00CF3B7A"/>
    <w:rsid w:val="00CF4204"/>
    <w:rsid w:val="00CF46F3"/>
    <w:rsid w:val="00CF5800"/>
    <w:rsid w:val="00D00CCB"/>
    <w:rsid w:val="00D00E2C"/>
    <w:rsid w:val="00D01EE8"/>
    <w:rsid w:val="00D020E3"/>
    <w:rsid w:val="00D024CE"/>
    <w:rsid w:val="00D03F87"/>
    <w:rsid w:val="00D0593F"/>
    <w:rsid w:val="00D0705B"/>
    <w:rsid w:val="00D072DB"/>
    <w:rsid w:val="00D078AA"/>
    <w:rsid w:val="00D079FA"/>
    <w:rsid w:val="00D105EA"/>
    <w:rsid w:val="00D10849"/>
    <w:rsid w:val="00D10AEC"/>
    <w:rsid w:val="00D10CB9"/>
    <w:rsid w:val="00D12F35"/>
    <w:rsid w:val="00D13676"/>
    <w:rsid w:val="00D13847"/>
    <w:rsid w:val="00D13888"/>
    <w:rsid w:val="00D14E68"/>
    <w:rsid w:val="00D150C9"/>
    <w:rsid w:val="00D15C63"/>
    <w:rsid w:val="00D164AE"/>
    <w:rsid w:val="00D16CBC"/>
    <w:rsid w:val="00D20C51"/>
    <w:rsid w:val="00D20D0C"/>
    <w:rsid w:val="00D22BAB"/>
    <w:rsid w:val="00D22E5F"/>
    <w:rsid w:val="00D22E9B"/>
    <w:rsid w:val="00D23286"/>
    <w:rsid w:val="00D254D0"/>
    <w:rsid w:val="00D25622"/>
    <w:rsid w:val="00D277FF"/>
    <w:rsid w:val="00D3056C"/>
    <w:rsid w:val="00D30973"/>
    <w:rsid w:val="00D319BB"/>
    <w:rsid w:val="00D334D9"/>
    <w:rsid w:val="00D340C9"/>
    <w:rsid w:val="00D35609"/>
    <w:rsid w:val="00D36583"/>
    <w:rsid w:val="00D36CA0"/>
    <w:rsid w:val="00D40B9E"/>
    <w:rsid w:val="00D40BA9"/>
    <w:rsid w:val="00D414EE"/>
    <w:rsid w:val="00D41511"/>
    <w:rsid w:val="00D4168A"/>
    <w:rsid w:val="00D42D15"/>
    <w:rsid w:val="00D42DEB"/>
    <w:rsid w:val="00D43D27"/>
    <w:rsid w:val="00D45309"/>
    <w:rsid w:val="00D45EA6"/>
    <w:rsid w:val="00D4609B"/>
    <w:rsid w:val="00D51063"/>
    <w:rsid w:val="00D5150D"/>
    <w:rsid w:val="00D5216D"/>
    <w:rsid w:val="00D525F7"/>
    <w:rsid w:val="00D53455"/>
    <w:rsid w:val="00D550B6"/>
    <w:rsid w:val="00D56755"/>
    <w:rsid w:val="00D57029"/>
    <w:rsid w:val="00D57B58"/>
    <w:rsid w:val="00D61080"/>
    <w:rsid w:val="00D618C1"/>
    <w:rsid w:val="00D62933"/>
    <w:rsid w:val="00D63A0C"/>
    <w:rsid w:val="00D6648B"/>
    <w:rsid w:val="00D66754"/>
    <w:rsid w:val="00D67196"/>
    <w:rsid w:val="00D701ED"/>
    <w:rsid w:val="00D70569"/>
    <w:rsid w:val="00D73248"/>
    <w:rsid w:val="00D739C7"/>
    <w:rsid w:val="00D7481E"/>
    <w:rsid w:val="00D74C6A"/>
    <w:rsid w:val="00D75F98"/>
    <w:rsid w:val="00D762FC"/>
    <w:rsid w:val="00D816C0"/>
    <w:rsid w:val="00D81F0B"/>
    <w:rsid w:val="00D822C7"/>
    <w:rsid w:val="00D832AD"/>
    <w:rsid w:val="00D83B0D"/>
    <w:rsid w:val="00D83E35"/>
    <w:rsid w:val="00D84051"/>
    <w:rsid w:val="00D8520F"/>
    <w:rsid w:val="00D86C7A"/>
    <w:rsid w:val="00D879F6"/>
    <w:rsid w:val="00D87E9E"/>
    <w:rsid w:val="00D90683"/>
    <w:rsid w:val="00D90BCB"/>
    <w:rsid w:val="00D91BCD"/>
    <w:rsid w:val="00D91F88"/>
    <w:rsid w:val="00D92F46"/>
    <w:rsid w:val="00D93024"/>
    <w:rsid w:val="00D931D1"/>
    <w:rsid w:val="00D937D0"/>
    <w:rsid w:val="00D956ED"/>
    <w:rsid w:val="00D966D5"/>
    <w:rsid w:val="00DA0EE9"/>
    <w:rsid w:val="00DA12E9"/>
    <w:rsid w:val="00DA1592"/>
    <w:rsid w:val="00DA183E"/>
    <w:rsid w:val="00DA18C7"/>
    <w:rsid w:val="00DA20FD"/>
    <w:rsid w:val="00DA3F2C"/>
    <w:rsid w:val="00DA44A3"/>
    <w:rsid w:val="00DA4EC6"/>
    <w:rsid w:val="00DA4FBC"/>
    <w:rsid w:val="00DA505C"/>
    <w:rsid w:val="00DA5880"/>
    <w:rsid w:val="00DA7024"/>
    <w:rsid w:val="00DB0BD2"/>
    <w:rsid w:val="00DB0F8C"/>
    <w:rsid w:val="00DB25AF"/>
    <w:rsid w:val="00DB2C16"/>
    <w:rsid w:val="00DB3B22"/>
    <w:rsid w:val="00DB4C25"/>
    <w:rsid w:val="00DB4CC1"/>
    <w:rsid w:val="00DB55AD"/>
    <w:rsid w:val="00DB6623"/>
    <w:rsid w:val="00DB730E"/>
    <w:rsid w:val="00DB7CAA"/>
    <w:rsid w:val="00DC1EF4"/>
    <w:rsid w:val="00DC2755"/>
    <w:rsid w:val="00DC33AD"/>
    <w:rsid w:val="00DC411A"/>
    <w:rsid w:val="00DC4AB0"/>
    <w:rsid w:val="00DC55A6"/>
    <w:rsid w:val="00DC7221"/>
    <w:rsid w:val="00DC723B"/>
    <w:rsid w:val="00DD0AAE"/>
    <w:rsid w:val="00DD1027"/>
    <w:rsid w:val="00DD209F"/>
    <w:rsid w:val="00DD2869"/>
    <w:rsid w:val="00DD2E42"/>
    <w:rsid w:val="00DD2EE5"/>
    <w:rsid w:val="00DD3078"/>
    <w:rsid w:val="00DD3533"/>
    <w:rsid w:val="00DD3908"/>
    <w:rsid w:val="00DD42F4"/>
    <w:rsid w:val="00DD6523"/>
    <w:rsid w:val="00DD6732"/>
    <w:rsid w:val="00DD7B2C"/>
    <w:rsid w:val="00DD7B66"/>
    <w:rsid w:val="00DD7FBA"/>
    <w:rsid w:val="00DE1463"/>
    <w:rsid w:val="00DE393A"/>
    <w:rsid w:val="00DE4987"/>
    <w:rsid w:val="00DE63ED"/>
    <w:rsid w:val="00DE7401"/>
    <w:rsid w:val="00DF093B"/>
    <w:rsid w:val="00DF1287"/>
    <w:rsid w:val="00DF1908"/>
    <w:rsid w:val="00DF221E"/>
    <w:rsid w:val="00DF260D"/>
    <w:rsid w:val="00DF3665"/>
    <w:rsid w:val="00DF4937"/>
    <w:rsid w:val="00DF6276"/>
    <w:rsid w:val="00DF7B31"/>
    <w:rsid w:val="00E00AFE"/>
    <w:rsid w:val="00E00CF9"/>
    <w:rsid w:val="00E01C0B"/>
    <w:rsid w:val="00E01F50"/>
    <w:rsid w:val="00E0244F"/>
    <w:rsid w:val="00E04A0E"/>
    <w:rsid w:val="00E058CA"/>
    <w:rsid w:val="00E05C72"/>
    <w:rsid w:val="00E076D6"/>
    <w:rsid w:val="00E0794C"/>
    <w:rsid w:val="00E07E87"/>
    <w:rsid w:val="00E105C0"/>
    <w:rsid w:val="00E109C3"/>
    <w:rsid w:val="00E127A6"/>
    <w:rsid w:val="00E128B6"/>
    <w:rsid w:val="00E12B37"/>
    <w:rsid w:val="00E14B1E"/>
    <w:rsid w:val="00E2162D"/>
    <w:rsid w:val="00E228A8"/>
    <w:rsid w:val="00E23519"/>
    <w:rsid w:val="00E23AA3"/>
    <w:rsid w:val="00E246B6"/>
    <w:rsid w:val="00E246DA"/>
    <w:rsid w:val="00E24EDE"/>
    <w:rsid w:val="00E25A23"/>
    <w:rsid w:val="00E26AF3"/>
    <w:rsid w:val="00E27D6B"/>
    <w:rsid w:val="00E31E2F"/>
    <w:rsid w:val="00E34C4B"/>
    <w:rsid w:val="00E35751"/>
    <w:rsid w:val="00E35913"/>
    <w:rsid w:val="00E36EB2"/>
    <w:rsid w:val="00E37B1B"/>
    <w:rsid w:val="00E40A6C"/>
    <w:rsid w:val="00E40DE7"/>
    <w:rsid w:val="00E435E8"/>
    <w:rsid w:val="00E44216"/>
    <w:rsid w:val="00E446E0"/>
    <w:rsid w:val="00E44CC4"/>
    <w:rsid w:val="00E44E78"/>
    <w:rsid w:val="00E4616E"/>
    <w:rsid w:val="00E46ED5"/>
    <w:rsid w:val="00E51A32"/>
    <w:rsid w:val="00E52863"/>
    <w:rsid w:val="00E52DC7"/>
    <w:rsid w:val="00E530F3"/>
    <w:rsid w:val="00E535DF"/>
    <w:rsid w:val="00E551E9"/>
    <w:rsid w:val="00E55B06"/>
    <w:rsid w:val="00E576D6"/>
    <w:rsid w:val="00E57875"/>
    <w:rsid w:val="00E60147"/>
    <w:rsid w:val="00E63886"/>
    <w:rsid w:val="00E66A74"/>
    <w:rsid w:val="00E704FE"/>
    <w:rsid w:val="00E71906"/>
    <w:rsid w:val="00E7214B"/>
    <w:rsid w:val="00E74282"/>
    <w:rsid w:val="00E7696F"/>
    <w:rsid w:val="00E76A07"/>
    <w:rsid w:val="00E76EF0"/>
    <w:rsid w:val="00E776C5"/>
    <w:rsid w:val="00E77C13"/>
    <w:rsid w:val="00E82028"/>
    <w:rsid w:val="00E84C62"/>
    <w:rsid w:val="00E85205"/>
    <w:rsid w:val="00E85B65"/>
    <w:rsid w:val="00E86BE1"/>
    <w:rsid w:val="00E8719D"/>
    <w:rsid w:val="00E871D9"/>
    <w:rsid w:val="00E8772C"/>
    <w:rsid w:val="00E877FE"/>
    <w:rsid w:val="00E87B8F"/>
    <w:rsid w:val="00E91846"/>
    <w:rsid w:val="00E94C97"/>
    <w:rsid w:val="00E954A1"/>
    <w:rsid w:val="00E95BAE"/>
    <w:rsid w:val="00E95FC2"/>
    <w:rsid w:val="00E96071"/>
    <w:rsid w:val="00E9696E"/>
    <w:rsid w:val="00E96E18"/>
    <w:rsid w:val="00E9725E"/>
    <w:rsid w:val="00EA19D8"/>
    <w:rsid w:val="00EA2A7E"/>
    <w:rsid w:val="00EA2C47"/>
    <w:rsid w:val="00EA3AB4"/>
    <w:rsid w:val="00EA55F0"/>
    <w:rsid w:val="00EA5658"/>
    <w:rsid w:val="00EA5E58"/>
    <w:rsid w:val="00EB09BB"/>
    <w:rsid w:val="00EB13C8"/>
    <w:rsid w:val="00EB1C4B"/>
    <w:rsid w:val="00EB2FD9"/>
    <w:rsid w:val="00EB3150"/>
    <w:rsid w:val="00EB3B9C"/>
    <w:rsid w:val="00EB4026"/>
    <w:rsid w:val="00EB4CE1"/>
    <w:rsid w:val="00EB4EF8"/>
    <w:rsid w:val="00EB655D"/>
    <w:rsid w:val="00EB6AA9"/>
    <w:rsid w:val="00EB70E8"/>
    <w:rsid w:val="00EC0A8B"/>
    <w:rsid w:val="00EC1466"/>
    <w:rsid w:val="00EC1A34"/>
    <w:rsid w:val="00EC2971"/>
    <w:rsid w:val="00EC34A3"/>
    <w:rsid w:val="00EC3CB1"/>
    <w:rsid w:val="00EC51AC"/>
    <w:rsid w:val="00EC7516"/>
    <w:rsid w:val="00ED1C92"/>
    <w:rsid w:val="00ED236A"/>
    <w:rsid w:val="00ED2456"/>
    <w:rsid w:val="00ED3C77"/>
    <w:rsid w:val="00ED441B"/>
    <w:rsid w:val="00ED5B94"/>
    <w:rsid w:val="00ED6A22"/>
    <w:rsid w:val="00EE0695"/>
    <w:rsid w:val="00EE2445"/>
    <w:rsid w:val="00EE2E61"/>
    <w:rsid w:val="00EE3508"/>
    <w:rsid w:val="00EE5A66"/>
    <w:rsid w:val="00EE6D96"/>
    <w:rsid w:val="00EE6E74"/>
    <w:rsid w:val="00EE7931"/>
    <w:rsid w:val="00EF039B"/>
    <w:rsid w:val="00EF1385"/>
    <w:rsid w:val="00EF2E31"/>
    <w:rsid w:val="00EF393C"/>
    <w:rsid w:val="00EF3B73"/>
    <w:rsid w:val="00EF547A"/>
    <w:rsid w:val="00EF6110"/>
    <w:rsid w:val="00EF6FD8"/>
    <w:rsid w:val="00EF7C0A"/>
    <w:rsid w:val="00EF7E9A"/>
    <w:rsid w:val="00F002DD"/>
    <w:rsid w:val="00F03767"/>
    <w:rsid w:val="00F048E1"/>
    <w:rsid w:val="00F05157"/>
    <w:rsid w:val="00F058EC"/>
    <w:rsid w:val="00F07536"/>
    <w:rsid w:val="00F07CEB"/>
    <w:rsid w:val="00F11E65"/>
    <w:rsid w:val="00F138C8"/>
    <w:rsid w:val="00F15BEC"/>
    <w:rsid w:val="00F173AF"/>
    <w:rsid w:val="00F20EBB"/>
    <w:rsid w:val="00F21C9D"/>
    <w:rsid w:val="00F222A5"/>
    <w:rsid w:val="00F2291B"/>
    <w:rsid w:val="00F22E4E"/>
    <w:rsid w:val="00F24C46"/>
    <w:rsid w:val="00F25C6B"/>
    <w:rsid w:val="00F25E3D"/>
    <w:rsid w:val="00F2628C"/>
    <w:rsid w:val="00F269E3"/>
    <w:rsid w:val="00F269ED"/>
    <w:rsid w:val="00F26FDB"/>
    <w:rsid w:val="00F31437"/>
    <w:rsid w:val="00F32928"/>
    <w:rsid w:val="00F32E24"/>
    <w:rsid w:val="00F33291"/>
    <w:rsid w:val="00F33D44"/>
    <w:rsid w:val="00F35CB7"/>
    <w:rsid w:val="00F36812"/>
    <w:rsid w:val="00F369E5"/>
    <w:rsid w:val="00F40863"/>
    <w:rsid w:val="00F40B81"/>
    <w:rsid w:val="00F411DC"/>
    <w:rsid w:val="00F417F4"/>
    <w:rsid w:val="00F41C44"/>
    <w:rsid w:val="00F439A4"/>
    <w:rsid w:val="00F446BE"/>
    <w:rsid w:val="00F45841"/>
    <w:rsid w:val="00F468E0"/>
    <w:rsid w:val="00F50081"/>
    <w:rsid w:val="00F50275"/>
    <w:rsid w:val="00F50333"/>
    <w:rsid w:val="00F50CCF"/>
    <w:rsid w:val="00F51A81"/>
    <w:rsid w:val="00F539B5"/>
    <w:rsid w:val="00F53C47"/>
    <w:rsid w:val="00F53EC6"/>
    <w:rsid w:val="00F55326"/>
    <w:rsid w:val="00F609AE"/>
    <w:rsid w:val="00F62486"/>
    <w:rsid w:val="00F62699"/>
    <w:rsid w:val="00F62D3F"/>
    <w:rsid w:val="00F67170"/>
    <w:rsid w:val="00F71155"/>
    <w:rsid w:val="00F72F11"/>
    <w:rsid w:val="00F74069"/>
    <w:rsid w:val="00F74D8B"/>
    <w:rsid w:val="00F75AFD"/>
    <w:rsid w:val="00F75F2A"/>
    <w:rsid w:val="00F77082"/>
    <w:rsid w:val="00F7788D"/>
    <w:rsid w:val="00F809E7"/>
    <w:rsid w:val="00F80B99"/>
    <w:rsid w:val="00F80D62"/>
    <w:rsid w:val="00F81687"/>
    <w:rsid w:val="00F82E0E"/>
    <w:rsid w:val="00F84E0F"/>
    <w:rsid w:val="00F854F2"/>
    <w:rsid w:val="00F85CAA"/>
    <w:rsid w:val="00F86B6B"/>
    <w:rsid w:val="00F877BC"/>
    <w:rsid w:val="00F878F9"/>
    <w:rsid w:val="00F8797D"/>
    <w:rsid w:val="00F90939"/>
    <w:rsid w:val="00F90EEC"/>
    <w:rsid w:val="00F9114B"/>
    <w:rsid w:val="00F911ED"/>
    <w:rsid w:val="00F936EB"/>
    <w:rsid w:val="00F94023"/>
    <w:rsid w:val="00F94FF5"/>
    <w:rsid w:val="00F9567D"/>
    <w:rsid w:val="00F96731"/>
    <w:rsid w:val="00FA0F77"/>
    <w:rsid w:val="00FA2B36"/>
    <w:rsid w:val="00FA2ED8"/>
    <w:rsid w:val="00FA30A2"/>
    <w:rsid w:val="00FA41B0"/>
    <w:rsid w:val="00FA65E6"/>
    <w:rsid w:val="00FA672D"/>
    <w:rsid w:val="00FB3421"/>
    <w:rsid w:val="00FB35CB"/>
    <w:rsid w:val="00FB39DC"/>
    <w:rsid w:val="00FB3E75"/>
    <w:rsid w:val="00FB4422"/>
    <w:rsid w:val="00FB56D4"/>
    <w:rsid w:val="00FB5C52"/>
    <w:rsid w:val="00FB687F"/>
    <w:rsid w:val="00FC2486"/>
    <w:rsid w:val="00FC29CB"/>
    <w:rsid w:val="00FC2D22"/>
    <w:rsid w:val="00FC45A4"/>
    <w:rsid w:val="00FC4CF8"/>
    <w:rsid w:val="00FC5940"/>
    <w:rsid w:val="00FC5975"/>
    <w:rsid w:val="00FC5D8C"/>
    <w:rsid w:val="00FC7020"/>
    <w:rsid w:val="00FC7458"/>
    <w:rsid w:val="00FC7590"/>
    <w:rsid w:val="00FC77BA"/>
    <w:rsid w:val="00FD1F07"/>
    <w:rsid w:val="00FD2F17"/>
    <w:rsid w:val="00FD325C"/>
    <w:rsid w:val="00FD3621"/>
    <w:rsid w:val="00FD4416"/>
    <w:rsid w:val="00FD4624"/>
    <w:rsid w:val="00FD4EF9"/>
    <w:rsid w:val="00FD5BEC"/>
    <w:rsid w:val="00FE1333"/>
    <w:rsid w:val="00FE185B"/>
    <w:rsid w:val="00FE2AA3"/>
    <w:rsid w:val="00FE317C"/>
    <w:rsid w:val="00FE405F"/>
    <w:rsid w:val="00FE792B"/>
    <w:rsid w:val="00FE7E66"/>
    <w:rsid w:val="00FF0A83"/>
    <w:rsid w:val="00FF170F"/>
    <w:rsid w:val="00FF1F63"/>
    <w:rsid w:val="00FF519D"/>
    <w:rsid w:val="00FF52FF"/>
    <w:rsid w:val="00FF5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488E30-973F-4793-B069-3293B5A21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2  Nazanin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0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2A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A0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33D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0</Pages>
  <Words>2343</Words>
  <Characters>13358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5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acBook</cp:lastModifiedBy>
  <cp:revision>8</cp:revision>
  <dcterms:created xsi:type="dcterms:W3CDTF">2021-01-26T20:29:00Z</dcterms:created>
  <dcterms:modified xsi:type="dcterms:W3CDTF">2021-01-29T05:28:00Z</dcterms:modified>
</cp:coreProperties>
</file>